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3E3A8" w14:textId="51AC346C" w:rsidR="00E02745" w:rsidRPr="00FE5A0B" w:rsidRDefault="00D12543" w:rsidP="00FE5A0B">
      <w:pPr>
        <w:pStyle w:val="1"/>
      </w:pPr>
      <w:r w:rsidRPr="00FE5A0B">
        <w:t xml:space="preserve"> </w:t>
      </w:r>
      <w:r w:rsidR="00EC5219" w:rsidRPr="00FE5A0B">
        <w:t>Introduction</w:t>
      </w:r>
    </w:p>
    <w:p w14:paraId="7391AFB2" w14:textId="4BF7265E" w:rsidR="00041A49" w:rsidRDefault="00041A49" w:rsidP="00041A49">
      <w:pPr>
        <w:pStyle w:val="2"/>
      </w:pPr>
      <w:r>
        <w:t>Brief back story</w:t>
      </w:r>
    </w:p>
    <w:p w14:paraId="6387CAE0" w14:textId="5B7DC005" w:rsidR="00B85218" w:rsidRPr="00B85218" w:rsidRDefault="00B85218" w:rsidP="00B85218">
      <w:pPr>
        <w:ind w:left="432"/>
      </w:pPr>
      <w:r>
        <w:t xml:space="preserve">In a </w:t>
      </w:r>
      <w:r w:rsidR="00D35E5A">
        <w:t>nation</w:t>
      </w:r>
      <w:r>
        <w:t xml:space="preserve"> far away, Lords are trying to defeat each other to rule the whole continent.</w:t>
      </w:r>
    </w:p>
    <w:p w14:paraId="370E2FAF" w14:textId="58C40003" w:rsidR="005213D6" w:rsidRDefault="005213D6" w:rsidP="005213D6">
      <w:pPr>
        <w:pStyle w:val="2"/>
      </w:pPr>
      <w:r>
        <w:t>Game description</w:t>
      </w:r>
    </w:p>
    <w:p w14:paraId="724148F4" w14:textId="140786E0" w:rsidR="00C521F8" w:rsidRPr="00C521F8" w:rsidRDefault="00C521F8" w:rsidP="00C521F8">
      <w:pPr>
        <w:ind w:left="432"/>
      </w:pPr>
      <w:r>
        <w:t>A strategy game</w:t>
      </w:r>
      <w:r w:rsidR="005059B3">
        <w:t xml:space="preserve"> </w:t>
      </w:r>
      <w:r w:rsidR="00374E24">
        <w:t>where</w:t>
      </w:r>
      <w:r w:rsidR="005059B3">
        <w:t xml:space="preserve"> </w:t>
      </w:r>
      <w:r w:rsidR="005059B3" w:rsidRPr="00E64E80">
        <w:rPr>
          <w:noProof/>
        </w:rPr>
        <w:t>2</w:t>
      </w:r>
      <w:r w:rsidR="005059B3">
        <w:t xml:space="preserve"> players are trying to conquer dominions and take other’s Fort</w:t>
      </w:r>
      <w:r>
        <w:t>.</w:t>
      </w:r>
    </w:p>
    <w:p w14:paraId="36481555" w14:textId="77777777" w:rsidR="005213D6" w:rsidRDefault="005213D6" w:rsidP="005213D6">
      <w:pPr>
        <w:pStyle w:val="2"/>
      </w:pPr>
      <w:r>
        <w:t>General course of play</w:t>
      </w:r>
    </w:p>
    <w:p w14:paraId="06671FAB" w14:textId="281FB549" w:rsidR="00FB2703" w:rsidRPr="00FB2703" w:rsidRDefault="005B2CBE" w:rsidP="008B46AA">
      <w:pPr>
        <w:ind w:left="432"/>
      </w:pPr>
      <w:r>
        <w:t>Each</w:t>
      </w:r>
      <w:r w:rsidR="00FB2703">
        <w:t xml:space="preserve"> </w:t>
      </w:r>
      <w:r w:rsidR="00FB2703" w:rsidRPr="00522F91">
        <w:t>Lord</w:t>
      </w:r>
      <w:r w:rsidR="00FB2703">
        <w:t xml:space="preserve"> </w:t>
      </w:r>
      <w:r w:rsidRPr="007D6F1D">
        <w:rPr>
          <w:noProof/>
        </w:rPr>
        <w:t>start</w:t>
      </w:r>
      <w:r w:rsidR="007D6F1D">
        <w:rPr>
          <w:noProof/>
        </w:rPr>
        <w:t>s</w:t>
      </w:r>
      <w:r>
        <w:t xml:space="preserve"> from</w:t>
      </w:r>
      <w:r w:rsidR="00CF2B22">
        <w:t xml:space="preserve"> his </w:t>
      </w:r>
      <w:r w:rsidR="00FB2703" w:rsidRPr="00522F91">
        <w:t>Fort</w:t>
      </w:r>
      <w:r w:rsidR="00FB2703">
        <w:t xml:space="preserve">. During the </w:t>
      </w:r>
      <w:r w:rsidR="00FB2703" w:rsidRPr="00BB64CB">
        <w:rPr>
          <w:noProof/>
        </w:rPr>
        <w:t>game</w:t>
      </w:r>
      <w:r w:rsidR="00FB2703">
        <w:t xml:space="preserve">, </w:t>
      </w:r>
      <w:r w:rsidR="00CF2B22">
        <w:t xml:space="preserve">a </w:t>
      </w:r>
      <w:r w:rsidR="00FB2703" w:rsidRPr="00CF2B22">
        <w:t>Lord</w:t>
      </w:r>
      <w:r w:rsidR="00FB2703">
        <w:t xml:space="preserve"> can</w:t>
      </w:r>
      <w:r w:rsidR="00ED75BA">
        <w:t xml:space="preserve"> dominate </w:t>
      </w:r>
      <w:r w:rsidR="0045311C">
        <w:t>neutral spaces</w:t>
      </w:r>
      <w:r w:rsidR="00F30076">
        <w:t xml:space="preserve"> through his General </w:t>
      </w:r>
      <w:r w:rsidR="00FB2703">
        <w:t xml:space="preserve">and send out his </w:t>
      </w:r>
      <w:r w:rsidR="00D44157">
        <w:t>troops</w:t>
      </w:r>
      <w:r w:rsidR="00ED75BA">
        <w:t xml:space="preserve"> to invade</w:t>
      </w:r>
      <w:r w:rsidR="007C3A51">
        <w:t xml:space="preserve"> </w:t>
      </w:r>
      <w:r w:rsidR="00C0321B">
        <w:t>his opponent</w:t>
      </w:r>
      <w:r w:rsidR="00F4676A">
        <w:t xml:space="preserve">. </w:t>
      </w:r>
    </w:p>
    <w:p w14:paraId="3D36A908" w14:textId="77777777" w:rsidR="00512E64" w:rsidRDefault="00512E64" w:rsidP="00512E64">
      <w:pPr>
        <w:pStyle w:val="2"/>
      </w:pPr>
      <w:r>
        <w:t>Goal (How to win)</w:t>
      </w:r>
    </w:p>
    <w:p w14:paraId="74FF5D70" w14:textId="6FF1A29A" w:rsidR="00AA0E60" w:rsidRPr="00AA0E60" w:rsidRDefault="00AA0E60" w:rsidP="008B46AA">
      <w:pPr>
        <w:ind w:left="432"/>
      </w:pPr>
      <w:r>
        <w:t xml:space="preserve">A </w:t>
      </w:r>
      <w:r w:rsidRPr="00D06F74">
        <w:t>Lord</w:t>
      </w:r>
      <w:r>
        <w:t xml:space="preserve"> win</w:t>
      </w:r>
      <w:r w:rsidR="00CF2B22">
        <w:t>s</w:t>
      </w:r>
      <w:r>
        <w:t xml:space="preserve"> the game when he takes</w:t>
      </w:r>
      <w:r w:rsidR="00E13FC8">
        <w:t xml:space="preserve"> </w:t>
      </w:r>
      <w:r w:rsidR="00E11327">
        <w:t>his opponent’s</w:t>
      </w:r>
      <w:r>
        <w:t xml:space="preserve"> </w:t>
      </w:r>
      <w:r w:rsidR="00E11327">
        <w:t>Fort</w:t>
      </w:r>
      <w:r w:rsidR="00FF3834">
        <w:rPr>
          <w:rFonts w:hint="eastAsia"/>
          <w:lang w:eastAsia="zh-CN"/>
        </w:rPr>
        <w:t xml:space="preserve"> (</w:t>
      </w:r>
      <w:r w:rsidR="00FF3834">
        <w:rPr>
          <w:lang w:eastAsia="zh-CN"/>
        </w:rPr>
        <w:t>Fort’s HP goes down to 0</w:t>
      </w:r>
      <w:r w:rsidR="00FF3834">
        <w:rPr>
          <w:rFonts w:hint="eastAsia"/>
          <w:lang w:eastAsia="zh-CN"/>
        </w:rPr>
        <w:t>)</w:t>
      </w:r>
      <w:r w:rsidR="00E11327">
        <w:rPr>
          <w:lang w:eastAsia="zh-CN"/>
        </w:rPr>
        <w:t xml:space="preserve"> or wipes out his </w:t>
      </w:r>
      <w:r w:rsidR="00C1277B">
        <w:rPr>
          <w:lang w:eastAsia="zh-CN"/>
        </w:rPr>
        <w:t xml:space="preserve">opponent’s </w:t>
      </w:r>
      <w:r w:rsidR="0048502B">
        <w:rPr>
          <w:lang w:eastAsia="zh-CN"/>
        </w:rPr>
        <w:t>T</w:t>
      </w:r>
      <w:r w:rsidR="00FC5C7D">
        <w:rPr>
          <w:lang w:eastAsia="zh-CN"/>
        </w:rPr>
        <w:t>roop</w:t>
      </w:r>
      <w:r w:rsidR="00087235">
        <w:t>.</w:t>
      </w:r>
    </w:p>
    <w:p w14:paraId="03B0811C" w14:textId="77777777" w:rsidR="00EC5219" w:rsidRDefault="00EC5219" w:rsidP="00EC5219">
      <w:pPr>
        <w:pStyle w:val="1"/>
      </w:pPr>
      <w:r>
        <w:t>Game Components</w:t>
      </w:r>
    </w:p>
    <w:p w14:paraId="2555C68C" w14:textId="77777777" w:rsidR="00CE0D4C" w:rsidRDefault="00CE0D4C" w:rsidP="00CE0D4C">
      <w:pPr>
        <w:pStyle w:val="2"/>
      </w:pPr>
      <w:r>
        <w:t>Board illustration</w:t>
      </w:r>
    </w:p>
    <w:p w14:paraId="5CE3C9A4" w14:textId="7B600179" w:rsidR="002A4A95" w:rsidRDefault="00E504F3" w:rsidP="002A4A95">
      <w:pPr>
        <w:numPr>
          <w:ilvl w:val="0"/>
          <w:numId w:val="22"/>
        </w:numPr>
      </w:pPr>
      <w:r>
        <w:t xml:space="preserve">The </w:t>
      </w:r>
      <w:r w:rsidR="00CE0D4C">
        <w:t xml:space="preserve">board </w:t>
      </w:r>
      <w:r w:rsidR="007A32E4">
        <w:rPr>
          <w:lang w:eastAsia="zh-CN"/>
        </w:rPr>
        <w:t>contains</w:t>
      </w:r>
      <w:r w:rsidR="008C31C3">
        <w:t xml:space="preserve"> </w:t>
      </w:r>
      <w:r w:rsidR="00B339FB">
        <w:t>11</w:t>
      </w:r>
      <w:r w:rsidR="008C31C3">
        <w:t xml:space="preserve"> x </w:t>
      </w:r>
      <w:r w:rsidR="00B52C09">
        <w:t>1</w:t>
      </w:r>
      <w:r w:rsidR="00B339FB">
        <w:t>1</w:t>
      </w:r>
      <w:r w:rsidR="008C31C3">
        <w:t xml:space="preserve"> </w:t>
      </w:r>
      <w:r w:rsidR="007710AD">
        <w:t>spaces</w:t>
      </w:r>
      <w:r w:rsidR="00D00E05">
        <w:t xml:space="preserve">. </w:t>
      </w:r>
    </w:p>
    <w:p w14:paraId="1B939155" w14:textId="28D954A8" w:rsidR="002A4A95" w:rsidRDefault="009F251C" w:rsidP="002A4A95">
      <w:pPr>
        <w:numPr>
          <w:ilvl w:val="0"/>
          <w:numId w:val="22"/>
        </w:numPr>
      </w:pPr>
      <w:r>
        <w:t xml:space="preserve">Each </w:t>
      </w:r>
      <w:r w:rsidR="00081628">
        <w:t>space</w:t>
      </w:r>
      <w:r>
        <w:t xml:space="preserve"> can only hold 1 </w:t>
      </w:r>
      <w:r w:rsidRPr="00E504F3">
        <w:t>Character</w:t>
      </w:r>
      <w:r w:rsidR="00473717">
        <w:t xml:space="preserve"> (See </w:t>
      </w:r>
      <w:r w:rsidR="00473717" w:rsidRPr="00473717">
        <w:rPr>
          <w:b/>
        </w:rPr>
        <w:t>Section 2.3</w:t>
      </w:r>
      <w:r w:rsidR="00473717">
        <w:t>)</w:t>
      </w:r>
      <w:r>
        <w:t>.</w:t>
      </w:r>
      <w:r w:rsidR="008D2BDB">
        <w:t xml:space="preserve"> </w:t>
      </w:r>
    </w:p>
    <w:p w14:paraId="0460FF5D" w14:textId="79E69B78" w:rsidR="001D3DC7" w:rsidRDefault="001D3DC7" w:rsidP="001D3DC7">
      <w:pPr>
        <w:pStyle w:val="2"/>
      </w:pPr>
      <w:r>
        <w:t>Facilities illustration</w:t>
      </w:r>
    </w:p>
    <w:p w14:paraId="56A52A6D" w14:textId="1EE73106" w:rsidR="00326CE9" w:rsidRDefault="00326CE9" w:rsidP="00326CE9">
      <w:pPr>
        <w:pStyle w:val="2"/>
        <w:numPr>
          <w:ilvl w:val="2"/>
          <w:numId w:val="2"/>
        </w:numPr>
        <w:spacing w:after="0"/>
      </w:pPr>
      <w:r>
        <w:t>Fort</w:t>
      </w:r>
      <w:r w:rsidR="001D3DC7">
        <w:t>s</w:t>
      </w:r>
      <w:r>
        <w:t xml:space="preserve"> illustration</w:t>
      </w:r>
    </w:p>
    <w:p w14:paraId="47ABF150" w14:textId="637AFC12" w:rsidR="00481114" w:rsidRDefault="00952235" w:rsidP="00481114">
      <w:pPr>
        <w:numPr>
          <w:ilvl w:val="0"/>
          <w:numId w:val="23"/>
        </w:numPr>
      </w:pPr>
      <w:r>
        <w:rPr>
          <w:lang w:eastAsia="zh-CN"/>
        </w:rPr>
        <w:t>2</w:t>
      </w:r>
      <w:r w:rsidR="000A7EDC">
        <w:rPr>
          <w:lang w:eastAsia="zh-CN"/>
        </w:rPr>
        <w:t xml:space="preserve"> Forts</w:t>
      </w:r>
      <w:r w:rsidR="0098515A">
        <w:rPr>
          <w:lang w:eastAsia="zh-CN"/>
        </w:rPr>
        <w:t xml:space="preserve"> (Dark and Light)</w:t>
      </w:r>
      <w:r w:rsidR="00EB5BEA">
        <w:rPr>
          <w:lang w:eastAsia="zh-CN"/>
        </w:rPr>
        <w:t xml:space="preserve"> </w:t>
      </w:r>
      <w:r w:rsidR="009D2E64">
        <w:t>occupy</w:t>
      </w:r>
      <w:r w:rsidR="00EB5BEA">
        <w:t xml:space="preserve"> 2 x 2 spaces in the </w:t>
      </w:r>
      <w:r w:rsidR="00A53DFB">
        <w:t xml:space="preserve">diagonal </w:t>
      </w:r>
      <w:r w:rsidR="00EB5BEA">
        <w:t>corners</w:t>
      </w:r>
      <w:r w:rsidR="000A7EDC">
        <w:rPr>
          <w:lang w:eastAsia="zh-CN"/>
        </w:rPr>
        <w:t xml:space="preserve"> </w:t>
      </w:r>
      <w:r w:rsidR="00885651">
        <w:rPr>
          <w:lang w:eastAsia="zh-CN"/>
        </w:rPr>
        <w:t>of</w:t>
      </w:r>
      <w:r w:rsidR="000A7EDC">
        <w:rPr>
          <w:lang w:eastAsia="zh-CN"/>
        </w:rPr>
        <w:t xml:space="preserve"> the board. </w:t>
      </w:r>
    </w:p>
    <w:p w14:paraId="744718A7" w14:textId="59F781FD" w:rsidR="00481114" w:rsidRDefault="00481114" w:rsidP="00481114">
      <w:pPr>
        <w:numPr>
          <w:ilvl w:val="0"/>
          <w:numId w:val="23"/>
        </w:numPr>
      </w:pPr>
      <w:r>
        <w:rPr>
          <w:lang w:eastAsia="zh-CN"/>
        </w:rPr>
        <w:t>Each</w:t>
      </w:r>
      <w:r>
        <w:t xml:space="preserve"> </w:t>
      </w:r>
      <w:r w:rsidRPr="00E504F3">
        <w:t>Fort</w:t>
      </w:r>
      <w:r>
        <w:t xml:space="preserve"> </w:t>
      </w:r>
      <w:r w:rsidRPr="007A32E4">
        <w:rPr>
          <w:noProof/>
        </w:rPr>
        <w:t>belong</w:t>
      </w:r>
      <w:r>
        <w:rPr>
          <w:noProof/>
        </w:rPr>
        <w:t>s</w:t>
      </w:r>
      <w:r>
        <w:t xml:space="preserve"> to a </w:t>
      </w:r>
      <w:r w:rsidRPr="00E504F3">
        <w:t>Lord</w:t>
      </w:r>
      <w:r w:rsidR="00B47438">
        <w:t>.</w:t>
      </w:r>
    </w:p>
    <w:p w14:paraId="27A8B229" w14:textId="77777777" w:rsidR="00481114" w:rsidRDefault="000F4352" w:rsidP="00481114">
      <w:pPr>
        <w:numPr>
          <w:ilvl w:val="0"/>
          <w:numId w:val="23"/>
        </w:numPr>
      </w:pPr>
      <w:r>
        <w:rPr>
          <w:lang w:eastAsia="zh-CN"/>
        </w:rPr>
        <w:t>Each</w:t>
      </w:r>
      <w:r w:rsidR="00495F62">
        <w:t xml:space="preserve"> </w:t>
      </w:r>
      <w:r w:rsidR="00495F62" w:rsidRPr="00E504F3">
        <w:t>Fort</w:t>
      </w:r>
      <w:r w:rsidR="00481114" w:rsidRPr="00481114">
        <w:t xml:space="preserve"> </w:t>
      </w:r>
      <w:r w:rsidR="00481114">
        <w:t>has 3 HP.</w:t>
      </w:r>
    </w:p>
    <w:p w14:paraId="3F2E0B24" w14:textId="0742B522" w:rsidR="00481114" w:rsidRDefault="00326CE9" w:rsidP="00481114">
      <w:pPr>
        <w:numPr>
          <w:ilvl w:val="0"/>
          <w:numId w:val="23"/>
        </w:numPr>
      </w:pPr>
      <w:r>
        <w:t>Attack</w:t>
      </w:r>
      <w:r w:rsidR="00CC75A7">
        <w:t>s</w:t>
      </w:r>
      <w:r>
        <w:t xml:space="preserve"> on any </w:t>
      </w:r>
      <w:r w:rsidR="008F3FCA">
        <w:t>the</w:t>
      </w:r>
      <w:r w:rsidR="00CC75A7">
        <w:t xml:space="preserve"> Fort </w:t>
      </w:r>
      <w:r w:rsidR="00900293">
        <w:t>space</w:t>
      </w:r>
      <w:r w:rsidR="004333BE">
        <w:t xml:space="preserve"> </w:t>
      </w:r>
      <w:r w:rsidR="00CC75A7">
        <w:t xml:space="preserve">will </w:t>
      </w:r>
      <w:r w:rsidR="00A3620B">
        <w:rPr>
          <w:rFonts w:hint="eastAsia"/>
          <w:lang w:eastAsia="zh-CN"/>
        </w:rPr>
        <w:t>accumulatively</w:t>
      </w:r>
      <w:r w:rsidR="00A3620B">
        <w:t xml:space="preserve"> </w:t>
      </w:r>
      <w:r w:rsidR="00CC75A7">
        <w:t xml:space="preserve">count as damage to </w:t>
      </w:r>
      <w:r w:rsidR="007F251E">
        <w:t>the Fort</w:t>
      </w:r>
      <w:r w:rsidR="00CC75A7">
        <w:t>.</w:t>
      </w:r>
      <w:r w:rsidR="00550304">
        <w:t xml:space="preserve"> </w:t>
      </w:r>
    </w:p>
    <w:p w14:paraId="75EDDF29" w14:textId="440F8B9D" w:rsidR="00481114" w:rsidRDefault="007D6F1D" w:rsidP="00481114">
      <w:pPr>
        <w:numPr>
          <w:ilvl w:val="0"/>
          <w:numId w:val="23"/>
        </w:numPr>
      </w:pPr>
      <w:r w:rsidRPr="007D6F1D">
        <w:rPr>
          <w:noProof/>
        </w:rPr>
        <w:t>A</w:t>
      </w:r>
      <w:r w:rsidR="00B47438">
        <w:rPr>
          <w:noProof/>
        </w:rPr>
        <w:t xml:space="preserve"> </w:t>
      </w:r>
      <w:r w:rsidR="00550304" w:rsidRPr="007D6F1D">
        <w:rPr>
          <w:noProof/>
        </w:rPr>
        <w:t>Character</w:t>
      </w:r>
      <w:r w:rsidR="00473717">
        <w:rPr>
          <w:noProof/>
        </w:rPr>
        <w:t xml:space="preserve"> </w:t>
      </w:r>
      <w:r w:rsidR="00F84321">
        <w:t>must</w:t>
      </w:r>
      <w:r w:rsidR="00550304">
        <w:t xml:space="preserve"> be </w:t>
      </w:r>
      <w:r w:rsidR="00550304" w:rsidRPr="00B05A0C">
        <w:rPr>
          <w:noProof/>
        </w:rPr>
        <w:t>recruit</w:t>
      </w:r>
      <w:r w:rsidRPr="007D6F1D">
        <w:rPr>
          <w:noProof/>
        </w:rPr>
        <w:t>ed</w:t>
      </w:r>
      <w:r w:rsidR="00A96BED">
        <w:rPr>
          <w:noProof/>
        </w:rPr>
        <w:t xml:space="preserve"> (See </w:t>
      </w:r>
      <w:r w:rsidR="00A96BED" w:rsidRPr="00A96BED">
        <w:rPr>
          <w:b/>
          <w:noProof/>
        </w:rPr>
        <w:t>Section 6</w:t>
      </w:r>
      <w:r w:rsidR="00A96BED">
        <w:rPr>
          <w:noProof/>
        </w:rPr>
        <w:t>)</w:t>
      </w:r>
      <w:r w:rsidR="00550304">
        <w:t xml:space="preserve"> in</w:t>
      </w:r>
      <w:r w:rsidR="00B85072">
        <w:t xml:space="preserve"> any </w:t>
      </w:r>
      <w:r w:rsidR="00B85072" w:rsidRPr="00E64E80">
        <w:rPr>
          <w:noProof/>
        </w:rPr>
        <w:t>empty space</w:t>
      </w:r>
      <w:r w:rsidR="00B85072">
        <w:t xml:space="preserve"> of</w:t>
      </w:r>
      <w:r w:rsidR="00550304">
        <w:t xml:space="preserve"> the Fort.</w:t>
      </w:r>
      <w:r w:rsidR="00F84321">
        <w:t xml:space="preserve"> </w:t>
      </w:r>
    </w:p>
    <w:p w14:paraId="55067186" w14:textId="26757694" w:rsidR="00607BC1" w:rsidRDefault="00F84321" w:rsidP="00481114">
      <w:pPr>
        <w:numPr>
          <w:ilvl w:val="0"/>
          <w:numId w:val="23"/>
        </w:numPr>
      </w:pPr>
      <w:r>
        <w:t xml:space="preserve">Once a </w:t>
      </w:r>
      <w:r w:rsidR="00B96922">
        <w:t>C</w:t>
      </w:r>
      <w:r>
        <w:t xml:space="preserve">haracter </w:t>
      </w:r>
      <w:r w:rsidRPr="007D6F1D">
        <w:rPr>
          <w:noProof/>
        </w:rPr>
        <w:t>move</w:t>
      </w:r>
      <w:r w:rsidR="007D6F1D">
        <w:rPr>
          <w:noProof/>
        </w:rPr>
        <w:t>s</w:t>
      </w:r>
      <w:r>
        <w:t xml:space="preserve"> out from the Fort, it cannot </w:t>
      </w:r>
      <w:r w:rsidR="0085140D">
        <w:t>return</w:t>
      </w:r>
      <w:r>
        <w:t xml:space="preserve"> </w:t>
      </w:r>
      <w:r w:rsidR="007D6F1D">
        <w:rPr>
          <w:noProof/>
        </w:rPr>
        <w:t>to</w:t>
      </w:r>
      <w:r>
        <w:t xml:space="preserve"> </w:t>
      </w:r>
      <w:r w:rsidR="0085140D">
        <w:t>any</w:t>
      </w:r>
      <w:r>
        <w:t xml:space="preserve"> space</w:t>
      </w:r>
      <w:r w:rsidR="0085140D">
        <w:t>s</w:t>
      </w:r>
      <w:r>
        <w:t xml:space="preserve"> of the </w:t>
      </w:r>
      <w:r w:rsidR="00481114">
        <w:t>F</w:t>
      </w:r>
      <w:r>
        <w:t>ort.</w:t>
      </w:r>
    </w:p>
    <w:p w14:paraId="346A3F58" w14:textId="12FE6D21" w:rsidR="00550304" w:rsidRDefault="00550304" w:rsidP="00550304">
      <w:pPr>
        <w:pStyle w:val="2"/>
        <w:numPr>
          <w:ilvl w:val="2"/>
          <w:numId w:val="2"/>
        </w:numPr>
        <w:spacing w:after="0"/>
      </w:pPr>
      <w:r>
        <w:t>Strongholds illustration</w:t>
      </w:r>
    </w:p>
    <w:p w14:paraId="29D773F0" w14:textId="34D634E6" w:rsidR="00F7271D" w:rsidRDefault="00550304" w:rsidP="00F7271D">
      <w:pPr>
        <w:numPr>
          <w:ilvl w:val="0"/>
          <w:numId w:val="24"/>
        </w:numPr>
      </w:pPr>
      <w:r>
        <w:t xml:space="preserve">There are 5 Strongholds on the board. </w:t>
      </w:r>
    </w:p>
    <w:p w14:paraId="45AD4402" w14:textId="4029B2C7" w:rsidR="00550304" w:rsidRPr="00550304" w:rsidRDefault="00EE3E5E" w:rsidP="00F7271D">
      <w:pPr>
        <w:numPr>
          <w:ilvl w:val="0"/>
          <w:numId w:val="24"/>
        </w:numPr>
      </w:pPr>
      <w:r>
        <w:t xml:space="preserve">Forts and </w:t>
      </w:r>
      <w:r w:rsidR="000E07EB">
        <w:t>Stronghold</w:t>
      </w:r>
      <w:r w:rsidR="005B33EF">
        <w:t>s</w:t>
      </w:r>
      <w:r>
        <w:t xml:space="preserve"> cannot be dominated (see </w:t>
      </w:r>
      <w:r w:rsidRPr="00EE3E5E">
        <w:rPr>
          <w:b/>
        </w:rPr>
        <w:t>Section 7.2.3</w:t>
      </w:r>
      <w:r>
        <w:t>)</w:t>
      </w:r>
    </w:p>
    <w:p w14:paraId="2348A18C" w14:textId="15BF740A" w:rsidR="00550304" w:rsidRDefault="00C456B3" w:rsidP="00E853A7">
      <w:pPr>
        <w:ind w:left="720"/>
      </w:pPr>
      <w:r>
        <w:rPr>
          <w:b/>
          <w:noProof/>
          <w:lang w:eastAsia="zh-CN"/>
        </w:rPr>
        <w:pict w14:anchorId="058AAA72">
          <v:shapetype id="_x0000_t61" coordsize="21600,21600" o:spt="61" adj="1350,25920" path="m,l0@8@12@24,0@9,,21600@6,21600@15@27@7,21600,21600,21600,21600@9@18@30,21600@8,21600,0@7,0@21@33@6,xe">
            <v:stroke joinstyle="miter"/>
            <v:formulas>
              <v:f eqn="sum 10800 0 #0"/>
              <v:f eqn="sum 10800 0 #1"/>
              <v:f eqn="sum #0 0 #1"/>
              <v:f eqn="sum @0 @1 0"/>
              <v:f eqn="sum 21600 0 #0"/>
              <v:f eqn="sum 21600 0 #1"/>
              <v:f eqn="if @0 3600 12600"/>
              <v:f eqn="if @0 9000 18000"/>
              <v:f eqn="if @1 3600 12600"/>
              <v:f eqn="if @1 9000 18000"/>
              <v:f eqn="if @2 0 #0"/>
              <v:f eqn="if @3 @10 0"/>
              <v:f eqn="if #0 0 @11"/>
              <v:f eqn="if @2 @6 #0"/>
              <v:f eqn="if @3 @6 @13"/>
              <v:f eqn="if @5 @6 @14"/>
              <v:f eqn="if @2 #0 21600"/>
              <v:f eqn="if @3 21600 @16"/>
              <v:f eqn="if @4 21600 @17"/>
              <v:f eqn="if @2 #0 @6"/>
              <v:f eqn="if @3 @19 @6"/>
              <v:f eqn="if #1 @6 @20"/>
              <v:f eqn="if @2 @8 #1"/>
              <v:f eqn="if @3 @22 @8"/>
              <v:f eqn="if #0 @8 @23"/>
              <v:f eqn="if @2 21600 #1"/>
              <v:f eqn="if @3 21600 @25"/>
              <v:f eqn="if @5 21600 @26"/>
              <v:f eqn="if @2 #1 @8"/>
              <v:f eqn="if @3 @8 @28"/>
              <v:f eqn="if @4 @8 @29"/>
              <v:f eqn="if @2 #1 0"/>
              <v:f eqn="if @3 @31 0"/>
              <v:f eqn="if #1 0 @32"/>
              <v:f eqn="val #0"/>
              <v:f eqn="val #1"/>
            </v:formulas>
            <v:path o:connecttype="custom" o:connectlocs="10800,0;0,10800;10800,21600;21600,10800;@34,@35"/>
            <v:handles>
              <v:h position="#0,#1"/>
            </v:handles>
          </v:shapetype>
          <v:shape id="_x0000_s1259" type="#_x0000_t61" style="position:absolute;left:0;text-align:left;margin-left:333.3pt;margin-top:67.8pt;width:36.6pt;height:29.9pt;z-index:36" adj="-10475,11956" strokecolor="red" strokeweight="1pt">
            <v:textbox style="mso-next-textbox:#_x0000_s1259">
              <w:txbxContent>
                <w:p w14:paraId="478E57B3" w14:textId="77777777" w:rsidR="00DE3A5C" w:rsidRPr="002A4A95" w:rsidRDefault="00DE3A5C" w:rsidP="007E44A6">
                  <w:pPr>
                    <w:jc w:val="distribute"/>
                    <w:rPr>
                      <w:color w:val="FF0000"/>
                    </w:rPr>
                  </w:pPr>
                  <w:r w:rsidRPr="002A4A95">
                    <w:rPr>
                      <w:color w:val="FF0000"/>
                    </w:rPr>
                    <w:t>Fort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058AAA72">
          <v:shape id="_x0000_s1029" type="#_x0000_t61" style="position:absolute;left:0;text-align:left;margin-left:334.2pt;margin-top:6.35pt;width:77.25pt;height:30.75pt;z-index:2" adj="-10835,29397" strokecolor="red" strokeweight="1pt">
            <v:textbox style="mso-next-textbox:#_x0000_s1029">
              <w:txbxContent>
                <w:p w14:paraId="3262E1C5" w14:textId="655B162C" w:rsidR="00DE3A5C" w:rsidRPr="002A4A95" w:rsidRDefault="00DE3A5C" w:rsidP="00FE5A0B">
                  <w:pPr>
                    <w:jc w:val="center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>Stronghold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058AAA72">
          <v:shape id="_x0000_s1028" type="#_x0000_t61" style="position:absolute;left:0;text-align:left;margin-left:166.95pt;margin-top:11.05pt;width:36.6pt;height:29.9pt;z-index:1" adj="32459,578" strokecolor="red" strokeweight="1pt">
            <v:textbox style="mso-next-textbox:#_x0000_s1028">
              <w:txbxContent>
                <w:p w14:paraId="762403F8" w14:textId="3C939FD0" w:rsidR="00DE3A5C" w:rsidRPr="002A4A95" w:rsidRDefault="00DE3A5C" w:rsidP="00FE5A0B">
                  <w:pPr>
                    <w:jc w:val="distribute"/>
                    <w:rPr>
                      <w:color w:val="FF0000"/>
                    </w:rPr>
                  </w:pPr>
                  <w:r w:rsidRPr="002A4A95">
                    <w:rPr>
                      <w:color w:val="FF0000"/>
                    </w:rPr>
                    <w:t>Fort</w:t>
                  </w:r>
                </w:p>
              </w:txbxContent>
            </v:textbox>
          </v:shape>
        </w:pict>
      </w:r>
      <w:r w:rsidR="00E853A7">
        <w:rPr>
          <w:noProof/>
          <w:lang w:eastAsia="zh-CN"/>
        </w:rPr>
        <w:t xml:space="preserve">                                                       </w:t>
      </w:r>
      <w:r w:rsidR="00DC1B39" w:rsidRPr="00DC1B39">
        <w:rPr>
          <w:noProof/>
          <w:lang w:eastAsia="zh-CN"/>
        </w:rPr>
        <w:t xml:space="preserve"> </w:t>
      </w:r>
      <w:r>
        <w:rPr>
          <w:noProof/>
          <w:lang w:eastAsia="zh-CN"/>
        </w:rPr>
        <w:pict w14:anchorId="0C5238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pt;height:99pt;visibility:visible;mso-wrap-style:square">
            <v:imagedata r:id="rId8" o:title=""/>
          </v:shape>
        </w:pict>
      </w:r>
    </w:p>
    <w:p w14:paraId="6F970AEC" w14:textId="26C2A8CF" w:rsidR="00EB0D6B" w:rsidRPr="00EB0D6B" w:rsidRDefault="00B82FD4" w:rsidP="00EB0D6B">
      <w:pPr>
        <w:pStyle w:val="ab"/>
        <w:spacing w:line="480" w:lineRule="auto"/>
        <w:jc w:val="center"/>
        <w:rPr>
          <w:b w:val="0"/>
        </w:rPr>
      </w:pPr>
      <w:r w:rsidRPr="00AC32A1">
        <w:rPr>
          <w:b w:val="0"/>
        </w:rPr>
        <w:t xml:space="preserve">Figure </w:t>
      </w:r>
      <w:r w:rsidRPr="00AC32A1">
        <w:rPr>
          <w:b w:val="0"/>
        </w:rPr>
        <w:fldChar w:fldCharType="begin"/>
      </w:r>
      <w:r w:rsidRPr="00AC32A1">
        <w:rPr>
          <w:b w:val="0"/>
        </w:rPr>
        <w:instrText xml:space="preserve"> SEQ Figure \* ARABIC </w:instrText>
      </w:r>
      <w:r w:rsidRPr="00AC32A1">
        <w:rPr>
          <w:b w:val="0"/>
        </w:rPr>
        <w:fldChar w:fldCharType="separate"/>
      </w:r>
      <w:r w:rsidR="001E7F74">
        <w:rPr>
          <w:b w:val="0"/>
          <w:noProof/>
        </w:rPr>
        <w:t>1</w:t>
      </w:r>
      <w:r w:rsidRPr="00AC32A1">
        <w:rPr>
          <w:b w:val="0"/>
        </w:rPr>
        <w:fldChar w:fldCharType="end"/>
      </w:r>
      <w:r w:rsidRPr="00AC32A1">
        <w:rPr>
          <w:b w:val="0"/>
        </w:rPr>
        <w:t xml:space="preserve"> </w:t>
      </w:r>
      <w:r w:rsidR="00952235">
        <w:rPr>
          <w:b w:val="0"/>
        </w:rPr>
        <w:t>Gameboard</w:t>
      </w:r>
    </w:p>
    <w:p w14:paraId="6F24A7FC" w14:textId="474447D3" w:rsidR="00F111FE" w:rsidRDefault="002E4B55" w:rsidP="00F111FE">
      <w:pPr>
        <w:pStyle w:val="2"/>
        <w:spacing w:after="0"/>
        <w:rPr>
          <w:lang w:eastAsia="zh-CN"/>
        </w:rPr>
      </w:pPr>
      <w:r>
        <w:rPr>
          <w:rFonts w:hint="eastAsia"/>
          <w:lang w:eastAsia="zh-CN"/>
        </w:rPr>
        <w:lastRenderedPageBreak/>
        <w:t>Character</w:t>
      </w:r>
      <w:r>
        <w:rPr>
          <w:lang w:eastAsia="zh-CN"/>
        </w:rPr>
        <w:t xml:space="preserve"> </w:t>
      </w:r>
      <w:r w:rsidR="00F111FE">
        <w:rPr>
          <w:rFonts w:hint="eastAsia"/>
          <w:lang w:eastAsia="zh-CN"/>
        </w:rPr>
        <w:t>illustration</w:t>
      </w:r>
    </w:p>
    <w:p w14:paraId="33A14D2B" w14:textId="263831B3" w:rsidR="00942199" w:rsidRDefault="000C2B1A" w:rsidP="00942199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 xml:space="preserve">There are </w:t>
      </w:r>
      <w:r w:rsidRPr="00E64E80">
        <w:rPr>
          <w:noProof/>
          <w:lang w:eastAsia="zh-CN"/>
        </w:rPr>
        <w:t>5</w:t>
      </w:r>
      <w:r>
        <w:rPr>
          <w:lang w:eastAsia="zh-CN"/>
        </w:rPr>
        <w:t xml:space="preserve"> types of Character</w:t>
      </w:r>
      <w:r w:rsidR="00E81BDC">
        <w:rPr>
          <w:lang w:eastAsia="zh-CN"/>
        </w:rPr>
        <w:t>s</w:t>
      </w:r>
      <w:r>
        <w:rPr>
          <w:lang w:eastAsia="zh-CN"/>
        </w:rPr>
        <w:t xml:space="preserve"> in total. </w:t>
      </w:r>
    </w:p>
    <w:p w14:paraId="5F2BE6C6" w14:textId="4FB86A3A" w:rsidR="00942199" w:rsidRDefault="006D5CBF" w:rsidP="00942199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 xml:space="preserve">Each Character has </w:t>
      </w:r>
      <w:r w:rsidR="00211BB4">
        <w:rPr>
          <w:lang w:eastAsia="zh-CN"/>
        </w:rPr>
        <w:t>Maximum (</w:t>
      </w:r>
      <w:r>
        <w:rPr>
          <w:rFonts w:hint="eastAsia"/>
          <w:lang w:eastAsia="zh-CN"/>
        </w:rPr>
        <w:t>Ini</w:t>
      </w:r>
      <w:r>
        <w:rPr>
          <w:lang w:eastAsia="zh-CN"/>
        </w:rPr>
        <w:t>tial</w:t>
      </w:r>
      <w:r w:rsidR="00211BB4">
        <w:rPr>
          <w:lang w:eastAsia="zh-CN"/>
        </w:rPr>
        <w:t>)</w:t>
      </w:r>
      <w:r>
        <w:rPr>
          <w:lang w:eastAsia="zh-CN"/>
        </w:rPr>
        <w:t xml:space="preserve"> HP, </w:t>
      </w:r>
      <w:r w:rsidRPr="00BC36BE">
        <w:rPr>
          <w:noProof/>
          <w:lang w:eastAsia="zh-CN"/>
        </w:rPr>
        <w:t>Movability</w:t>
      </w:r>
      <w:r w:rsidR="00BC36BE">
        <w:rPr>
          <w:noProof/>
          <w:lang w:eastAsia="zh-CN"/>
        </w:rPr>
        <w:t>,</w:t>
      </w:r>
      <w:r>
        <w:rPr>
          <w:lang w:eastAsia="zh-CN"/>
        </w:rPr>
        <w:t xml:space="preserve"> and Abilities.</w:t>
      </w:r>
      <w:r w:rsidR="00942199">
        <w:rPr>
          <w:lang w:eastAsia="zh-CN"/>
        </w:rPr>
        <w:t xml:space="preserve"> </w:t>
      </w:r>
    </w:p>
    <w:p w14:paraId="06669552" w14:textId="085157B4" w:rsidR="00942199" w:rsidRDefault="00942199" w:rsidP="00942199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 xml:space="preserve">The Character Table in </w:t>
      </w:r>
      <w:r w:rsidR="00E74195">
        <w:rPr>
          <w:b/>
          <w:lang w:eastAsia="zh-CN"/>
        </w:rPr>
        <w:t>Section</w:t>
      </w:r>
      <w:r w:rsidRPr="00942199">
        <w:rPr>
          <w:b/>
          <w:lang w:eastAsia="zh-CN"/>
        </w:rPr>
        <w:t xml:space="preserve"> 1</w:t>
      </w:r>
      <w:r w:rsidR="00BB0AE7">
        <w:rPr>
          <w:b/>
          <w:lang w:eastAsia="zh-CN"/>
        </w:rPr>
        <w:t>1</w:t>
      </w:r>
      <w:r>
        <w:rPr>
          <w:lang w:eastAsia="zh-CN"/>
        </w:rPr>
        <w:t xml:space="preserve"> describes all types of Character. </w:t>
      </w:r>
    </w:p>
    <w:p w14:paraId="5A51E8FF" w14:textId="6F89EEEF" w:rsidR="00DD75F8" w:rsidRDefault="00163DAC" w:rsidP="00DD75F8">
      <w:pPr>
        <w:numPr>
          <w:ilvl w:val="0"/>
          <w:numId w:val="38"/>
        </w:numPr>
        <w:rPr>
          <w:lang w:eastAsia="zh-CN"/>
        </w:rPr>
      </w:pPr>
      <w:r>
        <w:rPr>
          <w:b/>
          <w:lang w:eastAsia="zh-CN"/>
        </w:rPr>
        <w:t>Section</w:t>
      </w:r>
      <w:r w:rsidR="00942199" w:rsidRPr="00942199">
        <w:rPr>
          <w:b/>
          <w:lang w:eastAsia="zh-CN"/>
        </w:rPr>
        <w:t xml:space="preserve"> </w:t>
      </w:r>
      <w:r>
        <w:rPr>
          <w:b/>
          <w:lang w:eastAsia="zh-CN"/>
        </w:rPr>
        <w:t>7</w:t>
      </w:r>
      <w:r w:rsidR="00942199" w:rsidRPr="00942199">
        <w:rPr>
          <w:b/>
          <w:lang w:eastAsia="zh-CN"/>
        </w:rPr>
        <w:t>.2</w:t>
      </w:r>
      <w:r w:rsidR="00942199">
        <w:rPr>
          <w:lang w:eastAsia="zh-CN"/>
        </w:rPr>
        <w:t xml:space="preserve"> gives examples of abilities.</w:t>
      </w:r>
    </w:p>
    <w:p w14:paraId="4F785911" w14:textId="496A9EE0" w:rsidR="00DD75F8" w:rsidRDefault="00C456B3" w:rsidP="00DD75F8">
      <w:pPr>
        <w:rPr>
          <w:lang w:eastAsia="zh-CN"/>
        </w:rPr>
      </w:pPr>
      <w:r>
        <w:rPr>
          <w:noProof/>
          <w:lang w:eastAsia="zh-CN"/>
        </w:rPr>
        <w:pict w14:anchorId="3A5AEEF9">
          <v:shape id="_x0000_s1119" type="#_x0000_t61" style="position:absolute;margin-left:288.5pt;margin-top:12.8pt;width:142.35pt;height:35.25pt;z-index:5" adj="-7519,37685" strokecolor="red">
            <v:textbox>
              <w:txbxContent>
                <w:p w14:paraId="5FFCBAD1" w14:textId="181143A6" w:rsidR="00DE3A5C" w:rsidRPr="006D5CBF" w:rsidRDefault="00DE3A5C" w:rsidP="00D00A70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 w:rsidRPr="006D5CBF">
                    <w:rPr>
                      <w:color w:val="FF0000"/>
                      <w:sz w:val="16"/>
                      <w:szCs w:val="16"/>
                    </w:rPr>
                    <w:t>Lord needs to spend</w:t>
                  </w:r>
                  <w:r>
                    <w:rPr>
                      <w:color w:val="FF0000"/>
                      <w:sz w:val="16"/>
                      <w:szCs w:val="16"/>
                    </w:rPr>
                    <w:t xml:space="preserve"> this amount of Action Point to take this Ability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3A5AEEF9">
          <v:shape id="_x0000_s1118" type="#_x0000_t61" style="position:absolute;margin-left:131.25pt;margin-top:12.8pt;width:141.45pt;height:33.75pt;z-index:4" adj="11079,36768" strokecolor="red">
            <v:textbox>
              <w:txbxContent>
                <w:p w14:paraId="72E30BB5" w14:textId="2FDA2B42" w:rsidR="00DE3A5C" w:rsidRPr="006D5CBF" w:rsidRDefault="00DE3A5C" w:rsidP="00D00A70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 xml:space="preserve">Spaces of every Action Point this Character can Move. See </w:t>
                  </w:r>
                  <w:r>
                    <w:rPr>
                      <w:b/>
                      <w:color w:val="FF0000"/>
                      <w:sz w:val="16"/>
                      <w:szCs w:val="16"/>
                    </w:rPr>
                    <w:t>7</w:t>
                  </w:r>
                  <w:r w:rsidRPr="00D00A70">
                    <w:rPr>
                      <w:b/>
                      <w:color w:val="FF0000"/>
                      <w:sz w:val="16"/>
                      <w:szCs w:val="16"/>
                    </w:rPr>
                    <w:t>.2.1</w:t>
                  </w:r>
                  <w:r>
                    <w:rPr>
                      <w:color w:val="FF0000"/>
                      <w:sz w:val="16"/>
                      <w:szCs w:val="16"/>
                    </w:rPr>
                    <w:t>.</w:t>
                  </w:r>
                </w:p>
              </w:txbxContent>
            </v:textbox>
          </v:shape>
        </w:pict>
      </w:r>
    </w:p>
    <w:p w14:paraId="6450234A" w14:textId="1A5DCAC6" w:rsidR="006D5CBF" w:rsidRDefault="00C456B3" w:rsidP="000C2B1A">
      <w:pPr>
        <w:ind w:left="360"/>
        <w:rPr>
          <w:lang w:eastAsia="zh-CN"/>
        </w:rPr>
      </w:pPr>
      <w:r>
        <w:rPr>
          <w:noProof/>
          <w:lang w:eastAsia="zh-CN"/>
        </w:rPr>
        <w:pict w14:anchorId="3A5AEEF9">
          <v:shape id="_x0000_s1105" type="#_x0000_t61" style="position:absolute;left:0;text-align:left;margin-left:25.15pt;margin-top:8.85pt;width:101.8pt;height:35.25pt;z-index:3" adj="30066,23500" strokecolor="red">
            <v:textbox>
              <w:txbxContent>
                <w:p w14:paraId="38F10DC6" w14:textId="620468CD" w:rsidR="00DE3A5C" w:rsidRPr="006D5CBF" w:rsidRDefault="00DE3A5C" w:rsidP="006D5CBF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>Maximum (Initial) HP of this Character.</w:t>
                  </w:r>
                </w:p>
              </w:txbxContent>
            </v:textbox>
          </v:shape>
        </w:pict>
      </w:r>
    </w:p>
    <w:p w14:paraId="2752985F" w14:textId="5CCCF4F8" w:rsidR="006D5CBF" w:rsidRDefault="006D5CBF" w:rsidP="00AD5130">
      <w:pPr>
        <w:rPr>
          <w:lang w:eastAsia="zh-CN"/>
        </w:rPr>
      </w:pPr>
    </w:p>
    <w:p w14:paraId="752D65FB" w14:textId="2C405F4A" w:rsidR="006D5CBF" w:rsidRDefault="00C456B3" w:rsidP="006D5CBF">
      <w:pPr>
        <w:ind w:left="360"/>
        <w:jc w:val="center"/>
        <w:rPr>
          <w:noProof/>
          <w:lang w:eastAsia="zh-CN"/>
        </w:rPr>
      </w:pPr>
      <w:r>
        <w:rPr>
          <w:noProof/>
          <w:lang w:eastAsia="zh-CN"/>
        </w:rPr>
        <w:pict w14:anchorId="3A5AEEF9">
          <v:shape id="_x0000_s1121" type="#_x0000_t61" style="position:absolute;left:0;text-align:left;margin-left:-15pt;margin-top:12.6pt;width:117.2pt;height:36.25pt;z-index:6" adj="45071,12513" strokecolor="red">
            <v:textbox>
              <w:txbxContent>
                <w:p w14:paraId="6E1B57B8" w14:textId="3684E0E7" w:rsidR="00DE3A5C" w:rsidRPr="006D5CBF" w:rsidRDefault="00DE3A5C" w:rsidP="00D00A70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 xml:space="preserve">Abilities without costs are Passive Ability. See </w:t>
                  </w:r>
                  <w:r>
                    <w:rPr>
                      <w:b/>
                      <w:color w:val="FF0000"/>
                      <w:sz w:val="16"/>
                      <w:szCs w:val="16"/>
                    </w:rPr>
                    <w:t>7</w:t>
                  </w:r>
                  <w:r w:rsidRPr="00D00A70">
                    <w:rPr>
                      <w:b/>
                      <w:color w:val="FF0000"/>
                      <w:sz w:val="16"/>
                      <w:szCs w:val="16"/>
                    </w:rPr>
                    <w:t>.2.2</w:t>
                  </w:r>
                  <w:r>
                    <w:rPr>
                      <w:color w:val="FF0000"/>
                      <w:sz w:val="16"/>
                      <w:szCs w:val="16"/>
                    </w:rPr>
                    <w:t>.</w:t>
                  </w:r>
                </w:p>
              </w:txbxContent>
            </v:textbox>
          </v:shape>
        </w:pict>
      </w:r>
      <w:r w:rsidR="00AD5130" w:rsidRPr="00AD5130">
        <w:rPr>
          <w:noProof/>
          <w:lang w:eastAsia="zh-CN"/>
        </w:rPr>
        <w:t xml:space="preserve"> </w:t>
      </w:r>
      <w:r w:rsidR="00E55088">
        <w:rPr>
          <w:noProof/>
          <w:lang w:eastAsia="zh-CN"/>
        </w:rPr>
        <w:pict w14:anchorId="1C8707F1">
          <v:shape id="_x0000_i1026" type="#_x0000_t75" style="width:340.5pt;height:164.25pt;visibility:visible;mso-wrap-style:square">
            <v:imagedata r:id="rId9" o:title=""/>
          </v:shape>
        </w:pict>
      </w:r>
    </w:p>
    <w:p w14:paraId="35215FFF" w14:textId="6410421E" w:rsidR="00AF449F" w:rsidRPr="00AF449F" w:rsidRDefault="00AF449F" w:rsidP="00AF449F">
      <w:pPr>
        <w:pStyle w:val="ab"/>
        <w:spacing w:line="480" w:lineRule="auto"/>
        <w:jc w:val="center"/>
        <w:rPr>
          <w:b w:val="0"/>
        </w:rPr>
      </w:pPr>
      <w:r w:rsidRPr="00AC32A1">
        <w:rPr>
          <w:b w:val="0"/>
        </w:rPr>
        <w:t xml:space="preserve">Figure </w:t>
      </w:r>
      <w:r>
        <w:rPr>
          <w:b w:val="0"/>
        </w:rPr>
        <w:t>2</w:t>
      </w:r>
      <w:r w:rsidRPr="00AC32A1">
        <w:rPr>
          <w:b w:val="0"/>
        </w:rPr>
        <w:t xml:space="preserve"> </w:t>
      </w:r>
      <w:r>
        <w:rPr>
          <w:b w:val="0"/>
        </w:rPr>
        <w:t>Example of the Character Table</w:t>
      </w:r>
    </w:p>
    <w:p w14:paraId="3C70EEB1" w14:textId="76FC10FD" w:rsidR="0030793B" w:rsidRDefault="0030793B" w:rsidP="0030793B">
      <w:pPr>
        <w:pStyle w:val="2"/>
        <w:numPr>
          <w:ilvl w:val="2"/>
          <w:numId w:val="2"/>
        </w:numPr>
        <w:spacing w:after="0"/>
        <w:rPr>
          <w:lang w:eastAsia="zh-CN"/>
        </w:rPr>
      </w:pPr>
      <w:r>
        <w:rPr>
          <w:lang w:eastAsia="zh-CN"/>
        </w:rPr>
        <w:t>Character Token</w:t>
      </w:r>
      <w:r w:rsidR="00A15E99">
        <w:rPr>
          <w:lang w:eastAsia="zh-CN"/>
        </w:rPr>
        <w:t xml:space="preserve"> </w:t>
      </w:r>
      <w:r w:rsidR="00A15E99">
        <w:rPr>
          <w:rFonts w:hint="eastAsia"/>
          <w:lang w:eastAsia="zh-CN"/>
        </w:rPr>
        <w:t>illustration</w:t>
      </w:r>
    </w:p>
    <w:p w14:paraId="4118CA7C" w14:textId="2A1E71B4" w:rsidR="00CE2221" w:rsidRDefault="00CE2221" w:rsidP="00CE2221">
      <w:pPr>
        <w:numPr>
          <w:ilvl w:val="0"/>
          <w:numId w:val="39"/>
        </w:numPr>
        <w:rPr>
          <w:lang w:eastAsia="zh-CN"/>
        </w:rPr>
      </w:pPr>
      <w:r>
        <w:rPr>
          <w:rFonts w:hint="eastAsia"/>
          <w:lang w:eastAsia="zh-CN"/>
        </w:rPr>
        <w:t>Each</w:t>
      </w:r>
      <w:r>
        <w:rPr>
          <w:lang w:eastAsia="zh-CN"/>
        </w:rPr>
        <w:t xml:space="preserve"> Character will be represented as a token</w:t>
      </w:r>
      <w:r w:rsidR="00B623C7">
        <w:rPr>
          <w:lang w:eastAsia="zh-CN"/>
        </w:rPr>
        <w:t xml:space="preserve"> (Dark or Light)</w:t>
      </w:r>
      <w:r>
        <w:rPr>
          <w:lang w:eastAsia="zh-CN"/>
        </w:rPr>
        <w:t xml:space="preserve"> when they are on the board.</w:t>
      </w:r>
    </w:p>
    <w:p w14:paraId="05108EF9" w14:textId="748EFA8B" w:rsidR="00415AAB" w:rsidRDefault="00BC36BE" w:rsidP="00DE39E8">
      <w:pPr>
        <w:numPr>
          <w:ilvl w:val="0"/>
          <w:numId w:val="39"/>
        </w:numPr>
        <w:rPr>
          <w:lang w:eastAsia="zh-CN"/>
        </w:rPr>
      </w:pPr>
      <w:r w:rsidRPr="00BC36BE">
        <w:rPr>
          <w:noProof/>
          <w:lang w:eastAsia="zh-CN"/>
        </w:rPr>
        <w:t>A</w:t>
      </w:r>
      <w:r>
        <w:rPr>
          <w:noProof/>
          <w:lang w:eastAsia="zh-CN"/>
        </w:rPr>
        <w:t xml:space="preserve"> </w:t>
      </w:r>
      <w:r w:rsidR="00DA0F16" w:rsidRPr="00BC36BE">
        <w:rPr>
          <w:noProof/>
          <w:lang w:eastAsia="zh-CN"/>
        </w:rPr>
        <w:t>Token</w:t>
      </w:r>
      <w:r w:rsidR="00C00DC1">
        <w:rPr>
          <w:lang w:eastAsia="zh-CN"/>
        </w:rPr>
        <w:t xml:space="preserve"> includes the Character’s name, icon</w:t>
      </w:r>
      <w:r w:rsidR="00E10BA3">
        <w:rPr>
          <w:lang w:eastAsia="zh-CN"/>
        </w:rPr>
        <w:t>, movability</w:t>
      </w:r>
      <w:r w:rsidR="00C00DC1">
        <w:rPr>
          <w:lang w:eastAsia="zh-CN"/>
        </w:rPr>
        <w:t xml:space="preserve"> and HP marker.</w:t>
      </w:r>
    </w:p>
    <w:p w14:paraId="332DEA4A" w14:textId="701093C8" w:rsidR="00DE39E8" w:rsidRDefault="00DE39E8" w:rsidP="00CE2221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Use a binder clip to brace a token.</w:t>
      </w:r>
    </w:p>
    <w:p w14:paraId="01460EE4" w14:textId="746A3DAD" w:rsidR="00537755" w:rsidRDefault="00C456B3" w:rsidP="00166937">
      <w:pPr>
        <w:numPr>
          <w:ilvl w:val="0"/>
          <w:numId w:val="39"/>
        </w:numPr>
        <w:rPr>
          <w:lang w:eastAsia="zh-CN"/>
        </w:rPr>
      </w:pPr>
      <w:r>
        <w:rPr>
          <w:noProof/>
          <w:lang w:eastAsia="zh-CN"/>
        </w:rPr>
        <w:pict w14:anchorId="3A5AEEF9">
          <v:shape id="_x0000_s1134" type="#_x0000_t61" style="position:absolute;left:0;text-align:left;margin-left:255.45pt;margin-top:19.35pt;width:28.8pt;height:18.7pt;z-index:7" adj="11888,30263" strokecolor="red">
            <v:textbox style="mso-next-textbox:#_x0000_s1134">
              <w:txbxContent>
                <w:p w14:paraId="7EBB4FCB" w14:textId="3E82C22E" w:rsidR="00DE3A5C" w:rsidRPr="006D5CBF" w:rsidRDefault="00DE3A5C" w:rsidP="00537755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>HP Marker</w:t>
                  </w:r>
                </w:p>
              </w:txbxContent>
            </v:textbox>
          </v:shape>
        </w:pict>
      </w:r>
      <w:r w:rsidR="00537755">
        <w:rPr>
          <w:lang w:eastAsia="zh-CN"/>
        </w:rPr>
        <w:t>The HP Ma</w:t>
      </w:r>
      <w:r w:rsidR="004E7E95">
        <w:rPr>
          <w:lang w:eastAsia="zh-CN"/>
        </w:rPr>
        <w:t>r</w:t>
      </w:r>
      <w:r w:rsidR="00537755">
        <w:rPr>
          <w:lang w:eastAsia="zh-CN"/>
        </w:rPr>
        <w:t xml:space="preserve">ker pointed up indicates the current HP of the Character. </w:t>
      </w:r>
    </w:p>
    <w:p w14:paraId="18817BFF" w14:textId="0097B213" w:rsidR="00537755" w:rsidRDefault="00C456B3" w:rsidP="00537755">
      <w:pPr>
        <w:ind w:left="1080"/>
        <w:rPr>
          <w:lang w:eastAsia="zh-CN"/>
        </w:rPr>
      </w:pPr>
      <w:r>
        <w:rPr>
          <w:noProof/>
          <w:lang w:eastAsia="zh-CN"/>
        </w:rPr>
        <w:pict w14:anchorId="3A5AEEF9">
          <v:shape id="_x0000_s1135" type="#_x0000_t61" style="position:absolute;left:0;text-align:left;margin-left:209.65pt;margin-top:8.15pt;width:31.45pt;height:18.7pt;z-index:8" adj="33688,37887" strokecolor="red">
            <v:textbox style="mso-next-textbox:#_x0000_s1135">
              <w:txbxContent>
                <w:p w14:paraId="20CB7348" w14:textId="080C4C80" w:rsidR="00DE3A5C" w:rsidRPr="006D5CBF" w:rsidRDefault="00DE3A5C" w:rsidP="00537755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>Icon</w:t>
                  </w:r>
                </w:p>
              </w:txbxContent>
            </v:textbox>
          </v:shape>
        </w:pict>
      </w:r>
    </w:p>
    <w:p w14:paraId="5FD612A7" w14:textId="37CD5677" w:rsidR="00E76FB6" w:rsidRDefault="00C456B3" w:rsidP="00DE39E8">
      <w:pPr>
        <w:jc w:val="center"/>
        <w:rPr>
          <w:noProof/>
          <w:lang w:eastAsia="zh-CN"/>
        </w:rPr>
      </w:pPr>
      <w:r>
        <w:rPr>
          <w:noProof/>
          <w:lang w:eastAsia="zh-CN"/>
        </w:rPr>
        <w:pict w14:anchorId="3A5AEEF9">
          <v:shape id="_x0000_s1238" type="#_x0000_t61" style="position:absolute;left:0;text-align:left;margin-left:161.25pt;margin-top:39.55pt;width:52.05pt;height:23.45pt;z-index:35" adj="39486,18699" strokecolor="red">
            <v:textbox style="mso-next-textbox:#_x0000_s1238">
              <w:txbxContent>
                <w:p w14:paraId="0C06ADD3" w14:textId="5FCFB4FC" w:rsidR="00DE3A5C" w:rsidRPr="006D5CBF" w:rsidRDefault="00DE3A5C" w:rsidP="00B97CCA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rFonts w:hint="eastAsia"/>
                      <w:color w:val="FF0000"/>
                      <w:sz w:val="16"/>
                      <w:szCs w:val="16"/>
                      <w:lang w:eastAsia="zh-CN"/>
                    </w:rPr>
                    <w:t>Movability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3A5AEEF9">
          <v:shape id="_x0000_s1136" type="#_x0000_t61" style="position:absolute;left:0;text-align:left;margin-left:300.9pt;margin-top:24.4pt;width:41.1pt;height:18.7pt;z-index:9" adj="-6648,26047" strokecolor="red">
            <v:textbox style="mso-next-textbox:#_x0000_s1136">
              <w:txbxContent>
                <w:p w14:paraId="66FE6947" w14:textId="5B707F2A" w:rsidR="00DE3A5C" w:rsidRPr="006D5CBF" w:rsidRDefault="00DE3A5C" w:rsidP="00537755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>Name</w:t>
                  </w:r>
                </w:p>
              </w:txbxContent>
            </v:textbox>
          </v:shape>
        </w:pict>
      </w:r>
      <w:r w:rsidR="00E55088">
        <w:rPr>
          <w:noProof/>
          <w:lang w:eastAsia="zh-CN"/>
        </w:rPr>
        <w:pict w14:anchorId="602B8635">
          <v:shape id="_x0000_i1027" type="#_x0000_t75" style="width:66.75pt;height:76.5pt;visibility:visible;mso-wrap-style:square">
            <v:imagedata r:id="rId10" o:title=""/>
          </v:shape>
        </w:pict>
      </w:r>
      <w:r w:rsidR="00DE39E8">
        <w:rPr>
          <w:noProof/>
          <w:lang w:eastAsia="zh-CN"/>
        </w:rPr>
        <w:t xml:space="preserve">                       </w:t>
      </w:r>
    </w:p>
    <w:p w14:paraId="5D7614EB" w14:textId="5B7AEF64" w:rsidR="004E7E95" w:rsidRPr="00166937" w:rsidRDefault="00C456B3" w:rsidP="00166937">
      <w:pPr>
        <w:pStyle w:val="ab"/>
        <w:spacing w:line="480" w:lineRule="auto"/>
        <w:jc w:val="center"/>
        <w:rPr>
          <w:b w:val="0"/>
        </w:rPr>
      </w:pPr>
      <w:r>
        <w:rPr>
          <w:noProof/>
          <w:lang w:eastAsia="zh-CN"/>
        </w:rPr>
        <w:pict w14:anchorId="3A5AEEF9">
          <v:shape id="_x0000_s1141" type="#_x0000_t61" style="position:absolute;left:0;text-align:left;margin-left:62.95pt;margin-top:14pt;width:101.95pt;height:35.5pt;z-index:11" adj="27320,14937" strokecolor="red">
            <v:textbox style="mso-next-textbox:#_x0000_s1141">
              <w:txbxContent>
                <w:p w14:paraId="5B068658" w14:textId="15E6402D" w:rsidR="00DE3A5C" w:rsidRPr="006D5CBF" w:rsidRDefault="00DE3A5C" w:rsidP="004B4DB8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>The pointed-up HP Marker is 3, so the current HP of the Character is 3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3A5AEEF9">
          <v:shape id="_x0000_s1140" type="#_x0000_t61" style="position:absolute;left:0;text-align:left;margin-left:390pt;margin-top:17.45pt;width:101.95pt;height:35.5pt;z-index:10" adj="-10329,14846" strokecolor="red">
            <v:textbox style="mso-next-textbox:#_x0000_s1140">
              <w:txbxContent>
                <w:p w14:paraId="5D5B8F5F" w14:textId="52F1B586" w:rsidR="00DE3A5C" w:rsidRPr="006D5CBF" w:rsidRDefault="00DE3A5C" w:rsidP="004E7E95">
                  <w:pPr>
                    <w:jc w:val="both"/>
                    <w:rPr>
                      <w:color w:val="FF0000"/>
                      <w:sz w:val="16"/>
                      <w:szCs w:val="16"/>
                    </w:rPr>
                  </w:pPr>
                  <w:r>
                    <w:rPr>
                      <w:color w:val="FF0000"/>
                      <w:sz w:val="16"/>
                      <w:szCs w:val="16"/>
                    </w:rPr>
                    <w:t>The pointed-up HP Marker is 2, so the current HP of the Character is 2.</w:t>
                  </w:r>
                </w:p>
              </w:txbxContent>
            </v:textbox>
          </v:shape>
        </w:pict>
      </w:r>
      <w:r w:rsidR="00DE39E8" w:rsidRPr="00AC32A1">
        <w:rPr>
          <w:b w:val="0"/>
        </w:rPr>
        <w:t xml:space="preserve">Figure </w:t>
      </w:r>
      <w:r w:rsidR="004225E4">
        <w:rPr>
          <w:b w:val="0"/>
        </w:rPr>
        <w:t>3</w:t>
      </w:r>
      <w:r w:rsidR="00DE39E8" w:rsidRPr="00AC32A1">
        <w:rPr>
          <w:b w:val="0"/>
        </w:rPr>
        <w:t xml:space="preserve"> </w:t>
      </w:r>
      <w:r w:rsidR="00DE39E8">
        <w:rPr>
          <w:rFonts w:hint="eastAsia"/>
          <w:b w:val="0"/>
          <w:lang w:eastAsia="zh-CN"/>
        </w:rPr>
        <w:t>Head</w:t>
      </w:r>
      <w:r w:rsidR="00DE39E8">
        <w:rPr>
          <w:b w:val="0"/>
        </w:rPr>
        <w:t xml:space="preserve"> and tail of a token</w:t>
      </w:r>
    </w:p>
    <w:p w14:paraId="1D3158F8" w14:textId="1CFBB45E" w:rsidR="00817C1A" w:rsidRPr="00817C1A" w:rsidRDefault="004B4DB8" w:rsidP="00817C1A">
      <w:pPr>
        <w:jc w:val="center"/>
      </w:pPr>
      <w:r>
        <w:t xml:space="preserve">    </w:t>
      </w:r>
      <w:r w:rsidR="00E55088">
        <w:rPr>
          <w:noProof/>
          <w:lang w:eastAsia="zh-CN"/>
        </w:rPr>
        <w:pict w14:anchorId="1F987D2B">
          <v:shape id="_x0000_i1028" type="#_x0000_t75" style="width:80.25pt;height:96.75pt;visibility:visible;mso-wrap-style:square">
            <v:imagedata r:id="rId11" o:title=""/>
          </v:shape>
        </w:pict>
      </w:r>
      <w:r>
        <w:t xml:space="preserve">                 </w:t>
      </w:r>
      <w:r w:rsidR="00E55088">
        <w:rPr>
          <w:noProof/>
          <w:lang w:eastAsia="zh-CN"/>
        </w:rPr>
        <w:pict w14:anchorId="38689A39">
          <v:shape id="_x0000_i1029" type="#_x0000_t75" style="width:81.75pt;height:95.25pt;visibility:visible;mso-wrap-style:square">
            <v:imagedata r:id="rId12" o:title=""/>
          </v:shape>
        </w:pict>
      </w:r>
    </w:p>
    <w:p w14:paraId="3E21194E" w14:textId="45F0E06C" w:rsidR="00537755" w:rsidRPr="004225E4" w:rsidRDefault="004E7E95" w:rsidP="004225E4">
      <w:pPr>
        <w:pStyle w:val="ab"/>
        <w:spacing w:line="480" w:lineRule="auto"/>
        <w:jc w:val="center"/>
        <w:rPr>
          <w:b w:val="0"/>
        </w:rPr>
      </w:pPr>
      <w:r w:rsidRPr="00AC32A1">
        <w:rPr>
          <w:b w:val="0"/>
        </w:rPr>
        <w:t xml:space="preserve">Figure </w:t>
      </w:r>
      <w:r w:rsidR="004225E4">
        <w:rPr>
          <w:b w:val="0"/>
        </w:rPr>
        <w:t>4</w:t>
      </w:r>
      <w:r w:rsidRPr="00AC32A1">
        <w:rPr>
          <w:b w:val="0"/>
        </w:rPr>
        <w:t xml:space="preserve"> </w:t>
      </w:r>
      <w:r>
        <w:rPr>
          <w:b w:val="0"/>
        </w:rPr>
        <w:t>Examples of HP marker</w:t>
      </w:r>
    </w:p>
    <w:p w14:paraId="71E59F8B" w14:textId="3FA8BA9A" w:rsidR="00B74004" w:rsidRDefault="00E81BDC" w:rsidP="00B74004">
      <w:pPr>
        <w:pStyle w:val="2"/>
        <w:spacing w:after="0"/>
        <w:rPr>
          <w:lang w:eastAsia="zh-CN"/>
        </w:rPr>
      </w:pPr>
      <w:r>
        <w:rPr>
          <w:lang w:eastAsia="zh-CN"/>
        </w:rPr>
        <w:lastRenderedPageBreak/>
        <w:t xml:space="preserve">Troop </w:t>
      </w:r>
      <w:r w:rsidR="00B74004">
        <w:rPr>
          <w:rFonts w:hint="eastAsia"/>
          <w:lang w:eastAsia="zh-CN"/>
        </w:rPr>
        <w:t>illustration</w:t>
      </w:r>
    </w:p>
    <w:p w14:paraId="75AAD13C" w14:textId="31B01815" w:rsidR="00A15E99" w:rsidRDefault="00A15E99" w:rsidP="00B74004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Lords build their Troop from the deck in the set-up process.</w:t>
      </w:r>
    </w:p>
    <w:p w14:paraId="0FCD48D5" w14:textId="0C33A801" w:rsidR="00B74004" w:rsidRDefault="00B74004" w:rsidP="00B74004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 xml:space="preserve">A </w:t>
      </w:r>
      <w:r w:rsidR="00A15E99">
        <w:rPr>
          <w:lang w:eastAsia="zh-CN"/>
        </w:rPr>
        <w:t>deck</w:t>
      </w:r>
      <w:r>
        <w:rPr>
          <w:lang w:eastAsia="zh-CN"/>
        </w:rPr>
        <w:t xml:space="preserve"> includes</w:t>
      </w:r>
      <w:r w:rsidR="00580ACA">
        <w:rPr>
          <w:lang w:eastAsia="zh-CN"/>
        </w:rPr>
        <w:t xml:space="preserve"> 13 Characters of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 </w:t>
      </w:r>
      <w:r w:rsidR="00580ACA">
        <w:rPr>
          <w:lang w:eastAsia="zh-CN"/>
        </w:rPr>
        <w:t>types</w:t>
      </w:r>
      <w:r w:rsidR="00D46A24">
        <w:rPr>
          <w:lang w:eastAsia="zh-CN"/>
        </w:rPr>
        <w:t>, including</w:t>
      </w:r>
      <w:r w:rsidR="00405F18">
        <w:rPr>
          <w:lang w:eastAsia="zh-CN"/>
        </w:rPr>
        <w:t xml:space="preserve"> 1</w:t>
      </w:r>
      <w:r w:rsidR="00883CB2">
        <w:rPr>
          <w:lang w:eastAsia="zh-CN"/>
        </w:rPr>
        <w:t xml:space="preserve"> General and 3 of </w:t>
      </w:r>
      <w:r w:rsidR="00EF4D4D">
        <w:rPr>
          <w:lang w:eastAsia="zh-CN"/>
        </w:rPr>
        <w:t xml:space="preserve">each </w:t>
      </w:r>
      <w:r w:rsidR="00883CB2">
        <w:rPr>
          <w:lang w:eastAsia="zh-CN"/>
        </w:rPr>
        <w:t>other type</w:t>
      </w:r>
      <w:r w:rsidR="00580ACA">
        <w:rPr>
          <w:lang w:eastAsia="zh-CN"/>
        </w:rPr>
        <w:t>.</w:t>
      </w:r>
    </w:p>
    <w:p w14:paraId="34C0E7D6" w14:textId="05FAAA0F" w:rsidR="00A15E99" w:rsidRDefault="00A15E99" w:rsidP="00B74004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 xml:space="preserve">A Troop includes 5 Characters, </w:t>
      </w:r>
      <w:r w:rsidR="00E55088">
        <w:rPr>
          <w:lang w:eastAsia="zh-CN"/>
        </w:rPr>
        <w:t xml:space="preserve">plus </w:t>
      </w:r>
      <w:r>
        <w:rPr>
          <w:lang w:eastAsia="zh-CN"/>
        </w:rPr>
        <w:t>1 General.</w:t>
      </w:r>
    </w:p>
    <w:p w14:paraId="6B713AB2" w14:textId="4563E4C6" w:rsidR="00B74004" w:rsidRDefault="00B74004" w:rsidP="00AB257A">
      <w:pPr>
        <w:numPr>
          <w:ilvl w:val="0"/>
          <w:numId w:val="26"/>
        </w:numPr>
        <w:rPr>
          <w:lang w:eastAsia="zh-CN"/>
        </w:rPr>
      </w:pPr>
      <w:r>
        <w:rPr>
          <w:noProof/>
          <w:lang w:eastAsia="zh-CN"/>
        </w:rPr>
        <w:t>The p</w:t>
      </w:r>
      <w:r w:rsidRPr="007D6F1D">
        <w:rPr>
          <w:noProof/>
          <w:lang w:eastAsia="zh-CN"/>
        </w:rPr>
        <w:t>layer</w:t>
      </w:r>
      <w:r>
        <w:rPr>
          <w:lang w:eastAsia="zh-CN"/>
        </w:rPr>
        <w:t xml:space="preserve"> can only recruit Characters from his </w:t>
      </w:r>
      <w:r w:rsidR="00D46A24">
        <w:rPr>
          <w:lang w:eastAsia="zh-CN"/>
        </w:rPr>
        <w:t>T</w:t>
      </w:r>
      <w:r w:rsidR="00DD3BB0">
        <w:rPr>
          <w:lang w:eastAsia="zh-CN"/>
        </w:rPr>
        <w:t>roop</w:t>
      </w:r>
      <w:r>
        <w:rPr>
          <w:lang w:eastAsia="zh-CN"/>
        </w:rPr>
        <w:t xml:space="preserve"> during the game.</w:t>
      </w:r>
      <w:r w:rsidR="00AB257A">
        <w:rPr>
          <w:lang w:eastAsia="zh-CN"/>
        </w:rPr>
        <w:t xml:space="preserve"> </w:t>
      </w:r>
      <w:r w:rsidR="00A15E99">
        <w:rPr>
          <w:lang w:eastAsia="zh-CN"/>
        </w:rPr>
        <w:t xml:space="preserve"> The rest of the Characters of the deck will be abandoned in this game.</w:t>
      </w:r>
    </w:p>
    <w:p w14:paraId="01D4A8F4" w14:textId="34C706A8" w:rsidR="00843630" w:rsidRPr="00B74004" w:rsidRDefault="00843630" w:rsidP="00AB257A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 xml:space="preserve">If a Character </w:t>
      </w:r>
      <w:r w:rsidR="006D5D3B" w:rsidRPr="00E64E80">
        <w:rPr>
          <w:noProof/>
          <w:lang w:eastAsia="zh-CN"/>
        </w:rPr>
        <w:t>was</w:t>
      </w:r>
      <w:r w:rsidRPr="00E64E80">
        <w:rPr>
          <w:noProof/>
          <w:lang w:eastAsia="zh-CN"/>
        </w:rPr>
        <w:t xml:space="preserve"> killed</w:t>
      </w:r>
      <w:r>
        <w:rPr>
          <w:lang w:eastAsia="zh-CN"/>
        </w:rPr>
        <w:t xml:space="preserve">, he </w:t>
      </w:r>
      <w:r w:rsidR="006D5D3B">
        <w:rPr>
          <w:lang w:eastAsia="zh-CN"/>
        </w:rPr>
        <w:t>will be</w:t>
      </w:r>
      <w:r w:rsidR="00445365">
        <w:rPr>
          <w:lang w:eastAsia="zh-CN"/>
        </w:rPr>
        <w:t xml:space="preserve"> </w:t>
      </w:r>
      <w:r w:rsidR="008A662A">
        <w:rPr>
          <w:lang w:eastAsia="zh-CN"/>
        </w:rPr>
        <w:t xml:space="preserve">abandoned </w:t>
      </w:r>
      <w:r w:rsidR="006D45DE">
        <w:rPr>
          <w:lang w:eastAsia="zh-CN"/>
        </w:rPr>
        <w:t xml:space="preserve">and cannot </w:t>
      </w:r>
      <w:r w:rsidR="006D45DE" w:rsidRPr="00E64E80">
        <w:rPr>
          <w:noProof/>
          <w:lang w:eastAsia="zh-CN"/>
        </w:rPr>
        <w:t>be recruited</w:t>
      </w:r>
      <w:r w:rsidR="006D45DE">
        <w:rPr>
          <w:lang w:eastAsia="zh-CN"/>
        </w:rPr>
        <w:t xml:space="preserve"> </w:t>
      </w:r>
      <w:r w:rsidR="008A662A">
        <w:rPr>
          <w:lang w:eastAsia="zh-CN"/>
        </w:rPr>
        <w:t>in this game</w:t>
      </w:r>
      <w:r>
        <w:rPr>
          <w:lang w:eastAsia="zh-CN"/>
        </w:rPr>
        <w:t>.</w:t>
      </w:r>
    </w:p>
    <w:p w14:paraId="1321CC53" w14:textId="441649A5" w:rsidR="00483A10" w:rsidRDefault="00B74004" w:rsidP="00B74004">
      <w:pPr>
        <w:pStyle w:val="2"/>
        <w:spacing w:after="0"/>
      </w:pPr>
      <w:r>
        <w:rPr>
          <w:lang w:eastAsia="zh-CN"/>
        </w:rPr>
        <w:t xml:space="preserve">Dominion Piece </w:t>
      </w:r>
      <w:r>
        <w:rPr>
          <w:rFonts w:hint="eastAsia"/>
          <w:lang w:eastAsia="zh-CN"/>
        </w:rPr>
        <w:t>illustration</w:t>
      </w:r>
    </w:p>
    <w:p w14:paraId="4C8F8A44" w14:textId="77777777" w:rsidR="00D1702C" w:rsidRDefault="00A1296F" w:rsidP="00D1702C">
      <w:pPr>
        <w:numPr>
          <w:ilvl w:val="0"/>
          <w:numId w:val="42"/>
        </w:numPr>
      </w:pPr>
      <w:r>
        <w:t>The General can dominate spaces into Dominion Pieces</w:t>
      </w:r>
      <w:r w:rsidR="00483A10">
        <w:t xml:space="preserve">. </w:t>
      </w:r>
    </w:p>
    <w:p w14:paraId="62E2E705" w14:textId="77777777" w:rsidR="00D1702C" w:rsidRDefault="00483A10" w:rsidP="00D1702C">
      <w:pPr>
        <w:numPr>
          <w:ilvl w:val="0"/>
          <w:numId w:val="42"/>
        </w:numPr>
      </w:pPr>
      <w:r>
        <w:t xml:space="preserve">Dominion Pieces </w:t>
      </w:r>
      <w:r w:rsidRPr="00E64E80">
        <w:rPr>
          <w:noProof/>
        </w:rPr>
        <w:t>are colored</w:t>
      </w:r>
      <w:r>
        <w:t xml:space="preserve"> as their Lord’s color</w:t>
      </w:r>
      <w:r w:rsidR="003D75DC">
        <w:t xml:space="preserve"> (Dark or Light)</w:t>
      </w:r>
      <w:r>
        <w:t xml:space="preserve">. </w:t>
      </w:r>
    </w:p>
    <w:p w14:paraId="5DFF39BE" w14:textId="2C6DC46A" w:rsidR="00483A10" w:rsidRDefault="00F06420" w:rsidP="00D1702C">
      <w:pPr>
        <w:numPr>
          <w:ilvl w:val="0"/>
          <w:numId w:val="42"/>
        </w:numPr>
      </w:pPr>
      <w:r>
        <w:t xml:space="preserve">When </w:t>
      </w:r>
      <w:r w:rsidR="0026043F">
        <w:t>a</w:t>
      </w:r>
      <w:r>
        <w:t xml:space="preserve"> General dominate</w:t>
      </w:r>
      <w:r w:rsidR="00975C15">
        <w:t>s</w:t>
      </w:r>
      <w:r>
        <w:t xml:space="preserve"> a </w:t>
      </w:r>
      <w:r w:rsidR="00580ACA">
        <w:t xml:space="preserve">new </w:t>
      </w:r>
      <w:r>
        <w:rPr>
          <w:rFonts w:hint="eastAsia"/>
          <w:lang w:eastAsia="zh-CN"/>
        </w:rPr>
        <w:t>Dominion</w:t>
      </w:r>
      <w:r>
        <w:t xml:space="preserve"> Piece, it must</w:t>
      </w:r>
      <w:r w:rsidR="00525079">
        <w:t xml:space="preserve"> follow these rules:</w:t>
      </w:r>
    </w:p>
    <w:p w14:paraId="2357101B" w14:textId="1D45171B" w:rsidR="00483A10" w:rsidRDefault="00483A10" w:rsidP="00D6042C">
      <w:pPr>
        <w:ind w:left="720" w:firstLine="720"/>
      </w:pPr>
      <w:r>
        <w:t xml:space="preserve">1. </w:t>
      </w:r>
      <w:r w:rsidR="00580ACA">
        <w:t>It</w:t>
      </w:r>
      <w:r>
        <w:t xml:space="preserve"> must be adjacent to </w:t>
      </w:r>
      <w:r w:rsidRPr="0089158C">
        <w:rPr>
          <w:noProof/>
        </w:rPr>
        <w:t xml:space="preserve">the </w:t>
      </w:r>
      <w:r w:rsidR="00460D37" w:rsidRPr="0089158C">
        <w:rPr>
          <w:noProof/>
        </w:rPr>
        <w:t>space</w:t>
      </w:r>
      <w:r w:rsidR="00460D37">
        <w:t xml:space="preserve"> </w:t>
      </w:r>
      <w:r>
        <w:t>where the general is standing on;</w:t>
      </w:r>
    </w:p>
    <w:p w14:paraId="5E11ACBB" w14:textId="6EB7153F" w:rsidR="00483A10" w:rsidRDefault="00483A10" w:rsidP="00D6042C">
      <w:pPr>
        <w:ind w:left="720" w:firstLine="720"/>
      </w:pPr>
      <w:r>
        <w:t xml:space="preserve">2. </w:t>
      </w:r>
      <w:r w:rsidR="00580ACA">
        <w:t>It</w:t>
      </w:r>
      <w:r>
        <w:t xml:space="preserve"> must not overlap with other dominion pieces, Strongholds or Forts.</w:t>
      </w:r>
    </w:p>
    <w:p w14:paraId="0B80B15A" w14:textId="3BE6813B" w:rsidR="00185783" w:rsidRPr="00717E68" w:rsidRDefault="00E55088" w:rsidP="00483A10">
      <w:pPr>
        <w:ind w:left="720"/>
        <w:rPr>
          <w:noProof/>
          <w:lang w:eastAsia="zh-CN"/>
        </w:rPr>
      </w:pPr>
      <w:r>
        <w:rPr>
          <w:noProof/>
          <w:lang w:eastAsia="zh-CN"/>
        </w:rPr>
        <w:pict w14:anchorId="569CAA6E">
          <v:shape id="_x0000_i1030" type="#_x0000_t75" style="width:462.75pt;height:63pt;visibility:visible;mso-wrap-style:square">
            <v:imagedata r:id="rId13" o:title=""/>
          </v:shape>
        </w:pict>
      </w:r>
    </w:p>
    <w:p w14:paraId="417B3B6C" w14:textId="00FF646A" w:rsidR="00185783" w:rsidRPr="00185783" w:rsidRDefault="00185783" w:rsidP="00185783">
      <w:pPr>
        <w:pStyle w:val="ab"/>
        <w:spacing w:line="480" w:lineRule="auto"/>
        <w:jc w:val="center"/>
        <w:rPr>
          <w:b w:val="0"/>
        </w:rPr>
      </w:pPr>
      <w:r w:rsidRPr="00AC32A1">
        <w:rPr>
          <w:b w:val="0"/>
        </w:rPr>
        <w:t xml:space="preserve">Figure </w:t>
      </w:r>
      <w:r>
        <w:rPr>
          <w:b w:val="0"/>
        </w:rPr>
        <w:t>5</w:t>
      </w:r>
      <w:r w:rsidRPr="00AC32A1">
        <w:rPr>
          <w:b w:val="0"/>
        </w:rPr>
        <w:t xml:space="preserve"> </w:t>
      </w:r>
      <w:r>
        <w:rPr>
          <w:b w:val="0"/>
        </w:rPr>
        <w:t>Examples of Dominion Piece</w:t>
      </w:r>
    </w:p>
    <w:p w14:paraId="671C625D" w14:textId="24B3BB6A" w:rsidR="00483A10" w:rsidRDefault="00D17256" w:rsidP="00483A10">
      <w:pPr>
        <w:pStyle w:val="2"/>
        <w:spacing w:after="0"/>
        <w:rPr>
          <w:lang w:eastAsia="zh-CN"/>
        </w:rPr>
      </w:pPr>
      <w:r>
        <w:rPr>
          <w:noProof/>
          <w:lang w:eastAsia="zh-CN"/>
        </w:rPr>
        <w:t>Regular Tokens</w:t>
      </w:r>
      <w:r w:rsidR="00BC36BE">
        <w:rPr>
          <w:noProof/>
          <w:lang w:eastAsia="zh-CN"/>
        </w:rPr>
        <w:t xml:space="preserve"> and Dice</w:t>
      </w:r>
      <w:r w:rsidR="00483A10">
        <w:t xml:space="preserve"> </w:t>
      </w:r>
      <w:r w:rsidR="00483A10">
        <w:rPr>
          <w:rFonts w:hint="eastAsia"/>
          <w:lang w:eastAsia="zh-CN"/>
        </w:rPr>
        <w:t>illustration</w:t>
      </w:r>
    </w:p>
    <w:p w14:paraId="48F44761" w14:textId="49C91928" w:rsidR="00241E7F" w:rsidRDefault="00483A10" w:rsidP="00241E7F">
      <w:pPr>
        <w:numPr>
          <w:ilvl w:val="0"/>
          <w:numId w:val="28"/>
        </w:numPr>
        <w:rPr>
          <w:noProof/>
        </w:rPr>
      </w:pPr>
      <w:r>
        <w:t xml:space="preserve">The game needs </w:t>
      </w:r>
      <w:r w:rsidR="00627CF0">
        <w:rPr>
          <w:noProof/>
          <w:lang w:eastAsia="zh-CN"/>
        </w:rPr>
        <w:t>6</w:t>
      </w:r>
      <w:r w:rsidR="008846D1">
        <w:rPr>
          <w:noProof/>
          <w:lang w:eastAsia="zh-CN"/>
        </w:rPr>
        <w:t xml:space="preserve"> (as Action Points)</w:t>
      </w:r>
      <w:r w:rsidR="00A3243E">
        <w:rPr>
          <w:noProof/>
          <w:lang w:eastAsia="zh-CN"/>
        </w:rPr>
        <w:t xml:space="preserve"> + 6</w:t>
      </w:r>
      <w:r w:rsidR="008846D1">
        <w:rPr>
          <w:noProof/>
          <w:lang w:eastAsia="zh-CN"/>
        </w:rPr>
        <w:t xml:space="preserve"> (</w:t>
      </w:r>
      <w:r w:rsidR="002F416C">
        <w:rPr>
          <w:noProof/>
          <w:lang w:eastAsia="zh-CN"/>
        </w:rPr>
        <w:t>a</w:t>
      </w:r>
      <w:r w:rsidR="008846D1">
        <w:rPr>
          <w:noProof/>
          <w:lang w:eastAsia="zh-CN"/>
        </w:rPr>
        <w:t>s Fort HP)</w:t>
      </w:r>
      <w:r w:rsidR="00E415BA">
        <w:t xml:space="preserve"> </w:t>
      </w:r>
      <w:r w:rsidR="00D17256">
        <w:t>regular tokens</w:t>
      </w:r>
      <w:r w:rsidR="00E81BDC">
        <w:rPr>
          <w:rFonts w:hint="eastAsia"/>
          <w:lang w:eastAsia="zh-CN"/>
        </w:rPr>
        <w:t xml:space="preserve"> and </w:t>
      </w:r>
      <w:r w:rsidR="005B1029">
        <w:rPr>
          <w:lang w:eastAsia="zh-CN"/>
        </w:rPr>
        <w:t xml:space="preserve">at least a </w:t>
      </w:r>
      <w:r w:rsidR="00E81BDC">
        <w:rPr>
          <w:rFonts w:hint="eastAsia"/>
          <w:lang w:eastAsia="zh-CN"/>
        </w:rPr>
        <w:t>die.</w:t>
      </w:r>
    </w:p>
    <w:p w14:paraId="23B98534" w14:textId="77777777" w:rsidR="00EC5219" w:rsidRDefault="00EC5219" w:rsidP="00EC5219">
      <w:pPr>
        <w:pStyle w:val="1"/>
      </w:pPr>
      <w:r>
        <w:t>Setting up the game</w:t>
      </w:r>
    </w:p>
    <w:p w14:paraId="1F37F475" w14:textId="029ABEAF" w:rsidR="00041A49" w:rsidRDefault="00041A49" w:rsidP="00041A49">
      <w:pPr>
        <w:pStyle w:val="2"/>
      </w:pPr>
      <w:r>
        <w:t>Laying out the game components</w:t>
      </w:r>
    </w:p>
    <w:p w14:paraId="40A9FACE" w14:textId="799B8C90" w:rsidR="0007008D" w:rsidRDefault="00DE0A29" w:rsidP="00DE0A29">
      <w:pPr>
        <w:numPr>
          <w:ilvl w:val="0"/>
          <w:numId w:val="4"/>
        </w:numPr>
      </w:pPr>
      <w:r w:rsidRPr="00570FAC">
        <w:t xml:space="preserve">Two </w:t>
      </w:r>
      <w:r w:rsidR="006876EB" w:rsidRPr="007D6F1D">
        <w:rPr>
          <w:noProof/>
        </w:rPr>
        <w:t>player</w:t>
      </w:r>
      <w:r w:rsidR="007D6F1D">
        <w:rPr>
          <w:noProof/>
        </w:rPr>
        <w:t>s</w:t>
      </w:r>
      <w:r w:rsidRPr="00570FAC">
        <w:t xml:space="preserve">. </w:t>
      </w:r>
    </w:p>
    <w:p w14:paraId="3094FA4B" w14:textId="30552196" w:rsidR="00E73EE7" w:rsidRPr="00570FAC" w:rsidRDefault="00E73EE7" w:rsidP="00E73EE7">
      <w:pPr>
        <w:numPr>
          <w:ilvl w:val="0"/>
          <w:numId w:val="4"/>
        </w:numPr>
      </w:pPr>
      <w:r w:rsidRPr="00E64E80">
        <w:rPr>
          <w:noProof/>
        </w:rPr>
        <w:t>Each player is represented by a Lord</w:t>
      </w:r>
      <w:r w:rsidRPr="00570FAC">
        <w:t>.</w:t>
      </w:r>
    </w:p>
    <w:p w14:paraId="5407838E" w14:textId="4CF4C8F3" w:rsidR="00135B8C" w:rsidRDefault="00E73EE7" w:rsidP="005D1AC0">
      <w:pPr>
        <w:numPr>
          <w:ilvl w:val="0"/>
          <w:numId w:val="4"/>
        </w:numPr>
      </w:pPr>
      <w:r>
        <w:t xml:space="preserve">Each player picks their </w:t>
      </w:r>
      <w:r w:rsidR="001F32F6">
        <w:t>side (Dark Fort or Light Fort)</w:t>
      </w:r>
      <w:r>
        <w:t>.</w:t>
      </w:r>
      <w:r w:rsidR="003371AC">
        <w:t xml:space="preserve"> </w:t>
      </w:r>
    </w:p>
    <w:p w14:paraId="65CE02E5" w14:textId="529EE6A0" w:rsidR="000555F9" w:rsidRDefault="000555F9" w:rsidP="005D1AC0">
      <w:pPr>
        <w:numPr>
          <w:ilvl w:val="0"/>
          <w:numId w:val="4"/>
        </w:numPr>
      </w:pPr>
      <w:r>
        <w:t xml:space="preserve">Each player builds their Troop as hands. A Troop includes 5 Characters. </w:t>
      </w:r>
      <w:r w:rsidR="00DB5649">
        <w:rPr>
          <w:noProof/>
        </w:rPr>
        <w:t>The m</w:t>
      </w:r>
      <w:r w:rsidRPr="00DB5649">
        <w:rPr>
          <w:noProof/>
        </w:rPr>
        <w:t>aximum</w:t>
      </w:r>
      <w:r>
        <w:t xml:space="preserve"> </w:t>
      </w:r>
      <w:r w:rsidR="00DB5649">
        <w:t>amount</w:t>
      </w:r>
      <w:r>
        <w:t xml:space="preserve"> </w:t>
      </w:r>
      <w:r w:rsidR="00DB5649">
        <w:t>of</w:t>
      </w:r>
      <w:r>
        <w:t xml:space="preserve"> the same Character is 3. Some examples of a Troop might be:</w:t>
      </w:r>
    </w:p>
    <w:p w14:paraId="4921740F" w14:textId="46EDF6DE" w:rsidR="000555F9" w:rsidRPr="000555F9" w:rsidRDefault="000555F9" w:rsidP="000555F9">
      <w:pPr>
        <w:numPr>
          <w:ilvl w:val="1"/>
          <w:numId w:val="4"/>
        </w:numPr>
      </w:pPr>
      <w:r>
        <w:t xml:space="preserve">2 Warriors, 1 Ranger, 1 Knight and 1 </w:t>
      </w:r>
      <w:r>
        <w:rPr>
          <w:rFonts w:hint="eastAsia"/>
          <w:lang w:eastAsia="zh-CN"/>
        </w:rPr>
        <w:t>Sorcerers</w:t>
      </w:r>
      <w:r>
        <w:t xml:space="preserve"> </w:t>
      </w:r>
      <w:r w:rsidRPr="000555F9">
        <w:rPr>
          <w:b/>
        </w:rPr>
        <w:t>[Recommended build for new players]</w:t>
      </w:r>
    </w:p>
    <w:p w14:paraId="32247C7D" w14:textId="69408CB7" w:rsidR="000555F9" w:rsidRDefault="000555F9" w:rsidP="000555F9">
      <w:pPr>
        <w:numPr>
          <w:ilvl w:val="1"/>
          <w:numId w:val="4"/>
        </w:numPr>
      </w:pPr>
      <w:r>
        <w:t>3 Warriors and 2 Rangers</w:t>
      </w:r>
    </w:p>
    <w:p w14:paraId="6C6332A7" w14:textId="1DCF3894" w:rsidR="000555F9" w:rsidRDefault="000555F9" w:rsidP="000555F9">
      <w:pPr>
        <w:numPr>
          <w:ilvl w:val="1"/>
          <w:numId w:val="4"/>
        </w:numPr>
      </w:pPr>
      <w:r>
        <w:t>2 Warriors, 2 Knights and 1 Ranger</w:t>
      </w:r>
    </w:p>
    <w:p w14:paraId="31BA34BF" w14:textId="7051ECED" w:rsidR="000555F9" w:rsidRDefault="000555F9" w:rsidP="000555F9">
      <w:pPr>
        <w:numPr>
          <w:ilvl w:val="1"/>
          <w:numId w:val="4"/>
        </w:numPr>
      </w:pPr>
      <w:r>
        <w:t>…</w:t>
      </w:r>
    </w:p>
    <w:p w14:paraId="547A5247" w14:textId="066F1E72" w:rsidR="00963745" w:rsidRDefault="00490E79" w:rsidP="00963745">
      <w:pPr>
        <w:numPr>
          <w:ilvl w:val="0"/>
          <w:numId w:val="4"/>
        </w:numPr>
      </w:pPr>
      <w:r>
        <w:t xml:space="preserve">Each player </w:t>
      </w:r>
      <w:r w:rsidRPr="007D6F1D">
        <w:rPr>
          <w:noProof/>
        </w:rPr>
        <w:t>initiate</w:t>
      </w:r>
      <w:r w:rsidR="007D6F1D">
        <w:rPr>
          <w:noProof/>
        </w:rPr>
        <w:t>d</w:t>
      </w:r>
      <w:r>
        <w:t xml:space="preserve"> with a General</w:t>
      </w:r>
      <w:r w:rsidR="00BA5C38">
        <w:t xml:space="preserve"> on the board</w:t>
      </w:r>
      <w:r>
        <w:t xml:space="preserve">. </w:t>
      </w:r>
      <w:r w:rsidR="007D6F1D">
        <w:rPr>
          <w:noProof/>
        </w:rPr>
        <w:t>The p</w:t>
      </w:r>
      <w:r w:rsidRPr="007D6F1D">
        <w:rPr>
          <w:noProof/>
        </w:rPr>
        <w:t>layer</w:t>
      </w:r>
      <w:r>
        <w:t xml:space="preserve"> can decide which space of his Fort he </w:t>
      </w:r>
      <w:r w:rsidRPr="007D6F1D">
        <w:rPr>
          <w:noProof/>
        </w:rPr>
        <w:t>want</w:t>
      </w:r>
      <w:r w:rsidR="007D6F1D">
        <w:rPr>
          <w:noProof/>
        </w:rPr>
        <w:t>s</w:t>
      </w:r>
      <w:r>
        <w:t xml:space="preserve"> to place the General </w:t>
      </w:r>
      <w:r w:rsidR="003D7680">
        <w:t>initially</w:t>
      </w:r>
      <w:r>
        <w:t>.</w:t>
      </w:r>
    </w:p>
    <w:p w14:paraId="6FEFB136" w14:textId="16829AEC" w:rsidR="0090133B" w:rsidRPr="00570FAC" w:rsidRDefault="0090133B" w:rsidP="00963745">
      <w:pPr>
        <w:numPr>
          <w:ilvl w:val="0"/>
          <w:numId w:val="4"/>
        </w:numPr>
      </w:pPr>
      <w:r>
        <w:t xml:space="preserve">Each player </w:t>
      </w:r>
      <w:r w:rsidR="007F36D2">
        <w:t>set</w:t>
      </w:r>
      <w:r>
        <w:t xml:space="preserve"> </w:t>
      </w:r>
      <w:r w:rsidR="001E7F74">
        <w:t>3</w:t>
      </w:r>
      <w:r>
        <w:t xml:space="preserve"> </w:t>
      </w:r>
      <w:r w:rsidR="007F36D2">
        <w:t xml:space="preserve">regular </w:t>
      </w:r>
      <w:r w:rsidR="00ED0B50">
        <w:t>tokens</w:t>
      </w:r>
      <w:r>
        <w:t xml:space="preserve"> </w:t>
      </w:r>
      <w:r w:rsidR="00B53B58">
        <w:t xml:space="preserve">to </w:t>
      </w:r>
      <w:r>
        <w:t>represent the initial H</w:t>
      </w:r>
      <w:bookmarkStart w:id="0" w:name="_GoBack"/>
      <w:bookmarkEnd w:id="0"/>
      <w:r>
        <w:t xml:space="preserve">P of </w:t>
      </w:r>
      <w:r w:rsidR="001B2A2E">
        <w:t>his</w:t>
      </w:r>
      <w:r>
        <w:t xml:space="preserve"> Fort.</w:t>
      </w:r>
    </w:p>
    <w:p w14:paraId="31B834E2" w14:textId="77777777" w:rsidR="00C66E36" w:rsidRDefault="00C66E36" w:rsidP="00C66E36">
      <w:pPr>
        <w:pStyle w:val="2"/>
      </w:pPr>
      <w:r>
        <w:lastRenderedPageBreak/>
        <w:t>Play order</w:t>
      </w:r>
    </w:p>
    <w:p w14:paraId="4308C4E8" w14:textId="4B19BC8C" w:rsidR="00C66E36" w:rsidRDefault="00E81BDC" w:rsidP="00C66E36">
      <w:pPr>
        <w:numPr>
          <w:ilvl w:val="0"/>
          <w:numId w:val="5"/>
        </w:numPr>
      </w:pPr>
      <w:r>
        <w:t xml:space="preserve">Each player </w:t>
      </w:r>
      <w:r w:rsidRPr="007C4FC5">
        <w:rPr>
          <w:noProof/>
        </w:rPr>
        <w:t>roll</w:t>
      </w:r>
      <w:r w:rsidR="007C4FC5">
        <w:rPr>
          <w:noProof/>
        </w:rPr>
        <w:t>s</w:t>
      </w:r>
      <w:r>
        <w:t xml:space="preserve"> a </w:t>
      </w:r>
      <w:r w:rsidR="00A25BED">
        <w:t xml:space="preserve">die. </w:t>
      </w:r>
      <w:r w:rsidR="005D1AC0">
        <w:t>Higher roller goes first.</w:t>
      </w:r>
    </w:p>
    <w:p w14:paraId="4276C36F" w14:textId="77777777" w:rsidR="00EC5219" w:rsidRDefault="00EC5219" w:rsidP="00EC5219">
      <w:pPr>
        <w:pStyle w:val="1"/>
      </w:pPr>
      <w:r>
        <w:t>Turn Order</w:t>
      </w:r>
    </w:p>
    <w:p w14:paraId="2DFDE911" w14:textId="4CD26A08" w:rsidR="00C86B41" w:rsidRDefault="00C3796A" w:rsidP="00957F5D">
      <w:pPr>
        <w:numPr>
          <w:ilvl w:val="0"/>
          <w:numId w:val="8"/>
        </w:numPr>
      </w:pPr>
      <w:r>
        <w:t>Set</w:t>
      </w:r>
      <w:r w:rsidR="00C86B41">
        <w:t xml:space="preserve"> Action Points</w:t>
      </w:r>
    </w:p>
    <w:p w14:paraId="5A1B6EAF" w14:textId="491B0E3C" w:rsidR="003775AE" w:rsidRPr="003775AE" w:rsidRDefault="00957F5D" w:rsidP="00957F5D">
      <w:pPr>
        <w:numPr>
          <w:ilvl w:val="0"/>
          <w:numId w:val="8"/>
        </w:numPr>
      </w:pPr>
      <w:r w:rsidRPr="00055EE9">
        <w:t>Recruit</w:t>
      </w:r>
    </w:p>
    <w:p w14:paraId="6972060A" w14:textId="77777777" w:rsidR="00AB464F" w:rsidRDefault="00053F90" w:rsidP="00263070">
      <w:pPr>
        <w:numPr>
          <w:ilvl w:val="0"/>
          <w:numId w:val="8"/>
        </w:numPr>
      </w:pPr>
      <w:r>
        <w:t xml:space="preserve">Take </w:t>
      </w:r>
      <w:r w:rsidR="00217020" w:rsidRPr="00DC59F4">
        <w:t>A</w:t>
      </w:r>
      <w:r w:rsidRPr="00DC59F4">
        <w:t>ctions</w:t>
      </w:r>
    </w:p>
    <w:p w14:paraId="565E9F00" w14:textId="77777777" w:rsidR="00053F90" w:rsidRDefault="00053F90" w:rsidP="00263070">
      <w:pPr>
        <w:numPr>
          <w:ilvl w:val="0"/>
          <w:numId w:val="8"/>
        </w:numPr>
      </w:pPr>
      <w:r>
        <w:t>Check for Victory</w:t>
      </w:r>
    </w:p>
    <w:p w14:paraId="6180AFBE" w14:textId="5D748D93" w:rsidR="00E14A96" w:rsidRDefault="00053F90" w:rsidP="00DE3A5C">
      <w:pPr>
        <w:numPr>
          <w:ilvl w:val="0"/>
          <w:numId w:val="8"/>
        </w:numPr>
      </w:pPr>
      <w:r>
        <w:t>End of turn</w:t>
      </w:r>
    </w:p>
    <w:p w14:paraId="7A46B2DD" w14:textId="7D2C68AA" w:rsidR="00C86B41" w:rsidRDefault="00C3796A" w:rsidP="00C86B41">
      <w:pPr>
        <w:pStyle w:val="1"/>
      </w:pPr>
      <w:r>
        <w:t>Set</w:t>
      </w:r>
      <w:r w:rsidR="00C86B41" w:rsidRPr="00C86B41">
        <w:t xml:space="preserve"> Action Points</w:t>
      </w:r>
    </w:p>
    <w:p w14:paraId="4C822E35" w14:textId="424B2604" w:rsidR="00E14A96" w:rsidRDefault="005C67D8" w:rsidP="00DE3A5C">
      <w:pPr>
        <w:numPr>
          <w:ilvl w:val="0"/>
          <w:numId w:val="5"/>
        </w:numPr>
      </w:pPr>
      <w:r>
        <w:t>The</w:t>
      </w:r>
      <w:r w:rsidR="00C86B41">
        <w:t xml:space="preserve"> Lord </w:t>
      </w:r>
      <w:r w:rsidR="002E19CF">
        <w:t>sets</w:t>
      </w:r>
      <w:r w:rsidR="004E2041">
        <w:t xml:space="preserve"> </w:t>
      </w:r>
      <w:r w:rsidR="001E7F74">
        <w:rPr>
          <w:noProof/>
          <w:lang w:eastAsia="zh-CN"/>
        </w:rPr>
        <w:t>6</w:t>
      </w:r>
      <w:r w:rsidR="004E2041">
        <w:t xml:space="preserve"> </w:t>
      </w:r>
      <w:r w:rsidR="00D17256">
        <w:t xml:space="preserve">regular </w:t>
      </w:r>
      <w:r w:rsidR="009B688B">
        <w:t>tokens</w:t>
      </w:r>
      <w:r w:rsidR="00A8124A">
        <w:t xml:space="preserve"> </w:t>
      </w:r>
      <w:r w:rsidR="002A288A">
        <w:t>to mark</w:t>
      </w:r>
      <w:r w:rsidR="00A8124A">
        <w:t xml:space="preserve"> their </w:t>
      </w:r>
      <w:r w:rsidR="00F129E3">
        <w:t>Action Points for this round.</w:t>
      </w:r>
    </w:p>
    <w:p w14:paraId="1DAE7DAA" w14:textId="77777777" w:rsidR="00644DCA" w:rsidRDefault="00644DCA" w:rsidP="00644DCA">
      <w:pPr>
        <w:pStyle w:val="1"/>
      </w:pPr>
      <w:r>
        <w:t>Recruit</w:t>
      </w:r>
    </w:p>
    <w:p w14:paraId="4A7757BC" w14:textId="77777777" w:rsidR="00215F47" w:rsidRDefault="00215F47" w:rsidP="00215F47">
      <w:pPr>
        <w:pStyle w:val="2"/>
      </w:pPr>
      <w:r>
        <w:t>Explanation</w:t>
      </w:r>
    </w:p>
    <w:p w14:paraId="1FA16EA1" w14:textId="022BE260" w:rsidR="00086E6D" w:rsidRDefault="00215F47" w:rsidP="006F4B9C">
      <w:pPr>
        <w:numPr>
          <w:ilvl w:val="0"/>
          <w:numId w:val="12"/>
        </w:numPr>
      </w:pPr>
      <w:r>
        <w:t xml:space="preserve">The Lord can </w:t>
      </w:r>
      <w:r w:rsidR="00B14158">
        <w:t>spend</w:t>
      </w:r>
      <w:r>
        <w:t xml:space="preserve"> </w:t>
      </w:r>
      <w:r w:rsidR="006F2189">
        <w:t xml:space="preserve">2 </w:t>
      </w:r>
      <w:r>
        <w:t>Action Points</w:t>
      </w:r>
      <w:r w:rsidR="0066516A">
        <w:t xml:space="preserve"> each</w:t>
      </w:r>
      <w:r w:rsidR="003F1944">
        <w:t xml:space="preserve"> </w:t>
      </w:r>
      <w:r>
        <w:t>to</w:t>
      </w:r>
      <w:r w:rsidR="00B80CB5">
        <w:t xml:space="preserve"> </w:t>
      </w:r>
      <w:r w:rsidR="006F2189">
        <w:t>r</w:t>
      </w:r>
      <w:r>
        <w:t>ecruit</w:t>
      </w:r>
      <w:r w:rsidR="006F4B9C">
        <w:t xml:space="preserve"> </w:t>
      </w:r>
      <w:r w:rsidR="00B80CB5">
        <w:t>Character</w:t>
      </w:r>
      <w:r w:rsidR="0066516A">
        <w:t>s</w:t>
      </w:r>
      <w:r w:rsidR="00E524A2">
        <w:t xml:space="preserve"> in </w:t>
      </w:r>
      <w:r w:rsidR="00496A38">
        <w:t xml:space="preserve">an </w:t>
      </w:r>
      <w:r w:rsidR="00D17E83" w:rsidRPr="00E64E80">
        <w:rPr>
          <w:noProof/>
        </w:rPr>
        <w:t>empty space</w:t>
      </w:r>
      <w:r w:rsidR="00D17E83">
        <w:t xml:space="preserve"> </w:t>
      </w:r>
      <w:r w:rsidR="00405F1A">
        <w:t>of</w:t>
      </w:r>
      <w:r w:rsidR="00D17E83">
        <w:t xml:space="preserve"> his Fort</w:t>
      </w:r>
      <w:r>
        <w:t>.</w:t>
      </w:r>
      <w:r w:rsidR="00EE784B">
        <w:t xml:space="preserve"> </w:t>
      </w:r>
    </w:p>
    <w:p w14:paraId="5F6DA57B" w14:textId="3223B9F3" w:rsidR="00215F47" w:rsidRDefault="00EE784B" w:rsidP="006F4B9C">
      <w:pPr>
        <w:numPr>
          <w:ilvl w:val="0"/>
          <w:numId w:val="12"/>
        </w:numPr>
      </w:pPr>
      <w:r>
        <w:t xml:space="preserve">This step can </w:t>
      </w:r>
      <w:r w:rsidRPr="00E64E80">
        <w:rPr>
          <w:noProof/>
        </w:rPr>
        <w:t>be skipped</w:t>
      </w:r>
      <w:r>
        <w:t>.</w:t>
      </w:r>
    </w:p>
    <w:p w14:paraId="0C7245E4" w14:textId="77777777" w:rsidR="00215F47" w:rsidRDefault="00215F47" w:rsidP="00215F47">
      <w:pPr>
        <w:pStyle w:val="2"/>
      </w:pPr>
      <w:r>
        <w:t>Details</w:t>
      </w:r>
    </w:p>
    <w:p w14:paraId="396F0813" w14:textId="231DB437" w:rsidR="00A879C7" w:rsidRDefault="00A879C7" w:rsidP="00EE784B">
      <w:pPr>
        <w:numPr>
          <w:ilvl w:val="0"/>
          <w:numId w:val="13"/>
        </w:numPr>
      </w:pPr>
      <w:r>
        <w:t xml:space="preserve">A </w:t>
      </w:r>
      <w:r>
        <w:rPr>
          <w:rFonts w:hint="eastAsia"/>
          <w:lang w:eastAsia="zh-CN"/>
        </w:rPr>
        <w:t>Lord</w:t>
      </w:r>
      <w:r>
        <w:t xml:space="preserve"> can have </w:t>
      </w:r>
      <w:r w:rsidR="002E422D">
        <w:rPr>
          <w:lang w:eastAsia="zh-CN"/>
        </w:rPr>
        <w:t>4</w:t>
      </w:r>
      <w:r>
        <w:t xml:space="preserve"> Characters</w:t>
      </w:r>
      <w:r w:rsidR="000B209B" w:rsidRPr="000B209B">
        <w:t xml:space="preserve"> </w:t>
      </w:r>
      <w:r w:rsidR="000B209B">
        <w:t>at most on the board</w:t>
      </w:r>
      <w:r w:rsidR="002E422D">
        <w:t xml:space="preserve">, including </w:t>
      </w:r>
      <w:r w:rsidR="00122B4C">
        <w:t>the General</w:t>
      </w:r>
      <w:r>
        <w:t>.</w:t>
      </w:r>
    </w:p>
    <w:p w14:paraId="223512C9" w14:textId="1E3AC9C7" w:rsidR="00EE784B" w:rsidRDefault="003110FE" w:rsidP="00D17E83">
      <w:pPr>
        <w:numPr>
          <w:ilvl w:val="0"/>
          <w:numId w:val="13"/>
        </w:numPr>
      </w:pPr>
      <w:r>
        <w:t>Character</w:t>
      </w:r>
      <w:r w:rsidR="008C0D6E">
        <w:t xml:space="preserve">s will </w:t>
      </w:r>
      <w:r w:rsidR="008C0D6E" w:rsidRPr="00E64E80">
        <w:rPr>
          <w:noProof/>
        </w:rPr>
        <w:t>be represented</w:t>
      </w:r>
      <w:r w:rsidR="008C0D6E">
        <w:t xml:space="preserve"> as </w:t>
      </w:r>
      <w:r>
        <w:t>token</w:t>
      </w:r>
      <w:r w:rsidR="008C0D6E">
        <w:t>s</w:t>
      </w:r>
      <w:r>
        <w:t xml:space="preserve"> </w:t>
      </w:r>
      <w:r w:rsidR="001D0AA2">
        <w:t>on the board</w:t>
      </w:r>
      <w:r w:rsidR="00E20601">
        <w:t xml:space="preserve"> (See </w:t>
      </w:r>
      <w:r w:rsidR="00E20601" w:rsidRPr="00E20601">
        <w:rPr>
          <w:b/>
        </w:rPr>
        <w:t>Section 2.3.1</w:t>
      </w:r>
      <w:r w:rsidR="00E20601">
        <w:t>)</w:t>
      </w:r>
      <w:r>
        <w:t>.</w:t>
      </w:r>
    </w:p>
    <w:p w14:paraId="5C354DCB" w14:textId="2FE4EC52" w:rsidR="00537315" w:rsidRDefault="00537315" w:rsidP="00537315">
      <w:pPr>
        <w:numPr>
          <w:ilvl w:val="0"/>
          <w:numId w:val="13"/>
        </w:numPr>
      </w:pPr>
      <w:r>
        <w:t xml:space="preserve">The Lord can recruit </w:t>
      </w:r>
      <w:r w:rsidRPr="001854F7">
        <w:rPr>
          <w:noProof/>
        </w:rPr>
        <w:t>multiple</w:t>
      </w:r>
      <w:r>
        <w:t xml:space="preserve"> Characters as long as he has enough Action Points.</w:t>
      </w:r>
    </w:p>
    <w:p w14:paraId="0824FEFC" w14:textId="78291366" w:rsidR="00217020" w:rsidRDefault="00217020" w:rsidP="00217020">
      <w:pPr>
        <w:pStyle w:val="1"/>
      </w:pPr>
      <w:r>
        <w:t>Take Actions</w:t>
      </w:r>
    </w:p>
    <w:p w14:paraId="009F5889" w14:textId="13BC7FBA" w:rsidR="00AA6187" w:rsidRDefault="00AA6187" w:rsidP="00AA6187">
      <w:pPr>
        <w:pStyle w:val="2"/>
      </w:pPr>
      <w:r>
        <w:t>Explanation</w:t>
      </w:r>
    </w:p>
    <w:p w14:paraId="33193AEA" w14:textId="5AA1B545" w:rsidR="0050746D" w:rsidRDefault="00A64462" w:rsidP="00086E6D">
      <w:pPr>
        <w:numPr>
          <w:ilvl w:val="0"/>
          <w:numId w:val="14"/>
        </w:numPr>
      </w:pPr>
      <w:r>
        <w:t>Characters</w:t>
      </w:r>
      <w:r w:rsidR="00F02583">
        <w:t xml:space="preserve"> can spend Action Points to</w:t>
      </w:r>
      <w:r>
        <w:t xml:space="preserve"> take </w:t>
      </w:r>
      <w:r w:rsidR="00897FF5">
        <w:t>A</w:t>
      </w:r>
      <w:r>
        <w:t>ctions</w:t>
      </w:r>
      <w:r w:rsidR="00CB50F3">
        <w:t>.</w:t>
      </w:r>
      <w:r>
        <w:t xml:space="preserve"> </w:t>
      </w:r>
    </w:p>
    <w:p w14:paraId="417CCE19" w14:textId="60F85D1E" w:rsidR="00A64462" w:rsidRPr="00A64462" w:rsidRDefault="00A64462" w:rsidP="00086E6D">
      <w:pPr>
        <w:numPr>
          <w:ilvl w:val="0"/>
          <w:numId w:val="14"/>
        </w:numPr>
      </w:pPr>
      <w:r>
        <w:t xml:space="preserve">This step can </w:t>
      </w:r>
      <w:r w:rsidRPr="00E64E80">
        <w:rPr>
          <w:noProof/>
        </w:rPr>
        <w:t>be skipped</w:t>
      </w:r>
      <w:r>
        <w:t>.</w:t>
      </w:r>
    </w:p>
    <w:p w14:paraId="5ADA37E6" w14:textId="44F17BEE" w:rsidR="00AA6187" w:rsidRDefault="00AA6187" w:rsidP="00AA6187">
      <w:pPr>
        <w:pStyle w:val="2"/>
      </w:pPr>
      <w:r>
        <w:t>Details</w:t>
      </w:r>
    </w:p>
    <w:p w14:paraId="0B1FD709" w14:textId="1E9F3B13" w:rsidR="00086E6D" w:rsidRDefault="00086E6D" w:rsidP="00086E6D">
      <w:pPr>
        <w:numPr>
          <w:ilvl w:val="0"/>
          <w:numId w:val="14"/>
        </w:numPr>
      </w:pPr>
      <w:r>
        <w:t>A Character can take multiple actions</w:t>
      </w:r>
      <w:r w:rsidR="002D3070">
        <w:t xml:space="preserve"> in any order</w:t>
      </w:r>
      <w:r>
        <w:t xml:space="preserve"> </w:t>
      </w:r>
      <w:r w:rsidR="002D3070">
        <w:rPr>
          <w:noProof/>
        </w:rPr>
        <w:t>during</w:t>
      </w:r>
      <w:r w:rsidRPr="001854F7">
        <w:rPr>
          <w:noProof/>
        </w:rPr>
        <w:t xml:space="preserve"> a turn</w:t>
      </w:r>
      <w:r>
        <w:t>.</w:t>
      </w:r>
    </w:p>
    <w:p w14:paraId="2621F039" w14:textId="77F01645" w:rsidR="00A615C3" w:rsidRDefault="00A615C3" w:rsidP="00086E6D">
      <w:pPr>
        <w:numPr>
          <w:ilvl w:val="0"/>
          <w:numId w:val="14"/>
        </w:numPr>
      </w:pPr>
      <w:r>
        <w:t>A Character can take the same action for multiple times in a turn.</w:t>
      </w:r>
    </w:p>
    <w:p w14:paraId="509358CA" w14:textId="1B721FFE" w:rsidR="00CA7E1A" w:rsidRDefault="00CA7E1A" w:rsidP="00CA7E1A">
      <w:pPr>
        <w:numPr>
          <w:ilvl w:val="0"/>
          <w:numId w:val="14"/>
        </w:numPr>
      </w:pPr>
      <w:r>
        <w:t xml:space="preserve">There are </w:t>
      </w:r>
      <w:r w:rsidRPr="00E64E80">
        <w:rPr>
          <w:noProof/>
        </w:rPr>
        <w:t>2</w:t>
      </w:r>
      <w:r>
        <w:t xml:space="preserve"> types of </w:t>
      </w:r>
      <w:r w:rsidR="00125281">
        <w:t>Actions,</w:t>
      </w:r>
      <w:r>
        <w:t xml:space="preserve"> </w:t>
      </w:r>
      <w:r w:rsidRPr="007C4FC5">
        <w:rPr>
          <w:noProof/>
        </w:rPr>
        <w:t>Movement</w:t>
      </w:r>
      <w:r w:rsidR="007C4FC5">
        <w:rPr>
          <w:noProof/>
        </w:rPr>
        <w:t>,</w:t>
      </w:r>
      <w:r>
        <w:t xml:space="preserve"> and Active Ability.</w:t>
      </w:r>
    </w:p>
    <w:p w14:paraId="3E6419F1" w14:textId="26B5F59D" w:rsidR="004615F4" w:rsidRDefault="004615F4" w:rsidP="00086E6D">
      <w:pPr>
        <w:numPr>
          <w:ilvl w:val="0"/>
          <w:numId w:val="14"/>
        </w:numPr>
      </w:pPr>
      <w:r>
        <w:t xml:space="preserve">Once the Character’s HP </w:t>
      </w:r>
      <w:r w:rsidRPr="001854F7">
        <w:rPr>
          <w:noProof/>
        </w:rPr>
        <w:t>reach</w:t>
      </w:r>
      <w:r w:rsidR="001854F7" w:rsidRPr="001854F7">
        <w:rPr>
          <w:noProof/>
        </w:rPr>
        <w:t>es</w:t>
      </w:r>
      <w:r>
        <w:t xml:space="preserve"> 0, it dies and is wiped from the board to </w:t>
      </w:r>
      <w:r w:rsidR="00BB0A5A">
        <w:t>his owner’s hands immediately</w:t>
      </w:r>
      <w:r>
        <w:t>.</w:t>
      </w:r>
    </w:p>
    <w:p w14:paraId="02230714" w14:textId="79C50E34" w:rsidR="00C76B75" w:rsidRDefault="00C76B75" w:rsidP="00086E6D">
      <w:pPr>
        <w:numPr>
          <w:ilvl w:val="0"/>
          <w:numId w:val="14"/>
        </w:numPr>
      </w:pPr>
      <w:r>
        <w:t xml:space="preserve">Damage can be deal directly on a </w:t>
      </w:r>
      <w:r w:rsidRPr="0089158C">
        <w:rPr>
          <w:noProof/>
        </w:rPr>
        <w:t>Fort, regardless</w:t>
      </w:r>
      <w:r>
        <w:t xml:space="preserve"> there </w:t>
      </w:r>
      <w:r w:rsidR="00FB5109">
        <w:t>are</w:t>
      </w:r>
      <w:r>
        <w:t xml:space="preserve"> Character</w:t>
      </w:r>
      <w:r w:rsidR="00FB5109">
        <w:t>s</w:t>
      </w:r>
      <w:r>
        <w:t xml:space="preserve"> on it.</w:t>
      </w:r>
    </w:p>
    <w:p w14:paraId="66D5E6BB" w14:textId="77777777" w:rsidR="00CA7E1A" w:rsidRDefault="00CA7E1A" w:rsidP="00CA7E1A">
      <w:pPr>
        <w:pStyle w:val="2"/>
        <w:numPr>
          <w:ilvl w:val="2"/>
          <w:numId w:val="2"/>
        </w:numPr>
      </w:pPr>
      <w:r>
        <w:t xml:space="preserve">Movement </w:t>
      </w:r>
    </w:p>
    <w:p w14:paraId="37017A96" w14:textId="77777777" w:rsidR="00CA7E1A" w:rsidRDefault="00CA7E1A" w:rsidP="00CA7E1A">
      <w:pPr>
        <w:numPr>
          <w:ilvl w:val="0"/>
          <w:numId w:val="33"/>
        </w:numPr>
      </w:pPr>
      <w:r>
        <w:t xml:space="preserve">Characters take 1 Action Point Cost to make </w:t>
      </w:r>
      <w:r w:rsidRPr="00E64E80">
        <w:rPr>
          <w:noProof/>
        </w:rPr>
        <w:t>1</w:t>
      </w:r>
      <w:r>
        <w:t xml:space="preserve"> movement. </w:t>
      </w:r>
    </w:p>
    <w:p w14:paraId="4EC8A07C" w14:textId="77777777" w:rsidR="00CA7E1A" w:rsidRDefault="00CA7E1A" w:rsidP="00CA7E1A">
      <w:pPr>
        <w:numPr>
          <w:ilvl w:val="0"/>
          <w:numId w:val="33"/>
        </w:numPr>
      </w:pPr>
      <w:r>
        <w:lastRenderedPageBreak/>
        <w:t>The number of Movability determines how much spaces the Character can move for each movement.</w:t>
      </w:r>
    </w:p>
    <w:p w14:paraId="01C1A6A4" w14:textId="77777777" w:rsidR="00CA7E1A" w:rsidRDefault="00CA7E1A" w:rsidP="00CA7E1A">
      <w:pPr>
        <w:numPr>
          <w:ilvl w:val="0"/>
          <w:numId w:val="33"/>
        </w:numPr>
      </w:pPr>
      <w:r>
        <w:t xml:space="preserve">A Character can take multiple movements </w:t>
      </w:r>
      <w:r w:rsidRPr="0089158C">
        <w:rPr>
          <w:noProof/>
        </w:rPr>
        <w:t>in a turn</w:t>
      </w:r>
      <w:r>
        <w:t>.</w:t>
      </w:r>
    </w:p>
    <w:p w14:paraId="7D22A323" w14:textId="61013C3F" w:rsidR="00CA7E1A" w:rsidRDefault="00CA7E1A" w:rsidP="00CA7E1A">
      <w:pPr>
        <w:numPr>
          <w:ilvl w:val="0"/>
          <w:numId w:val="33"/>
        </w:numPr>
      </w:pPr>
      <w:r>
        <w:t xml:space="preserve">A </w:t>
      </w:r>
      <w:r w:rsidRPr="00966802">
        <w:t xml:space="preserve">Character can only </w:t>
      </w:r>
      <w:r>
        <w:t xml:space="preserve">move </w:t>
      </w:r>
      <w:r w:rsidR="0051479B">
        <w:t>in a friendly and</w:t>
      </w:r>
      <w:r w:rsidRPr="00966802">
        <w:t xml:space="preserve"> hostile dominion’s space</w:t>
      </w:r>
      <w:r w:rsidR="0051479B">
        <w:t xml:space="preserve"> </w:t>
      </w:r>
      <w:r w:rsidR="0051479B" w:rsidRPr="00E64E80">
        <w:rPr>
          <w:noProof/>
        </w:rPr>
        <w:t>or</w:t>
      </w:r>
      <w:r w:rsidR="00FF3A05">
        <w:t xml:space="preserve"> </w:t>
      </w:r>
      <w:r w:rsidR="0051479B">
        <w:t>a stronghold</w:t>
      </w:r>
      <w:r w:rsidRPr="00966802">
        <w:t xml:space="preserve">. </w:t>
      </w:r>
    </w:p>
    <w:p w14:paraId="34D97373" w14:textId="77777777" w:rsidR="00CA7E1A" w:rsidRDefault="00CA7E1A" w:rsidP="00CA7E1A">
      <w:pPr>
        <w:numPr>
          <w:ilvl w:val="0"/>
          <w:numId w:val="33"/>
        </w:numPr>
      </w:pPr>
      <w:r>
        <w:t xml:space="preserve">A Character can move across an ally, but cannot move across an enemy. </w:t>
      </w:r>
    </w:p>
    <w:p w14:paraId="152EC564" w14:textId="77777777" w:rsidR="00CA7E1A" w:rsidRDefault="00CA7E1A" w:rsidP="00CA7E1A">
      <w:pPr>
        <w:numPr>
          <w:ilvl w:val="0"/>
          <w:numId w:val="33"/>
        </w:numPr>
      </w:pPr>
      <w:r>
        <w:t xml:space="preserve">Characters cannot stack on </w:t>
      </w:r>
      <w:r w:rsidRPr="00E64E80">
        <w:rPr>
          <w:noProof/>
        </w:rPr>
        <w:t>1</w:t>
      </w:r>
      <w:r>
        <w:t xml:space="preserve"> space after moving.</w:t>
      </w:r>
    </w:p>
    <w:p w14:paraId="3E575329" w14:textId="77777777" w:rsidR="00CA7E1A" w:rsidRDefault="00CA7E1A" w:rsidP="00CA7E1A">
      <w:pPr>
        <w:numPr>
          <w:ilvl w:val="0"/>
          <w:numId w:val="33"/>
        </w:numPr>
      </w:pPr>
      <w:r>
        <w:rPr>
          <w:lang w:eastAsia="zh-CN"/>
        </w:rPr>
        <w:t>Whenever</w:t>
      </w:r>
      <w:r>
        <w:t xml:space="preserve"> a Character move in a Hostile Dominion (enter, exit or on) during a movement, +1 Cost for that movement. </w:t>
      </w:r>
    </w:p>
    <w:p w14:paraId="371E30D3" w14:textId="77777777" w:rsidR="00CA7E1A" w:rsidRDefault="00CA7E1A" w:rsidP="00CA7E1A">
      <w:pPr>
        <w:pStyle w:val="2"/>
        <w:numPr>
          <w:ilvl w:val="2"/>
          <w:numId w:val="2"/>
        </w:numPr>
      </w:pPr>
      <w:r>
        <w:t>Passive Ability</w:t>
      </w:r>
    </w:p>
    <w:p w14:paraId="1C43DBD5" w14:textId="77777777" w:rsidR="00CA7E1A" w:rsidRDefault="00CA7E1A" w:rsidP="00CA7E1A">
      <w:pPr>
        <w:numPr>
          <w:ilvl w:val="0"/>
          <w:numId w:val="37"/>
        </w:numPr>
      </w:pPr>
      <w:r>
        <w:t>Abilities without any Action Point Cost are Passive Abilities.</w:t>
      </w:r>
    </w:p>
    <w:p w14:paraId="7255314C" w14:textId="3F65EE74" w:rsidR="00CA7E1A" w:rsidRPr="004B6CEF" w:rsidRDefault="00CA7E1A" w:rsidP="00CA7E1A">
      <w:pPr>
        <w:numPr>
          <w:ilvl w:val="0"/>
          <w:numId w:val="37"/>
        </w:numPr>
      </w:pPr>
      <w:r w:rsidRPr="004B6CEF">
        <w:t>Passive Abilit</w:t>
      </w:r>
      <w:r>
        <w:t>ies</w:t>
      </w:r>
      <w:r w:rsidRPr="004B6CEF">
        <w:t xml:space="preserve"> </w:t>
      </w:r>
      <w:r>
        <w:t>are</w:t>
      </w:r>
      <w:r w:rsidRPr="004B6CEF">
        <w:t xml:space="preserve"> always </w:t>
      </w:r>
      <w:r w:rsidR="003653E1">
        <w:t>in effect</w:t>
      </w:r>
      <w:r w:rsidRPr="004B6CEF">
        <w:t xml:space="preserve"> during the player’s or his enemy’s </w:t>
      </w:r>
      <w:r>
        <w:t>turn.</w:t>
      </w:r>
    </w:p>
    <w:p w14:paraId="49513648" w14:textId="77777777" w:rsidR="00CA7E1A" w:rsidRDefault="00CA7E1A" w:rsidP="00CA7E1A">
      <w:pPr>
        <w:pStyle w:val="2"/>
        <w:numPr>
          <w:ilvl w:val="2"/>
          <w:numId w:val="2"/>
        </w:numPr>
      </w:pPr>
      <w:r>
        <w:t>Active Ability</w:t>
      </w:r>
    </w:p>
    <w:p w14:paraId="4B9C43CB" w14:textId="77777777" w:rsidR="00CA7E1A" w:rsidRDefault="00CA7E1A" w:rsidP="00CA7E1A">
      <w:pPr>
        <w:numPr>
          <w:ilvl w:val="0"/>
          <w:numId w:val="37"/>
        </w:numPr>
      </w:pPr>
      <w:r>
        <w:t>Abilities with Action Point Costs are Active Abilities.</w:t>
      </w:r>
    </w:p>
    <w:p w14:paraId="7998D6D6" w14:textId="50C97D89" w:rsidR="00BB0AE7" w:rsidRPr="00EE7C76" w:rsidRDefault="00CA7E1A" w:rsidP="00BB0AE7">
      <w:pPr>
        <w:numPr>
          <w:ilvl w:val="0"/>
          <w:numId w:val="37"/>
        </w:numPr>
      </w:pPr>
      <w:r>
        <w:t>Characters can spend Action Points Cost to take Active Abilities during the player’s turn.</w:t>
      </w:r>
    </w:p>
    <w:p w14:paraId="1F188E78" w14:textId="77777777" w:rsidR="00CA7E1A" w:rsidRPr="00EF17F3" w:rsidRDefault="00CA7E1A" w:rsidP="00CA7E1A">
      <w:pPr>
        <w:pStyle w:val="2"/>
        <w:numPr>
          <w:ilvl w:val="0"/>
          <w:numId w:val="36"/>
        </w:numPr>
        <w:ind w:left="1440"/>
        <w:rPr>
          <w:rFonts w:ascii="Calibri" w:hAnsi="Calibri" w:cs="Times New Roman"/>
          <w:i w:val="0"/>
          <w:iCs w:val="0"/>
        </w:rPr>
      </w:pPr>
      <w:r w:rsidRPr="00EF17F3">
        <w:rPr>
          <w:rFonts w:ascii="Calibri" w:hAnsi="Calibri" w:cs="Times New Roman"/>
          <w:b/>
          <w:i w:val="0"/>
          <w:iCs w:val="0"/>
        </w:rPr>
        <w:t>Dominate</w:t>
      </w:r>
      <w:r w:rsidRPr="00EF17F3">
        <w:rPr>
          <w:rFonts w:ascii="Calibri" w:hAnsi="Calibri" w:cs="Times New Roman"/>
          <w:i w:val="0"/>
          <w:iCs w:val="0"/>
        </w:rPr>
        <w:t xml:space="preserve"> </w:t>
      </w:r>
      <w:r w:rsidRPr="00EF17F3">
        <w:rPr>
          <w:rFonts w:ascii="Calibri" w:hAnsi="Calibri" w:cs="Times New Roman"/>
          <w:i w:val="0"/>
          <w:iCs w:val="0"/>
          <w:szCs w:val="24"/>
        </w:rPr>
        <w:t>(the General)</w:t>
      </w:r>
    </w:p>
    <w:p w14:paraId="0C1E4273" w14:textId="77777777" w:rsidR="00CA7E1A" w:rsidRDefault="00CA7E1A" w:rsidP="00CA7E1A">
      <w:pPr>
        <w:ind w:left="1440"/>
      </w:pPr>
      <w:r>
        <w:t xml:space="preserve">1. A new dominion piece must be adjacent to </w:t>
      </w:r>
      <w:r w:rsidRPr="0089158C">
        <w:rPr>
          <w:noProof/>
        </w:rPr>
        <w:t>the space</w:t>
      </w:r>
      <w:r>
        <w:t xml:space="preserve"> where the general is standing on;</w:t>
      </w:r>
    </w:p>
    <w:p w14:paraId="7FE7F9BC" w14:textId="77777777" w:rsidR="00CA7E1A" w:rsidRDefault="00CA7E1A" w:rsidP="00CA7E1A">
      <w:pPr>
        <w:ind w:left="1440"/>
      </w:pPr>
      <w:r>
        <w:t>2. A new dominion piece must not overlap with other dominion pieces, Strongholds or Forts.</w:t>
      </w:r>
    </w:p>
    <w:p w14:paraId="016497D6" w14:textId="676239D6" w:rsidR="00CA7E1A" w:rsidRPr="00136A0D" w:rsidRDefault="00C456B3" w:rsidP="00CA7E1A">
      <w:pPr>
        <w:jc w:val="center"/>
      </w:pPr>
      <w:r>
        <w:rPr>
          <w:noProof/>
          <w:lang w:eastAsia="zh-CN"/>
        </w:rPr>
        <w:pict w14:anchorId="68581912">
          <v:shape id="_x0000_s1199" type="#_x0000_t61" style="position:absolute;left:0;text-align:left;margin-left:297.7pt;margin-top:94.35pt;width:83.45pt;height:27.6pt;z-index:13;mso-position-horizontal-relative:text;mso-position-vertical-relative:text" adj="-3184,-12483" strokecolor="red" strokeweight="1.5pt">
            <v:textbox style="mso-next-textbox:#_x0000_s1199">
              <w:txbxContent>
                <w:p w14:paraId="6D24FAB9" w14:textId="77777777" w:rsidR="00DE3A5C" w:rsidRPr="00151388" w:rsidRDefault="00DE3A5C" w:rsidP="00CA7E1A">
                  <w:pPr>
                    <w:jc w:val="both"/>
                    <w:rPr>
                      <w:color w:val="FF0000"/>
                    </w:rPr>
                  </w:pPr>
                  <w:r>
                    <w:rPr>
                      <w:color w:val="FF0000"/>
                    </w:rPr>
                    <w:t>The General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16C6C1E6">
          <v:shape id="_x0000_s1198" type="#_x0000_t61" style="position:absolute;left:0;text-align:left;margin-left:328.7pt;margin-top:6.9pt;width:176.05pt;height:54.45pt;z-index:12;mso-position-horizontal-relative:text;mso-position-vertical-relative:text" adj="-3478,22532" strokecolor="red" strokeweight="1.5pt">
            <v:textbox style="mso-next-textbox:#_x0000_s1198">
              <w:txbxContent>
                <w:p w14:paraId="3EB38ACF" w14:textId="77777777" w:rsidR="00DE3A5C" w:rsidRPr="00151388" w:rsidRDefault="00DE3A5C" w:rsidP="00CA7E1A">
                  <w:pPr>
                    <w:jc w:val="both"/>
                    <w:rPr>
                      <w:color w:val="FF0000"/>
                    </w:rPr>
                  </w:pPr>
                  <w:r w:rsidRPr="00151388">
                    <w:rPr>
                      <w:rFonts w:hint="eastAsia"/>
                      <w:color w:val="FF0000"/>
                      <w:lang w:eastAsia="zh-CN"/>
                    </w:rPr>
                    <w:t>New</w:t>
                  </w:r>
                  <w:r w:rsidRPr="00151388">
                    <w:rPr>
                      <w:color w:val="FF0000"/>
                    </w:rPr>
                    <w:t xml:space="preserve"> Dominion Piece can be place in any of these 3 space.</w:t>
                  </w:r>
                </w:p>
              </w:txbxContent>
            </v:textbox>
          </v:shape>
        </w:pict>
      </w:r>
      <w:r w:rsidR="00E55088">
        <w:rPr>
          <w:noProof/>
          <w:lang w:eastAsia="zh-CN"/>
        </w:rPr>
        <w:pict w14:anchorId="0E561EF5">
          <v:shape id="_x0000_i1031" type="#_x0000_t75" style="width:116.25pt;height:119.25pt;visibility:visible;mso-wrap-style:square">
            <v:imagedata r:id="rId14" o:title=""/>
          </v:shape>
        </w:pict>
      </w:r>
    </w:p>
    <w:p w14:paraId="0B21AE02" w14:textId="77777777" w:rsidR="00CA7E1A" w:rsidRDefault="00CA7E1A" w:rsidP="00CA7E1A">
      <w:pPr>
        <w:pStyle w:val="ab"/>
        <w:rPr>
          <w:b w:val="0"/>
        </w:rPr>
      </w:pPr>
    </w:p>
    <w:p w14:paraId="261D3E39" w14:textId="77777777" w:rsidR="00CA7E1A" w:rsidRPr="001528C7" w:rsidRDefault="00CA7E1A" w:rsidP="00CA7E1A">
      <w:pPr>
        <w:pStyle w:val="ab"/>
        <w:jc w:val="center"/>
        <w:rPr>
          <w:b w:val="0"/>
        </w:rPr>
      </w:pPr>
      <w:r w:rsidRPr="00403CEF">
        <w:rPr>
          <w:b w:val="0"/>
        </w:rPr>
        <w:t xml:space="preserve">Figure </w:t>
      </w:r>
      <w:r>
        <w:rPr>
          <w:b w:val="0"/>
        </w:rPr>
        <w:t>6</w:t>
      </w:r>
      <w:r w:rsidRPr="00403CEF">
        <w:rPr>
          <w:b w:val="0"/>
        </w:rPr>
        <w:t xml:space="preserve"> </w:t>
      </w:r>
      <w:r>
        <w:rPr>
          <w:b w:val="0"/>
        </w:rPr>
        <w:t>An example of using the Dominate Action of the General</w:t>
      </w:r>
    </w:p>
    <w:p w14:paraId="4AE8D83A" w14:textId="77777777" w:rsidR="00CA7E1A" w:rsidRPr="00722098" w:rsidRDefault="00CA7E1A" w:rsidP="00CA7E1A">
      <w:pPr>
        <w:pStyle w:val="2"/>
        <w:numPr>
          <w:ilvl w:val="0"/>
          <w:numId w:val="36"/>
        </w:numPr>
        <w:spacing w:before="240"/>
        <w:ind w:left="1440"/>
        <w:rPr>
          <w:rFonts w:ascii="Calibri" w:hAnsi="Calibri" w:cs="Times New Roman"/>
          <w:i w:val="0"/>
          <w:iCs w:val="0"/>
          <w:szCs w:val="24"/>
        </w:rPr>
      </w:pPr>
      <w:r w:rsidRPr="00722098">
        <w:rPr>
          <w:rFonts w:ascii="Calibri" w:hAnsi="Calibri" w:cs="Times New Roman"/>
          <w:b/>
          <w:i w:val="0"/>
          <w:iCs w:val="0"/>
        </w:rPr>
        <w:t>Shoot</w:t>
      </w:r>
      <w:r>
        <w:t xml:space="preserve"> </w:t>
      </w:r>
      <w:r w:rsidRPr="00722098">
        <w:rPr>
          <w:rFonts w:ascii="Calibri" w:hAnsi="Calibri" w:cs="Times New Roman"/>
          <w:i w:val="0"/>
          <w:iCs w:val="0"/>
          <w:szCs w:val="24"/>
        </w:rPr>
        <w:t>(the Ranger)</w:t>
      </w:r>
    </w:p>
    <w:p w14:paraId="61BBFE26" w14:textId="77777777" w:rsidR="00CA7E1A" w:rsidRDefault="00CA7E1A" w:rsidP="00CA7E1A">
      <w:pPr>
        <w:ind w:left="720" w:firstLine="720"/>
      </w:pPr>
      <w:r>
        <w:t>Deal 1 damage on one of the following:</w:t>
      </w:r>
    </w:p>
    <w:p w14:paraId="0411EE7F" w14:textId="77777777" w:rsidR="00CA7E1A" w:rsidRDefault="00CA7E1A" w:rsidP="00CA7E1A">
      <w:pPr>
        <w:numPr>
          <w:ilvl w:val="0"/>
          <w:numId w:val="32"/>
        </w:numPr>
        <w:ind w:left="1800"/>
      </w:pPr>
      <w:r>
        <w:t>An adjacent character or facility;</w:t>
      </w:r>
    </w:p>
    <w:p w14:paraId="5312D9E3" w14:textId="06D6BB07" w:rsidR="00CA7E1A" w:rsidRDefault="00CA7E1A" w:rsidP="00576247">
      <w:pPr>
        <w:numPr>
          <w:ilvl w:val="0"/>
          <w:numId w:val="32"/>
        </w:numPr>
        <w:ind w:left="1800"/>
      </w:pPr>
      <w:r>
        <w:t xml:space="preserve">A character or facility that is </w:t>
      </w:r>
      <w:r w:rsidRPr="00E64E80">
        <w:rPr>
          <w:noProof/>
        </w:rPr>
        <w:t>1</w:t>
      </w:r>
      <w:r>
        <w:t xml:space="preserve"> space away in a line if the Ranger is in a stronghold, or if there is no other Character between the Ranger and the target.</w:t>
      </w:r>
    </w:p>
    <w:p w14:paraId="1CC42FDF" w14:textId="77777777" w:rsidR="00695BDD" w:rsidRDefault="00695BDD" w:rsidP="00CA7E1A"/>
    <w:p w14:paraId="153DBE79" w14:textId="5E667C87" w:rsidR="00CA7E1A" w:rsidRDefault="00C456B3" w:rsidP="00CA7E1A">
      <w:r>
        <w:rPr>
          <w:noProof/>
          <w:lang w:eastAsia="zh-CN"/>
        </w:rPr>
        <w:lastRenderedPageBreak/>
        <w:pict w14:anchorId="1CAC6396">
          <v:shape id="_x0000_s1216" type="#_x0000_t61" style="position:absolute;margin-left:313.5pt;margin-top:.35pt;width:236.25pt;height:63.35pt;z-index:37" adj="1472,23100" strokecolor="red" strokeweight="1.5pt">
            <v:textbox style="mso-next-textbox:#_x0000_s1216">
              <w:txbxContent>
                <w:p w14:paraId="3CE01810" w14:textId="77777777" w:rsidR="00DE3A5C" w:rsidRPr="00576247" w:rsidRDefault="00DE3A5C" w:rsidP="00576247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576247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576247">
                    <w:rPr>
                      <w:color w:val="FF0000"/>
                      <w:sz w:val="22"/>
                      <w:szCs w:val="22"/>
                    </w:rPr>
                    <w:t xml:space="preserve"> Ranger CANNOT shoot the Warrior since there’s a Sorcerer between them. But he CAN shoot the Warrior if he’s in a Stronghold.</w:t>
                  </w:r>
                </w:p>
              </w:txbxContent>
            </v:textbox>
          </v:shape>
        </w:pict>
      </w:r>
    </w:p>
    <w:p w14:paraId="7CC0D5BC" w14:textId="6DFC9070" w:rsidR="00CA7E1A" w:rsidRDefault="00C456B3" w:rsidP="00CA7E1A">
      <w:r>
        <w:rPr>
          <w:noProof/>
          <w:lang w:eastAsia="zh-CN"/>
        </w:rPr>
        <w:pict w14:anchorId="1C75227F">
          <v:shape id="_x0000_s1215" type="#_x0000_t61" style="position:absolute;margin-left:27pt;margin-top:1.95pt;width:113.6pt;height:52.95pt;z-index:29" adj="23929,18235" strokecolor="red" strokeweight="1.5pt">
            <v:textbox style="mso-next-textbox:#_x0000_s1215">
              <w:txbxContent>
                <w:p w14:paraId="7C07E4EB" w14:textId="77777777" w:rsidR="00DE3A5C" w:rsidRPr="00151388" w:rsidRDefault="00DE3A5C" w:rsidP="00CA7E1A">
                  <w:pPr>
                    <w:rPr>
                      <w:color w:val="FF0000"/>
                    </w:rPr>
                  </w:pPr>
                  <w:r>
                    <w:rPr>
                      <w:rFonts w:hint="eastAsia"/>
                      <w:color w:val="FF0000"/>
                      <w:lang w:eastAsia="zh-CN"/>
                    </w:rPr>
                    <w:t>The</w:t>
                  </w:r>
                  <w:r>
                    <w:rPr>
                      <w:color w:val="FF0000"/>
                    </w:rPr>
                    <w:t xml:space="preserve"> Ranger CAN shoot the Warrior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62095FC8">
          <v:shape id="_x0000_s1221" type="#_x0000_t61" style="position:absolute;margin-left:176.25pt;margin-top:1.95pt;width:121.2pt;height:33.75pt;z-index:34" adj="7672,28160" strokecolor="red" strokeweight="1.5pt">
            <v:textbox style="mso-next-textbox:#_x0000_s1221">
              <w:txbxContent>
                <w:p w14:paraId="08E10DEE" w14:textId="77777777" w:rsidR="00DE3A5C" w:rsidRPr="00151388" w:rsidRDefault="00DE3A5C" w:rsidP="00CA7E1A">
                  <w:pPr>
                    <w:rPr>
                      <w:color w:val="FF0000"/>
                    </w:rPr>
                  </w:pPr>
                  <w:r>
                    <w:rPr>
                      <w:rFonts w:hint="eastAsia"/>
                      <w:color w:val="FF0000"/>
                      <w:lang w:eastAsia="zh-CN"/>
                    </w:rPr>
                    <w:t>The</w:t>
                  </w:r>
                  <w:r>
                    <w:rPr>
                      <w:color w:val="FF0000"/>
                    </w:rPr>
                    <w:t xml:space="preserve"> Enemy Warrior.</w:t>
                  </w:r>
                </w:p>
              </w:txbxContent>
            </v:textbox>
          </v:shape>
        </w:pict>
      </w:r>
    </w:p>
    <w:p w14:paraId="0CD48CD4" w14:textId="77777777" w:rsidR="00CA7E1A" w:rsidRDefault="00CA7E1A" w:rsidP="00CA7E1A"/>
    <w:p w14:paraId="512B5A7C" w14:textId="6345B062" w:rsidR="00CA7E1A" w:rsidRDefault="00C456B3" w:rsidP="00CA7E1A">
      <w:pPr>
        <w:jc w:val="center"/>
      </w:pPr>
      <w:r>
        <w:rPr>
          <w:noProof/>
          <w:lang w:eastAsia="zh-CN"/>
        </w:rPr>
        <w:pict w14:anchorId="54B93408">
          <v:shape id="_x0000_s1218" type="#_x0000_t75" style="position:absolute;left:0;text-align:left;margin-left:364.8pt;margin-top:3.65pt;width:30.35pt;height:29.45pt;z-index:30;visibility:visible;mso-wrap-style:square;mso-position-horizontal-relative:text;mso-position-vertical-relative:text;mso-width-relative:page;mso-height-relative:page">
            <v:imagedata r:id="rId15" o:title=""/>
          </v:shape>
        </w:pict>
      </w:r>
      <w:r>
        <w:rPr>
          <w:noProof/>
        </w:rPr>
        <w:pict w14:anchorId="600E0533">
          <v:shape id="_x0000_s1217" type="#_x0000_t75" style="position:absolute;left:0;text-align:left;margin-left:203.9pt;margin-top:2.95pt;width:30.35pt;height:29.45pt;z-index:31;visibility:visible;mso-wrap-style:square;mso-position-horizontal-relative:text;mso-position-vertical-relative:text;mso-width-relative:page;mso-height-relative:page">
            <v:imagedata r:id="rId15" o:title=""/>
          </v:shape>
        </w:pict>
      </w:r>
      <w:r>
        <w:rPr>
          <w:noProof/>
          <w:lang w:eastAsia="zh-CN"/>
        </w:rPr>
        <w:pict w14:anchorId="18EE5248">
          <v:shape id="_x0000_i1032" type="#_x0000_t75" style="width:92.25pt;height:34.5pt;visibility:visible;mso-wrap-style:square">
            <v:imagedata r:id="rId16" o:title=""/>
          </v:shape>
        </w:pict>
      </w:r>
      <w:r w:rsidR="00CA7E1A">
        <w:rPr>
          <w:noProof/>
          <w:lang w:eastAsia="zh-CN"/>
        </w:rPr>
        <w:t xml:space="preserve">                      </w:t>
      </w:r>
      <w:r>
        <w:rPr>
          <w:noProof/>
          <w:lang w:eastAsia="zh-CN"/>
        </w:rPr>
        <w:pict w14:anchorId="09D75AE9">
          <v:shape id="_x0000_i1033" type="#_x0000_t75" style="width:89.25pt;height:34.5pt;visibility:visible;mso-wrap-style:square">
            <v:imagedata r:id="rId17" o:title=""/>
          </v:shape>
        </w:pict>
      </w:r>
    </w:p>
    <w:p w14:paraId="59BB6248" w14:textId="763036C1" w:rsidR="00CA7E1A" w:rsidRPr="004D2D8D" w:rsidRDefault="00CA7E1A" w:rsidP="004D2D8D">
      <w:pPr>
        <w:pStyle w:val="ab"/>
        <w:jc w:val="center"/>
        <w:rPr>
          <w:b w:val="0"/>
        </w:rPr>
      </w:pPr>
      <w:r w:rsidRPr="00403CEF">
        <w:rPr>
          <w:b w:val="0"/>
        </w:rPr>
        <w:t xml:space="preserve">Figure </w:t>
      </w:r>
      <w:r>
        <w:rPr>
          <w:b w:val="0"/>
        </w:rPr>
        <w:t>7</w:t>
      </w:r>
      <w:r w:rsidRPr="00403CEF">
        <w:rPr>
          <w:b w:val="0"/>
        </w:rPr>
        <w:t xml:space="preserve"> </w:t>
      </w:r>
      <w:r>
        <w:rPr>
          <w:b w:val="0"/>
        </w:rPr>
        <w:t>An example of using the Shoot Action of the Ranger.</w:t>
      </w:r>
    </w:p>
    <w:p w14:paraId="04B64917" w14:textId="77777777" w:rsidR="00CA7E1A" w:rsidRPr="00EF17F3" w:rsidRDefault="00CA7E1A" w:rsidP="00CA7E1A">
      <w:pPr>
        <w:pStyle w:val="2"/>
        <w:numPr>
          <w:ilvl w:val="0"/>
          <w:numId w:val="36"/>
        </w:numPr>
        <w:spacing w:before="240"/>
        <w:ind w:left="1440"/>
        <w:rPr>
          <w:i w:val="0"/>
        </w:rPr>
      </w:pPr>
      <w:r w:rsidRPr="00EF17F3">
        <w:rPr>
          <w:rFonts w:ascii="Calibri" w:hAnsi="Calibri" w:cs="Times New Roman"/>
          <w:b/>
          <w:i w:val="0"/>
          <w:iCs w:val="0"/>
        </w:rPr>
        <w:t>Space Warps</w:t>
      </w:r>
      <w:r w:rsidRPr="00EF17F3">
        <w:rPr>
          <w:i w:val="0"/>
        </w:rPr>
        <w:t xml:space="preserve"> </w:t>
      </w:r>
      <w:r w:rsidRPr="001528C7">
        <w:rPr>
          <w:rFonts w:ascii="Calibri" w:hAnsi="Calibri" w:cs="Times New Roman"/>
          <w:i w:val="0"/>
          <w:iCs w:val="0"/>
          <w:szCs w:val="24"/>
        </w:rPr>
        <w:t>(Sorcerer)</w:t>
      </w:r>
    </w:p>
    <w:p w14:paraId="601E9E2B" w14:textId="517E9EC9" w:rsidR="00CA7E1A" w:rsidRDefault="00CA7E1A" w:rsidP="00CA7E1A">
      <w:pPr>
        <w:numPr>
          <w:ilvl w:val="0"/>
          <w:numId w:val="29"/>
        </w:numPr>
        <w:ind w:left="1800"/>
      </w:pPr>
      <w:r>
        <w:t>Take the Sorcerer’s space as the rotation center;</w:t>
      </w:r>
    </w:p>
    <w:p w14:paraId="11A6B4E9" w14:textId="4B4626C1" w:rsidR="00CA7E1A" w:rsidRDefault="00CA7E1A" w:rsidP="00CA7E1A">
      <w:pPr>
        <w:numPr>
          <w:ilvl w:val="0"/>
          <w:numId w:val="29"/>
        </w:numPr>
        <w:ind w:left="1800"/>
      </w:pPr>
      <w:r>
        <w:t xml:space="preserve">Rotate the Dominion Piece that the Sorcerer is currently </w:t>
      </w:r>
      <w:r w:rsidRPr="00E64E80">
        <w:rPr>
          <w:noProof/>
        </w:rPr>
        <w:t>in</w:t>
      </w:r>
      <w:r>
        <w:t>.</w:t>
      </w:r>
    </w:p>
    <w:p w14:paraId="43770797" w14:textId="77777777" w:rsidR="00CA7E1A" w:rsidRPr="0029676A" w:rsidRDefault="00CA7E1A" w:rsidP="00CA7E1A">
      <w:pPr>
        <w:numPr>
          <w:ilvl w:val="0"/>
          <w:numId w:val="29"/>
        </w:numPr>
        <w:ind w:left="1800"/>
      </w:pPr>
      <w:r>
        <w:t>Dominion Piece cannot overlap on any other Dominion Pieces, Strongholds or Forts.</w:t>
      </w:r>
      <w:r w:rsidRPr="00D77102">
        <w:rPr>
          <w:noProof/>
          <w:lang w:eastAsia="zh-CN"/>
        </w:rPr>
        <w:t xml:space="preserve"> </w:t>
      </w:r>
    </w:p>
    <w:p w14:paraId="486B077E" w14:textId="1E8FD9B5" w:rsidR="00CA7E1A" w:rsidRDefault="00C456B3" w:rsidP="00CA7E1A">
      <w:r>
        <w:rPr>
          <w:noProof/>
          <w:lang w:eastAsia="zh-CN"/>
        </w:rPr>
        <w:pict w14:anchorId="0056AEB1">
          <v:shape id="_x0000_s1203" type="#_x0000_t61" style="position:absolute;margin-left:371.2pt;margin-top:6.55pt;width:145.35pt;height:69pt;z-index:17" adj="-2095,23431" strokecolor="red" strokeweight="1.5pt">
            <v:textbox style="mso-next-textbox:#_x0000_s1203">
              <w:txbxContent>
                <w:p w14:paraId="35EE372C" w14:textId="77777777" w:rsidR="00DE3A5C" w:rsidRPr="00E858E2" w:rsidRDefault="00DE3A5C" w:rsidP="00CA7E1A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E858E2">
                    <w:rPr>
                      <w:color w:val="FF0000"/>
                      <w:sz w:val="22"/>
                      <w:szCs w:val="22"/>
                    </w:rPr>
                    <w:t>In this example, the Dominion Piece can be rotated in this way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7E1B81FC">
          <v:shape id="_x0000_s1219" type="#_x0000_t61" style="position:absolute;margin-left:95.7pt;margin-top:.9pt;width:110.45pt;height:44.75pt;z-index:32" adj="-4459,24255" strokecolor="red" strokeweight="1.5pt">
            <v:textbox style="mso-next-textbox:#_x0000_s1219">
              <w:txbxContent>
                <w:p w14:paraId="71C1E154" w14:textId="77777777" w:rsidR="00DE3A5C" w:rsidRPr="00E858E2" w:rsidRDefault="00DE3A5C" w:rsidP="00CA7E1A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E858E2">
                    <w:rPr>
                      <w:color w:val="FF0000"/>
                      <w:sz w:val="22"/>
                      <w:szCs w:val="22"/>
                    </w:rPr>
                    <w:t>There’s a Warrior in this space.</w:t>
                  </w:r>
                </w:p>
              </w:txbxContent>
            </v:textbox>
          </v:shape>
        </w:pict>
      </w:r>
    </w:p>
    <w:p w14:paraId="4D0B4C3B" w14:textId="4F5F8576" w:rsidR="00CA7E1A" w:rsidRPr="00784BB4" w:rsidRDefault="00CA7E1A" w:rsidP="00CA7E1A"/>
    <w:p w14:paraId="45785D02" w14:textId="6B9FA5BE" w:rsidR="00CA7E1A" w:rsidRDefault="00C456B3" w:rsidP="00CA7E1A">
      <w:pPr>
        <w:jc w:val="center"/>
      </w:pPr>
      <w:r>
        <w:rPr>
          <w:noProof/>
        </w:rPr>
        <w:pict w14:anchorId="18785F72">
          <v:shape id="图片 1" o:spid="_x0000_s1209" type="#_x0000_t75" style="position:absolute;left:0;text-align:left;margin-left:50.65pt;margin-top:253.95pt;width:29.45pt;height:29.9pt;z-index:23;visibility:visible;mso-wrap-style:square;mso-position-horizontal-relative:margin;mso-position-vertical-relative:margin">
            <v:imagedata r:id="rId18" o:title=""/>
            <w10:wrap anchorx="margin" anchory="margin"/>
          </v:shape>
        </w:pict>
      </w:r>
      <w:r>
        <w:rPr>
          <w:noProof/>
          <w:lang w:eastAsia="zh-CN"/>
        </w:rPr>
        <w:pict w14:anchorId="5CF25328">
          <v:shape id="_x0000_s1210" type="#_x0000_t75" style="position:absolute;left:0;text-align:left;margin-left:311pt;margin-top:345.9pt;width:29.45pt;height:29.9pt;z-index:24;visibility:visible;mso-wrap-style:square;mso-position-horizontal-relative:margin;mso-position-vertical-relative:margin">
            <v:imagedata r:id="rId18" o:title=""/>
            <w10:wrap anchorx="margin" anchory="margin"/>
          </v:shape>
        </w:pict>
      </w:r>
      <w:r>
        <w:rPr>
          <w:noProof/>
          <w:lang w:eastAsia="zh-CN"/>
        </w:rPr>
        <w:pict w14:anchorId="14EA5DC1">
          <v:shape id="_x0000_s1220" type="#_x0000_t61" style="position:absolute;left:0;text-align:left;margin-left:339.25pt;margin-top:130pt;width:188.7pt;height:47.95pt;z-index:33" adj="-612,-4482" strokecolor="red" strokeweight="1.5pt">
            <v:textbox style="mso-next-textbox:#_x0000_s1220">
              <w:txbxContent>
                <w:p w14:paraId="55E5F3AC" w14:textId="77777777" w:rsidR="00DE3A5C" w:rsidRPr="00E858E2" w:rsidRDefault="00DE3A5C" w:rsidP="00CA7E1A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E858E2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E858E2">
                    <w:rPr>
                      <w:color w:val="FF0000"/>
                      <w:sz w:val="22"/>
                      <w:szCs w:val="22"/>
                    </w:rPr>
                    <w:t xml:space="preserve"> Warrior will be rotated together with the Dominion Piece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100AC582">
          <v:shape id="_x0000_s1200" type="#_x0000_t61" style="position:absolute;left:0;text-align:left;margin-left:10.5pt;margin-top:117.85pt;width:155.25pt;height:50.75pt;z-index:14" adj="12264,-9747" strokecolor="red" strokeweight="1.5pt">
            <v:textbox style="mso-next-textbox:#_x0000_s1200">
              <w:txbxContent>
                <w:p w14:paraId="114547BF" w14:textId="77777777" w:rsidR="00DE3A5C" w:rsidRPr="00E858E2" w:rsidRDefault="00DE3A5C" w:rsidP="00CA7E1A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E858E2">
                    <w:rPr>
                      <w:color w:val="FF0000"/>
                      <w:sz w:val="22"/>
                      <w:szCs w:val="22"/>
                    </w:rPr>
                    <w:t>The Sorcerer. Take this space as the rotation center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576D1D52">
          <v:shape id="_x0000_s1201" type="#_x0000_t61" style="position:absolute;left:0;text-align:left;margin-left:149.2pt;margin-top:22.35pt;width:127.85pt;height:49.9pt;z-index:15" adj="-2897,18635" strokecolor="red" strokeweight="1.5pt">
            <v:textbox style="mso-next-textbox:#_x0000_s1201">
              <w:txbxContent>
                <w:p w14:paraId="0EC75CF1" w14:textId="77777777" w:rsidR="00DE3A5C" w:rsidRPr="00E858E2" w:rsidRDefault="00DE3A5C" w:rsidP="00CA7E1A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E858E2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Enemy</w:t>
                  </w:r>
                  <w:r w:rsidRPr="00E858E2">
                    <w:rPr>
                      <w:color w:val="FF0000"/>
                      <w:sz w:val="22"/>
                      <w:szCs w:val="22"/>
                    </w:rPr>
                    <w:t>’s Dominion Piece. Cannot overlap.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0847C33A">
          <v:shapetype id="_x0000_t102" coordsize="21600,21600" o:spt="102" adj="12960,19440,14400" path="ar,0@23@3@22,,0@4,0@15@23@1,0@7@2@13l@2@14@22@8@2@12wa,0@23@3@2@11@26@17,0@15@23@1@26@17@22@15xear,0@23@3,0@4@26@17nfe">
            <v:stroke joinstyle="miter"/>
            <v:formulas>
              <v:f eqn="val #0"/>
              <v:f eqn="val #1"/>
              <v:f eqn="val #2"/>
              <v:f eqn="sum #0 width #1"/>
              <v:f eqn="prod @3 1 2"/>
              <v:f eqn="sum #1 #1 width"/>
              <v:f eqn="sum @5 #1 #0"/>
              <v:f eqn="prod @6 1 2"/>
              <v:f eqn="mid width #0"/>
              <v:f eqn="sum height 0 #2"/>
              <v:f eqn="ellipse @9 height @4"/>
              <v:f eqn="sum @4 @10 0"/>
              <v:f eqn="sum @11 #1 width"/>
              <v:f eqn="sum @7 @10 0"/>
              <v:f eqn="sum @12 width #0"/>
              <v:f eqn="sum @5 0 #0"/>
              <v:f eqn="prod @15 1 2"/>
              <v:f eqn="mid @4 @7"/>
              <v:f eqn="sum #0 #1 width"/>
              <v:f eqn="prod @18 1 2"/>
              <v:f eqn="sum @17 0 @19"/>
              <v:f eqn="val width"/>
              <v:f eqn="val height"/>
              <v:f eqn="prod height 2 1"/>
              <v:f eqn="sum @17 0 @4"/>
              <v:f eqn="ellipse @24 @4 height"/>
              <v:f eqn="sum height 0 @25"/>
              <v:f eqn="sum @8 128 0"/>
              <v:f eqn="prod @5 1 2"/>
              <v:f eqn="sum @5 0 128"/>
              <v:f eqn="sum #0 @17 @12"/>
              <v:f eqn="ellipse @20 @4 height"/>
              <v:f eqn="sum width 0 #0"/>
              <v:f eqn="prod @32 1 2"/>
              <v:f eqn="prod height height 1"/>
              <v:f eqn="prod @9 @9 1"/>
              <v:f eqn="sum @34 0 @35"/>
              <v:f eqn="sqrt @36"/>
              <v:f eqn="sum @37 height 0"/>
              <v:f eqn="prod width height @38"/>
              <v:f eqn="sum @39 64 0"/>
              <v:f eqn="prod #0 1 2"/>
              <v:f eqn="ellipse @33 @41 height"/>
              <v:f eqn="sum height 0 @42"/>
              <v:f eqn="sum @43 64 0"/>
              <v:f eqn="prod @4 1 2"/>
              <v:f eqn="sum #1 0 @45"/>
              <v:f eqn="prod height 4390 32768"/>
              <v:f eqn="prod height 28378 32768"/>
            </v:formulas>
            <v:path o:extrusionok="f" o:connecttype="custom" o:connectlocs="0,@17;@2,@14;@22,@8;@2,@12;@22,@16" o:connectangles="180,90,0,0,0" textboxrect="@47,@45,@48,@46"/>
            <v:handles>
              <v:h position="bottomRight,#0" yrange="@40,@29"/>
              <v:h position="bottomRight,#1" yrange="@27,@21"/>
              <v:h position="#2,bottomRight" xrange="@44,@22"/>
            </v:handles>
            <o:complex v:ext="view"/>
          </v:shapetype>
          <v:shape id="_x0000_s1202" type="#_x0000_t102" style="position:absolute;left:0;text-align:left;margin-left:329.95pt;margin-top:33.3pt;width:32.75pt;height:55.85pt;rotation:5479768fd;z-index:16"/>
        </w:pict>
      </w:r>
      <w:r>
        <w:rPr>
          <w:noProof/>
          <w:lang w:eastAsia="zh-CN"/>
        </w:rPr>
        <w:pict w14:anchorId="25C75A42">
          <v:shape id="Picture 1" o:spid="_x0000_i1034" type="#_x0000_t75" style="width:221.25pt;height:155.25pt;visibility:visible;mso-wrap-style:square">
            <v:imagedata r:id="rId19" o:title="" croptop="11160f" cropbottom="9576f"/>
          </v:shape>
        </w:pict>
      </w:r>
      <w:r w:rsidR="00CA7E1A">
        <w:rPr>
          <w:noProof/>
          <w:lang w:eastAsia="zh-CN"/>
        </w:rPr>
        <w:t xml:space="preserve">                      </w:t>
      </w:r>
      <w:r>
        <w:rPr>
          <w:noProof/>
          <w:lang w:eastAsia="zh-CN"/>
        </w:rPr>
        <w:pict w14:anchorId="6BDE4D71">
          <v:shape id="_x0000_i1035" type="#_x0000_t75" style="width:219.75pt;height:158.25pt;visibility:visible;mso-wrap-style:square">
            <v:imagedata r:id="rId20" o:title="" cropbottom="18748f"/>
          </v:shape>
        </w:pict>
      </w:r>
    </w:p>
    <w:p w14:paraId="3594ECF2" w14:textId="77777777" w:rsidR="00CA7E1A" w:rsidRDefault="00CA7E1A" w:rsidP="00CA7E1A"/>
    <w:p w14:paraId="2D52C3E0" w14:textId="77777777" w:rsidR="00CA7E1A" w:rsidRPr="001528C7" w:rsidRDefault="00CA7E1A" w:rsidP="00CA7E1A">
      <w:pPr>
        <w:pStyle w:val="ab"/>
        <w:jc w:val="center"/>
        <w:rPr>
          <w:b w:val="0"/>
        </w:rPr>
      </w:pPr>
      <w:r w:rsidRPr="00403CEF">
        <w:rPr>
          <w:b w:val="0"/>
        </w:rPr>
        <w:t xml:space="preserve">Figure </w:t>
      </w:r>
      <w:r>
        <w:rPr>
          <w:b w:val="0"/>
        </w:rPr>
        <w:t>8</w:t>
      </w:r>
      <w:r w:rsidRPr="00403CEF">
        <w:rPr>
          <w:b w:val="0"/>
        </w:rPr>
        <w:t xml:space="preserve"> </w:t>
      </w:r>
      <w:r>
        <w:rPr>
          <w:b w:val="0"/>
        </w:rPr>
        <w:t>An example of using the Space Warps Action of the Sorcerer.</w:t>
      </w:r>
    </w:p>
    <w:p w14:paraId="5B31388C" w14:textId="34350830" w:rsidR="00CA7E1A" w:rsidRDefault="00CA7E1A" w:rsidP="00CA7E1A">
      <w:pPr>
        <w:pStyle w:val="2"/>
        <w:numPr>
          <w:ilvl w:val="0"/>
          <w:numId w:val="36"/>
        </w:numPr>
        <w:spacing w:before="100" w:beforeAutospacing="1"/>
        <w:ind w:left="1440"/>
      </w:pPr>
      <w:r w:rsidRPr="00722098">
        <w:rPr>
          <w:rFonts w:ascii="Calibri" w:hAnsi="Calibri" w:cs="Times New Roman"/>
          <w:b/>
          <w:i w:val="0"/>
          <w:iCs w:val="0"/>
        </w:rPr>
        <w:t>Dash</w:t>
      </w:r>
      <w:r>
        <w:t xml:space="preserve"> </w:t>
      </w:r>
      <w:r w:rsidRPr="00722098">
        <w:rPr>
          <w:rFonts w:ascii="Calibri" w:hAnsi="Calibri" w:cs="Times New Roman"/>
          <w:i w:val="0"/>
          <w:iCs w:val="0"/>
          <w:szCs w:val="24"/>
        </w:rPr>
        <w:t>(the Knight)</w:t>
      </w:r>
    </w:p>
    <w:p w14:paraId="0A533A57" w14:textId="6B64F19E" w:rsidR="00CA7E1A" w:rsidRDefault="00CA7E1A" w:rsidP="00CA7E1A">
      <w:pPr>
        <w:ind w:left="720" w:firstLine="720"/>
      </w:pPr>
      <w:r>
        <w:t xml:space="preserve">Dash 6 spaces </w:t>
      </w:r>
      <w:r w:rsidR="0067166E">
        <w:t>in a straight line</w:t>
      </w:r>
      <w:r>
        <w:t xml:space="preserve"> unless The Knight reaches:</w:t>
      </w:r>
    </w:p>
    <w:p w14:paraId="35F1C92A" w14:textId="27A3CFD8" w:rsidR="00CA7E1A" w:rsidRDefault="00CA7E1A" w:rsidP="00CA7E1A">
      <w:pPr>
        <w:numPr>
          <w:ilvl w:val="0"/>
          <w:numId w:val="30"/>
        </w:numPr>
        <w:ind w:left="1800"/>
      </w:pPr>
      <w:r>
        <w:t xml:space="preserve">A hostile character, </w:t>
      </w:r>
      <w:r w:rsidRPr="0089158C">
        <w:rPr>
          <w:noProof/>
        </w:rPr>
        <w:t>deal</w:t>
      </w:r>
      <w:r>
        <w:t xml:space="preserve"> "the distance of the Knight has dashed to the target (including the target space)" damage on it. If the character </w:t>
      </w:r>
      <w:r w:rsidRPr="00E64E80">
        <w:rPr>
          <w:noProof/>
        </w:rPr>
        <w:t>was killed</w:t>
      </w:r>
      <w:r>
        <w:t xml:space="preserve">, stop </w:t>
      </w:r>
      <w:r w:rsidR="007C4FC5">
        <w:rPr>
          <w:noProof/>
        </w:rPr>
        <w:t>i</w:t>
      </w:r>
      <w:r w:rsidRPr="007C4FC5">
        <w:rPr>
          <w:noProof/>
        </w:rPr>
        <w:t>n</w:t>
      </w:r>
      <w:r>
        <w:t xml:space="preserve"> the target space; if not, stop in front of the character.</w:t>
      </w:r>
    </w:p>
    <w:p w14:paraId="17BF1485" w14:textId="604A971A" w:rsidR="00CA7E1A" w:rsidRDefault="00CA7E1A" w:rsidP="00CA7E1A">
      <w:pPr>
        <w:numPr>
          <w:ilvl w:val="0"/>
          <w:numId w:val="30"/>
        </w:numPr>
        <w:ind w:left="1800"/>
      </w:pPr>
      <w:r>
        <w:t>A Stronghold or the edge of a Dominion Piece, stop dashing.</w:t>
      </w:r>
    </w:p>
    <w:p w14:paraId="22EC1117" w14:textId="4C5345CD" w:rsidR="00923EC0" w:rsidRDefault="00CA7E1A" w:rsidP="00CA7E1A">
      <w:pPr>
        <w:numPr>
          <w:ilvl w:val="0"/>
          <w:numId w:val="30"/>
        </w:numPr>
        <w:ind w:left="1800"/>
      </w:pPr>
      <w:r>
        <w:t xml:space="preserve">The edge of the hostile Fort, deal </w:t>
      </w:r>
      <w:r w:rsidRPr="00E64E80">
        <w:rPr>
          <w:noProof/>
        </w:rPr>
        <w:t>1</w:t>
      </w:r>
      <w:r>
        <w:t xml:space="preserve"> damage and stop dashing.</w:t>
      </w:r>
    </w:p>
    <w:p w14:paraId="31A9B6B8" w14:textId="562004C3" w:rsidR="00627CF0" w:rsidRDefault="00627CF0" w:rsidP="00CA7E1A">
      <w:pPr>
        <w:numPr>
          <w:ilvl w:val="0"/>
          <w:numId w:val="30"/>
        </w:numPr>
        <w:ind w:left="1800"/>
      </w:pPr>
      <w:r>
        <w:t>If there’s an ally Character in front of the target, and the dash couldn’t kill the target, the knight cannot dash.</w:t>
      </w:r>
    </w:p>
    <w:p w14:paraId="5BEA5FBC" w14:textId="77777777" w:rsidR="00051465" w:rsidRDefault="00051465" w:rsidP="00CA7E1A"/>
    <w:p w14:paraId="12AC5AD5" w14:textId="77777777" w:rsidR="00051465" w:rsidRDefault="00051465" w:rsidP="00CA7E1A"/>
    <w:p w14:paraId="6A1A14BE" w14:textId="77777777" w:rsidR="00051465" w:rsidRDefault="00051465" w:rsidP="00CA7E1A"/>
    <w:p w14:paraId="5ADCBC2B" w14:textId="77777777" w:rsidR="00051465" w:rsidRDefault="00051465" w:rsidP="00CA7E1A"/>
    <w:p w14:paraId="5596B567" w14:textId="77777777" w:rsidR="00051465" w:rsidRDefault="00051465" w:rsidP="00CA7E1A"/>
    <w:p w14:paraId="7370EEFD" w14:textId="037C60B5" w:rsidR="00CA7E1A" w:rsidRDefault="00C456B3" w:rsidP="00CA7E1A">
      <w:r>
        <w:rPr>
          <w:b/>
          <w:noProof/>
          <w:sz w:val="28"/>
          <w:lang w:eastAsia="zh-CN"/>
        </w:rPr>
        <w:pict w14:anchorId="441947FC">
          <v:shape id="_x0000_s1214" type="#_x0000_t61" style="position:absolute;margin-left:367.1pt;margin-top:-4.9pt;width:161.75pt;height:67.1pt;z-index:28;mso-position-horizontal-relative:text;mso-position-vertical-relative:text" adj="10056,32448" strokecolor="red" strokeweight="1.5pt">
            <v:textbox style="mso-next-textbox:#_x0000_s1214">
              <w:txbxContent>
                <w:p w14:paraId="29DE14B9" w14:textId="77777777" w:rsidR="00DE3A5C" w:rsidRPr="00923EC0" w:rsidRDefault="00DE3A5C" w:rsidP="00923EC0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color w:val="FF0000"/>
                      <w:sz w:val="22"/>
                      <w:szCs w:val="22"/>
                    </w:rPr>
                    <w:t>Deals 2 damage (the distance of the Knight has dashed to the Fighter) to the Warrior. The Warrior has 1 HP left.</w:t>
                  </w:r>
                </w:p>
              </w:txbxContent>
            </v:textbox>
          </v:shape>
        </w:pict>
      </w:r>
    </w:p>
    <w:p w14:paraId="4E8D5BB1" w14:textId="72CFABBD" w:rsidR="00CA7E1A" w:rsidRPr="00491E65" w:rsidRDefault="00C456B3" w:rsidP="00CA7E1A">
      <w:r>
        <w:rPr>
          <w:noProof/>
          <w:lang w:eastAsia="zh-CN"/>
        </w:rPr>
        <w:pict w14:anchorId="18EB6611">
          <v:shape id="_x0000_s1205" type="#_x0000_t61" style="position:absolute;margin-left:215.25pt;margin-top:5.8pt;width:138.95pt;height:66.35pt;z-index:19" adj="30430,22788" strokecolor="red" strokeweight="1.5pt">
            <v:textbox style="mso-next-textbox:#_x0000_s1205">
              <w:txbxContent>
                <w:p w14:paraId="47CDC8BC" w14:textId="77777777" w:rsidR="00DE3A5C" w:rsidRPr="00923EC0" w:rsidRDefault="00DE3A5C" w:rsidP="00923EC0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 xml:space="preserve"> Knight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>doesn’t kill the Fighter, so he stops dashing in front of him.</w:t>
                  </w:r>
                </w:p>
              </w:txbxContent>
            </v:textbox>
          </v:shape>
        </w:pict>
      </w:r>
      <w:r>
        <w:rPr>
          <w:b/>
          <w:i/>
          <w:iCs/>
          <w:noProof/>
          <w:sz w:val="28"/>
          <w:lang w:eastAsia="zh-CN"/>
        </w:rPr>
        <w:pict w14:anchorId="19B753A6">
          <v:shape id="_x0000_s1212" type="#_x0000_t61" style="position:absolute;margin-left:105.85pt;margin-top:15.1pt;width:101.25pt;height:45.45pt;z-index:26" adj="1269,26376" strokecolor="red" strokeweight="1.5pt">
            <v:textbox style="mso-next-textbox:#_x0000_s1212">
              <w:txbxContent>
                <w:p w14:paraId="3C9AB1BC" w14:textId="77777777" w:rsidR="00DE3A5C" w:rsidRPr="00923EC0" w:rsidRDefault="00DE3A5C" w:rsidP="00CA7E1A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Enemy</w:t>
                  </w:r>
                  <w:r w:rsidRPr="00923EC0">
                    <w:rPr>
                      <w:color w:val="FF0000"/>
                      <w:sz w:val="22"/>
                      <w:szCs w:val="22"/>
                    </w:rPr>
                    <w:t xml:space="preserve">’s 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>Warrior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 xml:space="preserve"> with 3 HP.</w:t>
                  </w:r>
                </w:p>
              </w:txbxContent>
            </v:textbox>
          </v:shape>
        </w:pict>
      </w:r>
    </w:p>
    <w:p w14:paraId="200371D7" w14:textId="5FBAEA82" w:rsidR="00CA7E1A" w:rsidRPr="005663B8" w:rsidRDefault="00C456B3" w:rsidP="00CA7E1A">
      <w:r>
        <w:rPr>
          <w:noProof/>
          <w:lang w:eastAsia="zh-CN"/>
        </w:rPr>
        <w:pict w14:anchorId="2910C6FF">
          <v:shape id="_x0000_s1204" type="#_x0000_t61" style="position:absolute;margin-left:-5.65pt;margin-top:8.35pt;width:72.95pt;height:29.5pt;z-index:18" adj="18580,29984" strokecolor="red" strokeweight="1.5pt">
            <v:textbox style="mso-next-textbox:#_x0000_s1204">
              <w:txbxContent>
                <w:p w14:paraId="15A1402F" w14:textId="77777777" w:rsidR="00DE3A5C" w:rsidRPr="00923EC0" w:rsidRDefault="00DE3A5C" w:rsidP="00CA7E1A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 xml:space="preserve"> Knight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.</w:t>
                  </w:r>
                </w:p>
              </w:txbxContent>
            </v:textbox>
          </v:shape>
        </w:pict>
      </w:r>
    </w:p>
    <w:p w14:paraId="23574835" w14:textId="30B89D8D" w:rsidR="00CA7E1A" w:rsidRPr="00A82506" w:rsidRDefault="00C456B3" w:rsidP="00A82506">
      <w:pPr>
        <w:jc w:val="center"/>
      </w:pPr>
      <w:r>
        <w:rPr>
          <w:noProof/>
          <w:lang w:eastAsia="zh-CN"/>
        </w:rPr>
        <w:pict w14:anchorId="67EA4815">
          <v:shape id="_x0000_s1211" type="#_x0000_t75" style="position:absolute;left:0;text-align:left;margin-left:100.95pt;margin-top:30.6pt;width:27.05pt;height:26.25pt;z-index:25;visibility:visible;mso-wrap-style:square;mso-position-horizontal-relative:text;mso-position-vertical-relative:text;mso-width-relative:page;mso-height-relative:page">
            <v:imagedata r:id="rId15" o:title=""/>
          </v:shape>
        </w:pict>
      </w:r>
      <w:r>
        <w:rPr>
          <w:noProof/>
          <w:lang w:eastAsia="zh-CN"/>
        </w:rPr>
        <w:pict w14:anchorId="03AEE741">
          <v:shape id="_x0000_s1213" type="#_x0000_t75" style="position:absolute;left:0;text-align:left;margin-left:434.15pt;margin-top:30.6pt;width:27.05pt;height:26.25pt;z-index:27;visibility:visible;mso-wrap-style:square;mso-position-horizontal-relative:text;mso-position-vertical-relative:text;mso-width-relative:page;mso-height-relative:page">
            <v:imagedata r:id="rId15" o:title=""/>
          </v:shape>
        </w:pict>
      </w:r>
      <w:r>
        <w:rPr>
          <w:noProof/>
          <w:lang w:eastAsia="zh-CN"/>
        </w:rPr>
        <w:pict w14:anchorId="4A4DC9E8">
          <v:shape id="_x0000_i1036" type="#_x0000_t75" style="width:188.25pt;height:60pt;visibility:visible;mso-wrap-style:square">
            <v:imagedata r:id="rId21" o:title=""/>
          </v:shape>
        </w:pict>
      </w:r>
      <w:r w:rsidR="00CA7E1A" w:rsidRPr="005663B8">
        <w:rPr>
          <w:noProof/>
          <w:lang w:eastAsia="zh-CN"/>
        </w:rPr>
        <w:t xml:space="preserve"> </w:t>
      </w:r>
      <w:r w:rsidR="00CA7E1A">
        <w:rPr>
          <w:noProof/>
          <w:lang w:eastAsia="zh-CN"/>
        </w:rPr>
        <w:t xml:space="preserve">   </w:t>
      </w:r>
      <w:r w:rsidR="00CA7E1A" w:rsidRPr="005663B8">
        <w:rPr>
          <w:noProof/>
          <w:color w:val="FF0000"/>
          <w:lang w:eastAsia="zh-CN"/>
        </w:rPr>
        <w:t>The Knight uses Dash</w:t>
      </w:r>
      <w:r w:rsidR="00A82506">
        <w:rPr>
          <w:noProof/>
          <w:lang w:eastAsia="zh-CN"/>
        </w:rPr>
        <w:t xml:space="preserve">  </w:t>
      </w:r>
      <w:r w:rsidR="00CA7E1A">
        <w:rPr>
          <w:noProof/>
          <w:lang w:eastAsia="zh-CN"/>
        </w:rPr>
        <w:t xml:space="preserve">   </w:t>
      </w:r>
      <w:r>
        <w:rPr>
          <w:noProof/>
          <w:lang w:eastAsia="zh-CN"/>
        </w:rPr>
        <w:pict w14:anchorId="2547ABD0">
          <v:shape id="_x0000_i1037" type="#_x0000_t75" style="width:165.75pt;height:60pt;visibility:visible;mso-wrap-style:square">
            <v:imagedata r:id="rId22" o:title=""/>
          </v:shape>
        </w:pict>
      </w:r>
    </w:p>
    <w:p w14:paraId="69F7D05F" w14:textId="4AA1B16A" w:rsidR="00CA7E1A" w:rsidRPr="00923EC0" w:rsidRDefault="00CA7E1A" w:rsidP="00923EC0">
      <w:pPr>
        <w:pStyle w:val="ab"/>
        <w:jc w:val="center"/>
        <w:rPr>
          <w:b w:val="0"/>
        </w:rPr>
      </w:pPr>
      <w:r w:rsidRPr="00403CEF">
        <w:rPr>
          <w:b w:val="0"/>
        </w:rPr>
        <w:t xml:space="preserve">Figure </w:t>
      </w:r>
      <w:r>
        <w:rPr>
          <w:b w:val="0"/>
        </w:rPr>
        <w:t>9</w:t>
      </w:r>
      <w:r w:rsidRPr="00403CEF">
        <w:rPr>
          <w:b w:val="0"/>
        </w:rPr>
        <w:t xml:space="preserve"> </w:t>
      </w:r>
      <w:r>
        <w:rPr>
          <w:b w:val="0"/>
        </w:rPr>
        <w:t>An example of using the Dash Action of the Knight.</w:t>
      </w:r>
    </w:p>
    <w:p w14:paraId="2B8B1476" w14:textId="77777777" w:rsidR="00A82506" w:rsidRDefault="00A82506" w:rsidP="00CA7E1A"/>
    <w:p w14:paraId="6301B1F6" w14:textId="653E8BEE" w:rsidR="00CA7E1A" w:rsidRDefault="00C456B3" w:rsidP="00CA7E1A">
      <w:r>
        <w:rPr>
          <w:noProof/>
          <w:lang w:eastAsia="zh-CN"/>
        </w:rPr>
        <w:pict w14:anchorId="21DC328F">
          <v:shape id="_x0000_s1208" type="#_x0000_t61" style="position:absolute;margin-left:237pt;margin-top:5.85pt;width:183.75pt;height:66.35pt;z-index:22" adj="23886,31057" strokecolor="red" strokeweight="1.5pt">
            <v:textbox style="mso-next-textbox:#_x0000_s1208">
              <w:txbxContent>
                <w:p w14:paraId="6627F81B" w14:textId="77777777" w:rsidR="00DE3A5C" w:rsidRPr="00923EC0" w:rsidRDefault="00DE3A5C" w:rsidP="00923EC0">
                  <w:pPr>
                    <w:jc w:val="both"/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 xml:space="preserve"> Knight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 xml:space="preserve"> 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>deals 2 damage on the Ranger and kill him, so he stops dashing where the Ranger stood.</w:t>
                  </w:r>
                </w:p>
              </w:txbxContent>
            </v:textbox>
          </v:shape>
        </w:pict>
      </w:r>
    </w:p>
    <w:p w14:paraId="53152852" w14:textId="3452A69B" w:rsidR="00CA7E1A" w:rsidRDefault="00C456B3" w:rsidP="00CA7E1A">
      <w:r>
        <w:rPr>
          <w:noProof/>
          <w:lang w:eastAsia="zh-CN"/>
        </w:rPr>
        <w:pict w14:anchorId="178C6521">
          <v:shape id="_x0000_s1207" type="#_x0000_t61" style="position:absolute;margin-left:125pt;margin-top:13.3pt;width:95.65pt;height:47.4pt;z-index:21" adj="1344,26180" strokecolor="red" strokeweight="1.5pt">
            <v:textbox style="mso-next-textbox:#_x0000_s1207">
              <w:txbxContent>
                <w:p w14:paraId="26660405" w14:textId="77777777" w:rsidR="00DE3A5C" w:rsidRPr="00923EC0" w:rsidRDefault="00DE3A5C" w:rsidP="00CA7E1A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Enemy</w:t>
                  </w:r>
                  <w:r w:rsidRPr="00923EC0">
                    <w:rPr>
                      <w:color w:val="FF0000"/>
                      <w:sz w:val="22"/>
                      <w:szCs w:val="22"/>
                    </w:rPr>
                    <w:t xml:space="preserve">’s Ranger 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 xml:space="preserve">with 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>1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 xml:space="preserve"> HP.</w:t>
                  </w:r>
                </w:p>
              </w:txbxContent>
            </v:textbox>
          </v:shape>
        </w:pict>
      </w:r>
    </w:p>
    <w:p w14:paraId="6DB8B897" w14:textId="43FFB631" w:rsidR="00CA7E1A" w:rsidRDefault="00C456B3" w:rsidP="00CA7E1A">
      <w:r>
        <w:rPr>
          <w:noProof/>
          <w:lang w:eastAsia="zh-CN"/>
        </w:rPr>
        <w:pict w14:anchorId="001059EA">
          <v:shape id="_x0000_s1206" type="#_x0000_t61" style="position:absolute;margin-left:8.65pt;margin-top:14.8pt;width:72.95pt;height:25.15pt;z-index:20" adj="18580,31434" strokecolor="red" strokeweight="1.5pt">
            <v:textbox style="mso-next-textbox:#_x0000_s1206">
              <w:txbxContent>
                <w:p w14:paraId="32B4EFFC" w14:textId="77777777" w:rsidR="00DE3A5C" w:rsidRPr="00923EC0" w:rsidRDefault="00DE3A5C" w:rsidP="00CA7E1A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 xml:space="preserve"> Knight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.</w:t>
                  </w:r>
                </w:p>
              </w:txbxContent>
            </v:textbox>
          </v:shape>
        </w:pict>
      </w:r>
    </w:p>
    <w:p w14:paraId="0A3DBA72" w14:textId="677A7D8C" w:rsidR="00CA7E1A" w:rsidRPr="00051465" w:rsidRDefault="00C456B3" w:rsidP="00051465">
      <w:pPr>
        <w:jc w:val="center"/>
        <w:rPr>
          <w:noProof/>
          <w:lang w:eastAsia="zh-CN"/>
        </w:rPr>
      </w:pPr>
      <w:r>
        <w:rPr>
          <w:noProof/>
          <w:lang w:eastAsia="zh-CN"/>
        </w:rPr>
        <w:pict w14:anchorId="49971EEE">
          <v:shape id="_x0000_i1038" type="#_x0000_t75" style="width:168pt;height:60.75pt;visibility:visible;mso-wrap-style:square">
            <v:imagedata r:id="rId23" o:title=""/>
          </v:shape>
        </w:pict>
      </w:r>
      <w:r w:rsidR="00CA7E1A" w:rsidRPr="007258AF">
        <w:rPr>
          <w:noProof/>
          <w:lang w:eastAsia="zh-CN"/>
        </w:rPr>
        <w:t xml:space="preserve"> </w:t>
      </w:r>
      <w:r w:rsidR="00CA7E1A">
        <w:rPr>
          <w:noProof/>
          <w:lang w:eastAsia="zh-CN"/>
        </w:rPr>
        <w:t xml:space="preserve">   </w:t>
      </w:r>
      <w:r w:rsidR="00CA7E1A" w:rsidRPr="005663B8">
        <w:rPr>
          <w:noProof/>
          <w:color w:val="FF0000"/>
          <w:lang w:eastAsia="zh-CN"/>
        </w:rPr>
        <w:t>The Knight uses Dash</w:t>
      </w:r>
      <w:r w:rsidR="00CA7E1A">
        <w:rPr>
          <w:noProof/>
          <w:lang w:eastAsia="zh-CN"/>
        </w:rPr>
        <w:t xml:space="preserve">         </w:t>
      </w:r>
      <w:r>
        <w:rPr>
          <w:noProof/>
          <w:lang w:eastAsia="zh-CN"/>
        </w:rPr>
        <w:pict w14:anchorId="458A7E88">
          <v:shape id="_x0000_i1039" type="#_x0000_t75" style="width:171.75pt;height:61.5pt;visibility:visible;mso-wrap-style:square">
            <v:imagedata r:id="rId24" o:title=""/>
          </v:shape>
        </w:pict>
      </w:r>
    </w:p>
    <w:p w14:paraId="332DC49E" w14:textId="2868AD09" w:rsidR="00627CF0" w:rsidRPr="00627CF0" w:rsidRDefault="00CA7E1A" w:rsidP="00627CF0">
      <w:pPr>
        <w:pStyle w:val="ab"/>
        <w:jc w:val="center"/>
        <w:rPr>
          <w:b w:val="0"/>
        </w:rPr>
      </w:pPr>
      <w:r w:rsidRPr="00403CEF">
        <w:rPr>
          <w:b w:val="0"/>
        </w:rPr>
        <w:t xml:space="preserve">Figure </w:t>
      </w:r>
      <w:r>
        <w:rPr>
          <w:b w:val="0"/>
        </w:rPr>
        <w:t>10</w:t>
      </w:r>
      <w:r w:rsidRPr="00403CEF">
        <w:rPr>
          <w:b w:val="0"/>
        </w:rPr>
        <w:t xml:space="preserve"> </w:t>
      </w:r>
      <w:r>
        <w:rPr>
          <w:b w:val="0"/>
        </w:rPr>
        <w:t>Another example of using the Dash Action of the Knight.</w:t>
      </w:r>
    </w:p>
    <w:p w14:paraId="1F9CB42C" w14:textId="29B4A069" w:rsidR="00627CF0" w:rsidRDefault="00627CF0" w:rsidP="00627CF0">
      <w:r>
        <w:rPr>
          <w:noProof/>
          <w:lang w:eastAsia="zh-CN"/>
        </w:rPr>
        <w:pict w14:anchorId="001059EA">
          <v:shape id="_x0000_s1284" type="#_x0000_t61" style="position:absolute;margin-left:207.1pt;margin-top:4.25pt;width:48.7pt;height:25.15pt;z-index:42" adj="15413,62352" strokecolor="red" strokeweight="1.5pt">
            <v:textbox style="mso-next-textbox:#_x0000_s1284">
              <w:txbxContent>
                <w:p w14:paraId="6BD93AFD" w14:textId="42B153C4" w:rsidR="00627CF0" w:rsidRPr="00923EC0" w:rsidRDefault="00627CF0" w:rsidP="00627CF0">
                  <w:pPr>
                    <w:rPr>
                      <w:color w:val="FF0000"/>
                      <w:sz w:val="22"/>
                      <w:szCs w:val="22"/>
                    </w:rPr>
                  </w:pPr>
                  <w:r>
                    <w:rPr>
                      <w:color w:val="FF0000"/>
                      <w:sz w:val="22"/>
                      <w:szCs w:val="22"/>
                    </w:rPr>
                    <w:t>An ally</w:t>
                  </w:r>
                </w:p>
              </w:txbxContent>
            </v:textbox>
          </v:shape>
        </w:pict>
      </w:r>
      <w:r>
        <w:rPr>
          <w:noProof/>
          <w:lang w:eastAsia="zh-CN"/>
        </w:rPr>
        <w:pict w14:anchorId="19B753A6">
          <v:shape id="_x0000_s1283" type="#_x0000_t61" style="position:absolute;margin-left:270.1pt;margin-top:19.95pt;width:101.25pt;height:45.45pt;z-index:41" adj="1269,26376" strokecolor="red" strokeweight="1.5pt">
            <v:textbox style="mso-next-textbox:#_x0000_s1283">
              <w:txbxContent>
                <w:p w14:paraId="4ACB7981" w14:textId="77777777" w:rsidR="00627CF0" w:rsidRPr="00923EC0" w:rsidRDefault="00627CF0" w:rsidP="00627CF0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Enemy</w:t>
                  </w:r>
                  <w:r w:rsidRPr="00923EC0">
                    <w:rPr>
                      <w:color w:val="FF0000"/>
                      <w:sz w:val="22"/>
                      <w:szCs w:val="22"/>
                    </w:rPr>
                    <w:t xml:space="preserve">’s 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>Warrior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 xml:space="preserve"> with 3 HP.</w:t>
                  </w:r>
                </w:p>
              </w:txbxContent>
            </v:textbox>
          </v:shape>
        </w:pict>
      </w:r>
    </w:p>
    <w:p w14:paraId="7C03CB48" w14:textId="3EE5BE4C" w:rsidR="00627CF0" w:rsidRPr="00627CF0" w:rsidRDefault="00627CF0" w:rsidP="00627CF0">
      <w:r>
        <w:rPr>
          <w:noProof/>
          <w:lang w:eastAsia="zh-CN"/>
        </w:rPr>
        <w:pict w14:anchorId="001059EA">
          <v:shape id="_x0000_s1282" type="#_x0000_t61" style="position:absolute;margin-left:153.6pt;margin-top:19.5pt;width:72.95pt;height:25.15pt;z-index:40" adj="18580,31434" strokecolor="red" strokeweight="1.5pt">
            <v:textbox style="mso-next-textbox:#_x0000_s1282">
              <w:txbxContent>
                <w:p w14:paraId="160C248B" w14:textId="77777777" w:rsidR="00627CF0" w:rsidRPr="00923EC0" w:rsidRDefault="00627CF0" w:rsidP="00627CF0">
                  <w:pPr>
                    <w:rPr>
                      <w:color w:val="FF0000"/>
                      <w:sz w:val="22"/>
                      <w:szCs w:val="22"/>
                    </w:rPr>
                  </w:pP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The</w:t>
                  </w:r>
                  <w:r w:rsidRPr="00923EC0">
                    <w:rPr>
                      <w:color w:val="FF0000"/>
                      <w:sz w:val="22"/>
                      <w:szCs w:val="22"/>
                      <w:lang w:eastAsia="zh-CN"/>
                    </w:rPr>
                    <w:t xml:space="preserve"> Knight</w:t>
                  </w:r>
                  <w:r w:rsidRPr="00923EC0">
                    <w:rPr>
                      <w:rFonts w:hint="eastAsia"/>
                      <w:color w:val="FF0000"/>
                      <w:sz w:val="22"/>
                      <w:szCs w:val="22"/>
                      <w:lang w:eastAsia="zh-CN"/>
                    </w:rPr>
                    <w:t>.</w:t>
                  </w:r>
                </w:p>
              </w:txbxContent>
            </v:textbox>
          </v:shape>
        </w:pict>
      </w:r>
    </w:p>
    <w:p w14:paraId="1DB29233" w14:textId="03D823CB" w:rsidR="00627CF0" w:rsidRDefault="00627CF0" w:rsidP="00627CF0">
      <w:pPr>
        <w:jc w:val="center"/>
        <w:rPr>
          <w:noProof/>
          <w:lang w:eastAsia="zh-CN"/>
        </w:rPr>
      </w:pPr>
      <w:r>
        <w:rPr>
          <w:noProof/>
          <w:lang w:eastAsia="zh-CN"/>
        </w:rPr>
        <w:pict w14:anchorId="18785F72">
          <v:shape id="_x0000_s1280" type="#_x0000_t75" style="position:absolute;left:0;text-align:left;margin-left:231.4pt;margin-top:427pt;width:24.4pt;height:24.75pt;z-index:38;visibility:visible;mso-wrap-style:square;mso-position-horizontal-relative:margin;mso-position-vertical-relative:margin">
            <v:imagedata r:id="rId18" o:title=""/>
            <w10:wrap anchorx="margin" anchory="margin"/>
          </v:shape>
        </w:pict>
      </w:r>
      <w:r>
        <w:rPr>
          <w:noProof/>
          <w:lang w:eastAsia="zh-CN"/>
        </w:rPr>
        <w:pict w14:anchorId="67EA4815">
          <v:shape id="_x0000_s1281" type="#_x0000_t75" style="position:absolute;left:0;text-align:left;margin-left:255.8pt;margin-top:30.75pt;width:27.05pt;height:26.25pt;z-index:39;visibility:visible;mso-wrap-style:square;mso-position-horizontal-relative:text;mso-position-vertical-relative:text;mso-width-relative:page;mso-height-relative:page">
            <v:imagedata r:id="rId15" o:title=""/>
          </v:shape>
        </w:pict>
      </w:r>
      <w:r>
        <w:rPr>
          <w:noProof/>
          <w:lang w:eastAsia="zh-CN"/>
        </w:rPr>
        <w:pict w14:anchorId="3711FC39">
          <v:shape id="_x0000_i1046" type="#_x0000_t75" style="width:188.25pt;height:60pt;visibility:visible;mso-wrap-style:square">
            <v:imagedata r:id="rId21" o:title=""/>
          </v:shape>
        </w:pict>
      </w:r>
    </w:p>
    <w:p w14:paraId="486068D1" w14:textId="5B889233" w:rsidR="00627CF0" w:rsidRPr="00627CF0" w:rsidRDefault="00627CF0" w:rsidP="00627CF0">
      <w:pPr>
        <w:pStyle w:val="ab"/>
        <w:jc w:val="center"/>
      </w:pPr>
      <w:r w:rsidRPr="00403CEF">
        <w:rPr>
          <w:b w:val="0"/>
        </w:rPr>
        <w:t xml:space="preserve">Figure </w:t>
      </w:r>
      <w:r>
        <w:rPr>
          <w:b w:val="0"/>
        </w:rPr>
        <w:t>1</w:t>
      </w:r>
      <w:r>
        <w:rPr>
          <w:b w:val="0"/>
        </w:rPr>
        <w:t>1</w:t>
      </w:r>
      <w:r w:rsidRPr="00403CEF">
        <w:rPr>
          <w:b w:val="0"/>
        </w:rPr>
        <w:t xml:space="preserve"> </w:t>
      </w:r>
      <w:r>
        <w:rPr>
          <w:b w:val="0"/>
        </w:rPr>
        <w:t xml:space="preserve">The Knight can’t dash </w:t>
      </w:r>
      <w:r w:rsidR="00502CFD">
        <w:rPr>
          <w:b w:val="0"/>
        </w:rPr>
        <w:t>because</w:t>
      </w:r>
      <w:r>
        <w:rPr>
          <w:b w:val="0"/>
        </w:rPr>
        <w:t xml:space="preserve"> he can’t kill the enemy from a dash, and there’s an ally in front of the enemy</w:t>
      </w:r>
      <w:r>
        <w:rPr>
          <w:b w:val="0"/>
        </w:rPr>
        <w:t>.</w:t>
      </w:r>
    </w:p>
    <w:p w14:paraId="0E56BDA0" w14:textId="6FCD0905" w:rsidR="00217020" w:rsidRDefault="00B93DB5" w:rsidP="00217020">
      <w:pPr>
        <w:pStyle w:val="1"/>
      </w:pPr>
      <w:r>
        <w:t>Check Victory</w:t>
      </w:r>
    </w:p>
    <w:p w14:paraId="27DFFE21" w14:textId="4DDC8849" w:rsidR="00DD6C95" w:rsidRDefault="00DD6C95" w:rsidP="00DD6C95">
      <w:pPr>
        <w:numPr>
          <w:ilvl w:val="0"/>
          <w:numId w:val="15"/>
        </w:numPr>
      </w:pPr>
      <w:r>
        <w:t xml:space="preserve">Once </w:t>
      </w:r>
      <w:r w:rsidR="00B21337">
        <w:t>the Lord’s</w:t>
      </w:r>
      <w:r>
        <w:t xml:space="preserve"> Fort’s HP reach 0, </w:t>
      </w:r>
      <w:r w:rsidR="00BB7508">
        <w:t>he</w:t>
      </w:r>
      <w:r>
        <w:t xml:space="preserve"> </w:t>
      </w:r>
      <w:r w:rsidR="00ED2CA5">
        <w:t>loses</w:t>
      </w:r>
      <w:r>
        <w:t xml:space="preserve"> this game.</w:t>
      </w:r>
    </w:p>
    <w:p w14:paraId="206536B5" w14:textId="6966B29F" w:rsidR="008C0DE1" w:rsidRPr="00DD6C95" w:rsidRDefault="008C0DE1" w:rsidP="00302567">
      <w:pPr>
        <w:numPr>
          <w:ilvl w:val="0"/>
          <w:numId w:val="15"/>
        </w:numPr>
      </w:pPr>
      <w:r>
        <w:t>If a player</w:t>
      </w:r>
      <w:r w:rsidR="00302567">
        <w:t xml:space="preserve"> runs out of Characters</w:t>
      </w:r>
      <w:r w:rsidR="00F6289B">
        <w:t xml:space="preserve"> that can </w:t>
      </w:r>
      <w:r w:rsidR="00F6289B" w:rsidRPr="00E64E80">
        <w:rPr>
          <w:noProof/>
        </w:rPr>
        <w:t>be recruited</w:t>
      </w:r>
      <w:r w:rsidR="00302567">
        <w:t>, he loses this game.</w:t>
      </w:r>
    </w:p>
    <w:p w14:paraId="30B55FD1" w14:textId="7039AA64" w:rsidR="00217020" w:rsidRDefault="00B93DB5" w:rsidP="00217020">
      <w:pPr>
        <w:pStyle w:val="1"/>
      </w:pPr>
      <w:r>
        <w:t>End of Turn</w:t>
      </w:r>
    </w:p>
    <w:p w14:paraId="3BD5F189" w14:textId="77777777" w:rsidR="00CA6D78" w:rsidRDefault="00CA6D78" w:rsidP="00CA6D78">
      <w:pPr>
        <w:numPr>
          <w:ilvl w:val="0"/>
          <w:numId w:val="9"/>
        </w:numPr>
      </w:pPr>
      <w:r>
        <w:t>The turn ends when the Lord runs out all Action Points.</w:t>
      </w:r>
    </w:p>
    <w:p w14:paraId="0067451D" w14:textId="55FF7236" w:rsidR="00151388" w:rsidRDefault="00CA6D78" w:rsidP="00151388">
      <w:pPr>
        <w:numPr>
          <w:ilvl w:val="0"/>
          <w:numId w:val="9"/>
        </w:numPr>
      </w:pPr>
      <w:r>
        <w:t>The Lord can abandon the rest of his Action Points to end his turn.</w:t>
      </w:r>
    </w:p>
    <w:p w14:paraId="5E5CE585" w14:textId="113E8EEE" w:rsidR="00DC2A22" w:rsidRDefault="00744B90" w:rsidP="00DC2A22">
      <w:pPr>
        <w:pStyle w:val="1"/>
      </w:pPr>
      <w:r>
        <w:t>Strategy tips</w:t>
      </w:r>
    </w:p>
    <w:p w14:paraId="581E5CD7" w14:textId="5D4497D5" w:rsidR="00DC2A22" w:rsidRDefault="00783BB9" w:rsidP="00DC2A22">
      <w:pPr>
        <w:numPr>
          <w:ilvl w:val="0"/>
          <w:numId w:val="31"/>
        </w:numPr>
      </w:pPr>
      <w:r>
        <w:t xml:space="preserve">Protect your </w:t>
      </w:r>
      <w:r w:rsidRPr="0006359F">
        <w:rPr>
          <w:b/>
        </w:rPr>
        <w:t>General</w:t>
      </w:r>
      <w:r>
        <w:t xml:space="preserve">! </w:t>
      </w:r>
      <w:r w:rsidR="00DC2A22">
        <w:t xml:space="preserve">You have only 1 General for each </w:t>
      </w:r>
      <w:r w:rsidR="00DC2A22" w:rsidRPr="007C4FC5">
        <w:rPr>
          <w:noProof/>
        </w:rPr>
        <w:t>game</w:t>
      </w:r>
      <w:r w:rsidR="007C4FC5">
        <w:rPr>
          <w:noProof/>
        </w:rPr>
        <w:t>,</w:t>
      </w:r>
      <w:r w:rsidR="00DC2A22">
        <w:t xml:space="preserve"> and he’</w:t>
      </w:r>
      <w:r>
        <w:t xml:space="preserve">s the only way you can dominate spaces. </w:t>
      </w:r>
    </w:p>
    <w:p w14:paraId="5EC3F06C" w14:textId="6C762EE1" w:rsidR="00935A9F" w:rsidRDefault="00935A9F" w:rsidP="00DC2A22">
      <w:pPr>
        <w:numPr>
          <w:ilvl w:val="0"/>
          <w:numId w:val="31"/>
        </w:numPr>
      </w:pPr>
      <w:r>
        <w:t xml:space="preserve">Your </w:t>
      </w:r>
      <w:r w:rsidR="00941880">
        <w:rPr>
          <w:b/>
        </w:rPr>
        <w:t>Warrior</w:t>
      </w:r>
      <w:r w:rsidR="007C4FC5">
        <w:rPr>
          <w:b/>
        </w:rPr>
        <w:t>s</w:t>
      </w:r>
      <w:r>
        <w:t xml:space="preserve"> can be </w:t>
      </w:r>
      <w:r w:rsidRPr="003F7617">
        <w:rPr>
          <w:noProof/>
        </w:rPr>
        <w:t>good</w:t>
      </w:r>
      <w:r>
        <w:t xml:space="preserve"> guard</w:t>
      </w:r>
      <w:r w:rsidR="007C4FC5">
        <w:t>s</w:t>
      </w:r>
      <w:r>
        <w:t xml:space="preserve"> for your General with his Passive Ability.</w:t>
      </w:r>
    </w:p>
    <w:p w14:paraId="0674EF1F" w14:textId="487E33E0" w:rsidR="002B7401" w:rsidRDefault="00DD26EF" w:rsidP="00DC2A22">
      <w:pPr>
        <w:numPr>
          <w:ilvl w:val="0"/>
          <w:numId w:val="31"/>
        </w:numPr>
      </w:pPr>
      <w:r>
        <w:lastRenderedPageBreak/>
        <w:t>Be careful to build</w:t>
      </w:r>
      <w:r w:rsidR="002B7401">
        <w:t xml:space="preserve"> straight path</w:t>
      </w:r>
      <w:r>
        <w:t>s</w:t>
      </w:r>
      <w:r w:rsidR="002B7401">
        <w:t xml:space="preserve"> when y</w:t>
      </w:r>
      <w:r w:rsidR="00095863">
        <w:t xml:space="preserve">our enemy </w:t>
      </w:r>
      <w:r w:rsidR="00095863" w:rsidRPr="007D6F1D">
        <w:rPr>
          <w:noProof/>
        </w:rPr>
        <w:t>ha</w:t>
      </w:r>
      <w:r w:rsidR="007D6F1D">
        <w:rPr>
          <w:noProof/>
        </w:rPr>
        <w:t>s</w:t>
      </w:r>
      <w:r w:rsidR="00095863">
        <w:t xml:space="preserve"> a </w:t>
      </w:r>
      <w:r w:rsidR="00095863" w:rsidRPr="0006359F">
        <w:rPr>
          <w:b/>
        </w:rPr>
        <w:t>Knight</w:t>
      </w:r>
      <w:r w:rsidR="002B7401">
        <w:t xml:space="preserve">! </w:t>
      </w:r>
      <w:r w:rsidR="00095863">
        <w:t>The Knight</w:t>
      </w:r>
      <w:r w:rsidR="002B7401">
        <w:t xml:space="preserve"> can deal a lot of damages when doing </w:t>
      </w:r>
      <w:r w:rsidR="006E614D">
        <w:t xml:space="preserve">a </w:t>
      </w:r>
      <w:r w:rsidR="002B7401">
        <w:t>Dash in a straight path.</w:t>
      </w:r>
    </w:p>
    <w:p w14:paraId="2854FA36" w14:textId="70B87BEC" w:rsidR="00EF7149" w:rsidRDefault="00EF7149" w:rsidP="00DC2A22">
      <w:pPr>
        <w:numPr>
          <w:ilvl w:val="0"/>
          <w:numId w:val="31"/>
        </w:numPr>
      </w:pPr>
      <w:r>
        <w:t xml:space="preserve">Place the </w:t>
      </w:r>
      <w:r w:rsidRPr="0006359F">
        <w:rPr>
          <w:b/>
        </w:rPr>
        <w:t>Ranger</w:t>
      </w:r>
      <w:r>
        <w:t xml:space="preserve"> in the Stronghold! Stronghold gives the Ranger a </w:t>
      </w:r>
      <w:r w:rsidR="006D00BE">
        <w:t>better vision to shoot the enemy.</w:t>
      </w:r>
    </w:p>
    <w:p w14:paraId="4E1EDBD4" w14:textId="5BEEB804" w:rsidR="00AD5130" w:rsidRDefault="00935A9F" w:rsidP="00AD5130">
      <w:pPr>
        <w:numPr>
          <w:ilvl w:val="0"/>
          <w:numId w:val="31"/>
        </w:numPr>
      </w:pPr>
      <w:r>
        <w:t xml:space="preserve">Your </w:t>
      </w:r>
      <w:r w:rsidRPr="0006359F">
        <w:rPr>
          <w:b/>
        </w:rPr>
        <w:t>Sorcerer</w:t>
      </w:r>
      <w:r>
        <w:t xml:space="preserve"> cannot deal any damage. But his </w:t>
      </w:r>
      <w:r w:rsidR="002B33D3">
        <w:t>Abilities</w:t>
      </w:r>
      <w:r>
        <w:t xml:space="preserve"> can protect your units or mess up your enemy!</w:t>
      </w:r>
    </w:p>
    <w:p w14:paraId="70164C90" w14:textId="05733D12" w:rsidR="000053C5" w:rsidRDefault="000053C5" w:rsidP="000053C5"/>
    <w:p w14:paraId="30FA8E6B" w14:textId="4A8704A7" w:rsidR="000053C5" w:rsidRDefault="000053C5" w:rsidP="000053C5"/>
    <w:p w14:paraId="38CA65BE" w14:textId="0287BC52" w:rsidR="000053C5" w:rsidRDefault="000053C5" w:rsidP="000053C5"/>
    <w:p w14:paraId="2C5055DB" w14:textId="43C0D9B7" w:rsidR="000053C5" w:rsidRDefault="000053C5" w:rsidP="000053C5"/>
    <w:p w14:paraId="586D189F" w14:textId="10838E99" w:rsidR="000053C5" w:rsidRDefault="000053C5" w:rsidP="000053C5"/>
    <w:p w14:paraId="22024EBD" w14:textId="545F55C6" w:rsidR="000053C5" w:rsidRDefault="000053C5" w:rsidP="000053C5"/>
    <w:p w14:paraId="686A7A8C" w14:textId="52F47D80" w:rsidR="000053C5" w:rsidRDefault="000053C5" w:rsidP="000053C5"/>
    <w:p w14:paraId="087F698D" w14:textId="08D716C2" w:rsidR="000053C5" w:rsidRDefault="000053C5" w:rsidP="000053C5"/>
    <w:p w14:paraId="3E90C347" w14:textId="36B552FD" w:rsidR="000053C5" w:rsidRDefault="000053C5" w:rsidP="000053C5"/>
    <w:p w14:paraId="653D8DF9" w14:textId="0022440F" w:rsidR="000053C5" w:rsidRDefault="000053C5" w:rsidP="000053C5"/>
    <w:p w14:paraId="3D999145" w14:textId="31DC2963" w:rsidR="000053C5" w:rsidRDefault="000053C5" w:rsidP="000053C5"/>
    <w:p w14:paraId="662C83B8" w14:textId="5F2F704E" w:rsidR="000053C5" w:rsidRDefault="000053C5" w:rsidP="000053C5"/>
    <w:p w14:paraId="39F458D2" w14:textId="68CD4AD5" w:rsidR="000053C5" w:rsidRDefault="000053C5" w:rsidP="000053C5"/>
    <w:p w14:paraId="26BCC438" w14:textId="7DAF1DE3" w:rsidR="000053C5" w:rsidRDefault="000053C5" w:rsidP="000053C5"/>
    <w:p w14:paraId="421A7EFB" w14:textId="588011CF" w:rsidR="000053C5" w:rsidRDefault="000053C5" w:rsidP="000053C5"/>
    <w:p w14:paraId="44381B79" w14:textId="65A9CC30" w:rsidR="000053C5" w:rsidRDefault="000053C5" w:rsidP="000053C5"/>
    <w:p w14:paraId="3E0B3ECE" w14:textId="2B6E4C57" w:rsidR="000053C5" w:rsidRDefault="000053C5" w:rsidP="000053C5"/>
    <w:p w14:paraId="417380B8" w14:textId="36BE7C02" w:rsidR="000053C5" w:rsidRDefault="000053C5" w:rsidP="000053C5"/>
    <w:p w14:paraId="44A83317" w14:textId="3A5EDB8A" w:rsidR="000053C5" w:rsidRDefault="000053C5" w:rsidP="000053C5"/>
    <w:p w14:paraId="64191E77" w14:textId="30ECFC2F" w:rsidR="000053C5" w:rsidRDefault="000053C5" w:rsidP="000053C5"/>
    <w:p w14:paraId="0E9369CC" w14:textId="36E32EC9" w:rsidR="000053C5" w:rsidRDefault="000053C5" w:rsidP="000053C5"/>
    <w:p w14:paraId="4486AB56" w14:textId="2D4FDF71" w:rsidR="000053C5" w:rsidRDefault="000053C5" w:rsidP="000053C5"/>
    <w:p w14:paraId="6C3BB376" w14:textId="31E3E9E0" w:rsidR="000053C5" w:rsidRDefault="000053C5" w:rsidP="000053C5"/>
    <w:p w14:paraId="0F900979" w14:textId="07AF3F46" w:rsidR="000053C5" w:rsidRDefault="000053C5" w:rsidP="000053C5"/>
    <w:p w14:paraId="691B0A2A" w14:textId="5257976F" w:rsidR="000053C5" w:rsidRDefault="000053C5" w:rsidP="000053C5"/>
    <w:p w14:paraId="0559579E" w14:textId="555E899F" w:rsidR="000053C5" w:rsidRDefault="000053C5" w:rsidP="000053C5"/>
    <w:p w14:paraId="26D27CCB" w14:textId="77777777" w:rsidR="000053C5" w:rsidRPr="00AD5130" w:rsidRDefault="000053C5" w:rsidP="000053C5"/>
    <w:p w14:paraId="2D403D4E" w14:textId="3B3D1D38" w:rsidR="005069A0" w:rsidRDefault="005069A0" w:rsidP="005069A0">
      <w:pPr>
        <w:pStyle w:val="1"/>
      </w:pPr>
      <w:r>
        <w:lastRenderedPageBreak/>
        <w:t>Character Table</w:t>
      </w:r>
    </w:p>
    <w:tbl>
      <w:tblPr>
        <w:tblW w:w="9868" w:type="dxa"/>
        <w:jc w:val="center"/>
        <w:tblLook w:val="04A0" w:firstRow="1" w:lastRow="0" w:firstColumn="1" w:lastColumn="0" w:noHBand="0" w:noVBand="1"/>
      </w:tblPr>
      <w:tblGrid>
        <w:gridCol w:w="1145"/>
        <w:gridCol w:w="496"/>
        <w:gridCol w:w="1230"/>
        <w:gridCol w:w="650"/>
        <w:gridCol w:w="1217"/>
        <w:gridCol w:w="5130"/>
      </w:tblGrid>
      <w:tr w:rsidR="00EC32C2" w:rsidRPr="00C35B60" w14:paraId="35559797" w14:textId="77777777" w:rsidTr="001D1AB4">
        <w:trPr>
          <w:trHeight w:val="300"/>
          <w:jc w:val="center"/>
        </w:trPr>
        <w:tc>
          <w:tcPr>
            <w:tcW w:w="11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600B587A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>Character</w:t>
            </w:r>
          </w:p>
        </w:tc>
        <w:tc>
          <w:tcPr>
            <w:tcW w:w="4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0753D14B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>HP</w:t>
            </w:r>
          </w:p>
        </w:tc>
        <w:tc>
          <w:tcPr>
            <w:tcW w:w="1230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3590D063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>Movability</w:t>
            </w:r>
          </w:p>
        </w:tc>
        <w:tc>
          <w:tcPr>
            <w:tcW w:w="69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0F972AE7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 xml:space="preserve">Abilities </w:t>
            </w:r>
          </w:p>
        </w:tc>
      </w:tr>
      <w:tr w:rsidR="001D1AB4" w:rsidRPr="00C35B60" w14:paraId="7AA8F39E" w14:textId="77777777" w:rsidTr="001D1AB4">
        <w:trPr>
          <w:trHeight w:val="289"/>
          <w:jc w:val="center"/>
        </w:trPr>
        <w:tc>
          <w:tcPr>
            <w:tcW w:w="11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5541F" w14:textId="77777777" w:rsidR="00EC32C2" w:rsidRPr="00C35B60" w:rsidRDefault="00EC32C2" w:rsidP="00C35B60">
            <w:pPr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</w:p>
        </w:tc>
        <w:tc>
          <w:tcPr>
            <w:tcW w:w="4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08FEE" w14:textId="77777777" w:rsidR="00EC32C2" w:rsidRPr="00C35B60" w:rsidRDefault="00EC32C2" w:rsidP="00C35B60">
            <w:pPr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</w:p>
        </w:tc>
        <w:tc>
          <w:tcPr>
            <w:tcW w:w="1230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3CE63D2" w14:textId="77777777" w:rsidR="00EC32C2" w:rsidRPr="00C35B60" w:rsidRDefault="00EC32C2" w:rsidP="00C35B60">
            <w:pPr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3FD83845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>Cost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64F385C2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>Name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000000"/>
            <w:vAlign w:val="center"/>
            <w:hideMark/>
          </w:tcPr>
          <w:p w14:paraId="6D5F4362" w14:textId="77777777" w:rsidR="00EC32C2" w:rsidRPr="00C35B60" w:rsidRDefault="00EC32C2" w:rsidP="00C35B60">
            <w:pPr>
              <w:jc w:val="center"/>
              <w:rPr>
                <w:rFonts w:eastAsia="Times New Roman"/>
                <w:color w:val="FFFFFF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FFFFFF"/>
                <w:sz w:val="22"/>
                <w:szCs w:val="22"/>
                <w:lang w:eastAsia="zh-CN"/>
              </w:rPr>
              <w:t>Description</w:t>
            </w:r>
          </w:p>
        </w:tc>
      </w:tr>
      <w:tr w:rsidR="001D1AB4" w:rsidRPr="00C35B60" w14:paraId="68F27CCF" w14:textId="77777777" w:rsidTr="001D1AB4">
        <w:trPr>
          <w:trHeight w:val="600"/>
          <w:jc w:val="center"/>
        </w:trPr>
        <w:tc>
          <w:tcPr>
            <w:tcW w:w="1145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96FFB1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General</w:t>
            </w:r>
          </w:p>
        </w:tc>
        <w:tc>
          <w:tcPr>
            <w:tcW w:w="496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8E637A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23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B1A83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6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4C93E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290518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Rule</w:t>
            </w:r>
          </w:p>
        </w:tc>
        <w:tc>
          <w:tcPr>
            <w:tcW w:w="51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B5650D" w14:textId="518E39E2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The </w:t>
            </w:r>
            <w:r w:rsid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D</w:t>
            </w:r>
            <w:r w:rsidRP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ominion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 piece the General is standing cannot </w:t>
            </w:r>
            <w:r w:rsidRP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be invaded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.</w:t>
            </w:r>
          </w:p>
        </w:tc>
      </w:tr>
      <w:tr w:rsidR="001D1AB4" w:rsidRPr="00C35B60" w14:paraId="3C7A4106" w14:textId="77777777" w:rsidTr="001D1AB4">
        <w:trPr>
          <w:trHeight w:val="600"/>
          <w:jc w:val="center"/>
        </w:trPr>
        <w:tc>
          <w:tcPr>
            <w:tcW w:w="1145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B1047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496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70D62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3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8957B9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F71612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67D6A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Dominate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D63349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Dominate a new dominion piece.</w:t>
            </w:r>
          </w:p>
        </w:tc>
      </w:tr>
      <w:tr w:rsidR="001D1AB4" w:rsidRPr="00C35B60" w14:paraId="597DDF5B" w14:textId="77777777" w:rsidTr="001D1AB4">
        <w:trPr>
          <w:trHeight w:val="615"/>
          <w:jc w:val="center"/>
        </w:trPr>
        <w:tc>
          <w:tcPr>
            <w:tcW w:w="1145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D644A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496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86632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3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B75585F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BDD93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0188F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Invade</w:t>
            </w:r>
          </w:p>
        </w:tc>
        <w:tc>
          <w:tcPr>
            <w:tcW w:w="51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AFCB8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Claim the Dominion Piece the General is standing as his Lord's Dominion.</w:t>
            </w:r>
          </w:p>
        </w:tc>
      </w:tr>
      <w:tr w:rsidR="001D1AB4" w:rsidRPr="00C35B60" w14:paraId="6515ED56" w14:textId="77777777" w:rsidTr="001D1AB4">
        <w:trPr>
          <w:trHeight w:val="589"/>
          <w:jc w:val="center"/>
        </w:trPr>
        <w:tc>
          <w:tcPr>
            <w:tcW w:w="1145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E8EF5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Warrior</w:t>
            </w:r>
          </w:p>
        </w:tc>
        <w:tc>
          <w:tcPr>
            <w:tcW w:w="496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66EA7B" w14:textId="352F94FF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230" w:type="dxa"/>
            <w:vMerge w:val="restart"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E63FF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65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F1C62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40A10F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Guard</w:t>
            </w:r>
          </w:p>
        </w:tc>
        <w:tc>
          <w:tcPr>
            <w:tcW w:w="513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6FA4E6" w14:textId="74AD075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Any damage on an adjacent character can be transfer on the </w:t>
            </w: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Warrior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.</w:t>
            </w:r>
          </w:p>
        </w:tc>
      </w:tr>
      <w:tr w:rsidR="001D1AB4" w:rsidRPr="00C35B60" w14:paraId="0BF167AB" w14:textId="77777777" w:rsidTr="001D1AB4">
        <w:trPr>
          <w:trHeight w:val="615"/>
          <w:jc w:val="center"/>
        </w:trPr>
        <w:tc>
          <w:tcPr>
            <w:tcW w:w="1145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53ED7A8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496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6A9D412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30" w:type="dxa"/>
            <w:vMerge/>
            <w:tcBorders>
              <w:top w:val="single" w:sz="8" w:space="0" w:color="auto"/>
              <w:left w:val="single" w:sz="4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C396646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53398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690F7A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Strike</w:t>
            </w:r>
          </w:p>
        </w:tc>
        <w:tc>
          <w:tcPr>
            <w:tcW w:w="51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3C38A" w14:textId="194BECD5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Deal 2 damage </w:t>
            </w:r>
            <w:r w:rsidR="003F7617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to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 an adjacent character or 1 damage on an adjacent facility.</w:t>
            </w:r>
          </w:p>
        </w:tc>
      </w:tr>
      <w:tr w:rsidR="001D1AB4" w:rsidRPr="00C35B60" w14:paraId="4EA2B792" w14:textId="77777777" w:rsidTr="001D1AB4">
        <w:trPr>
          <w:trHeight w:val="1478"/>
          <w:jc w:val="center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2B921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Ranger</w:t>
            </w:r>
          </w:p>
        </w:tc>
        <w:tc>
          <w:tcPr>
            <w:tcW w:w="4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E5F5FD" w14:textId="2FC06799" w:rsidR="00EC32C2" w:rsidRPr="00C35B60" w:rsidRDefault="008B5FE9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2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A9DCA" w14:textId="0D1F79E1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6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240EAC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53B07A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Shoot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A629EA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Deal 1 damage on one of the following: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br/>
              <w:t>1. An adjacent character or facility;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br/>
              <w:t xml:space="preserve">2. A character or facility that is </w:t>
            </w:r>
            <w:r w:rsidRP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1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 space away in a line if the Ranger is in a stronghold, or if there is no other character between the Ranger and the target.</w:t>
            </w:r>
          </w:p>
        </w:tc>
      </w:tr>
      <w:tr w:rsidR="001D1AB4" w:rsidRPr="00C35B60" w14:paraId="75AF9D45" w14:textId="77777777" w:rsidTr="001D1AB4">
        <w:trPr>
          <w:trHeight w:val="3315"/>
          <w:jc w:val="center"/>
        </w:trPr>
        <w:tc>
          <w:tcPr>
            <w:tcW w:w="1145" w:type="dxa"/>
            <w:tcBorders>
              <w:top w:val="single" w:sz="8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93368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Knight</w:t>
            </w:r>
          </w:p>
        </w:tc>
        <w:tc>
          <w:tcPr>
            <w:tcW w:w="496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025124" w14:textId="2F88A900" w:rsidR="00EC32C2" w:rsidRPr="00C35B60" w:rsidRDefault="005B6A11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1230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FBA4E" w14:textId="301203B3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65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CB0F36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37265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Dash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185632" w14:textId="7777777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Dash 6 spaces straightly unless The Knight reaches: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br/>
              <w:t xml:space="preserve">1. A hostile character, deal "the spaces the Knight has dashed" damage on it. If the character </w:t>
            </w:r>
            <w:r w:rsidRP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was killed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, stop dashing on the character's space; if not, stop in front of the character.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br/>
              <w:t>2. An empty stronghold or the edge of a dominion piece, stop dashing.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br/>
              <w:t xml:space="preserve">3. The edge of the hostile fort, deal </w:t>
            </w:r>
            <w:r w:rsidRP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1</w:t>
            </w: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 damage and stop dashing.</w:t>
            </w:r>
          </w:p>
        </w:tc>
      </w:tr>
      <w:tr w:rsidR="001D1AB4" w:rsidRPr="00C35B60" w14:paraId="5C100881" w14:textId="77777777" w:rsidTr="001D1AB4">
        <w:trPr>
          <w:trHeight w:val="600"/>
          <w:jc w:val="center"/>
        </w:trPr>
        <w:tc>
          <w:tcPr>
            <w:tcW w:w="1145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31497D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Sorcerer</w:t>
            </w:r>
          </w:p>
        </w:tc>
        <w:tc>
          <w:tcPr>
            <w:tcW w:w="496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C353C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1230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31112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12A3F3" w14:textId="77777777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2874E6" w14:textId="41372810" w:rsidR="00EC32C2" w:rsidRPr="00C35B60" w:rsidRDefault="00EC32C2" w:rsidP="00C35B60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Curse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96A4F" w14:textId="65A42337" w:rsidR="00EC32C2" w:rsidRPr="00C35B60" w:rsidRDefault="00EC32C2" w:rsidP="00C35B60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Any Characters attacks the Sorcerer would suffer </w:t>
            </w:r>
            <w:r w:rsidRPr="00E64E80">
              <w:rPr>
                <w:rFonts w:eastAsia="Times New Roman"/>
                <w:noProof/>
                <w:color w:val="000000"/>
                <w:sz w:val="22"/>
                <w:szCs w:val="22"/>
                <w:lang w:eastAsia="zh-CN"/>
              </w:rPr>
              <w:t>1</w:t>
            </w: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 xml:space="preserve"> damage after finishing the attack.</w:t>
            </w:r>
          </w:p>
        </w:tc>
      </w:tr>
      <w:tr w:rsidR="001D1AB4" w:rsidRPr="00C35B60" w14:paraId="634568A1" w14:textId="77777777" w:rsidTr="001D1AB4">
        <w:trPr>
          <w:trHeight w:val="1215"/>
          <w:jc w:val="center"/>
        </w:trPr>
        <w:tc>
          <w:tcPr>
            <w:tcW w:w="1145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3125B" w14:textId="77777777" w:rsidR="00EC32C2" w:rsidRPr="00C35B60" w:rsidRDefault="00EC32C2" w:rsidP="00735B65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496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7C468B" w14:textId="77777777" w:rsidR="00EC32C2" w:rsidRPr="00C35B60" w:rsidRDefault="00EC32C2" w:rsidP="00735B65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30" w:type="dxa"/>
            <w:vMerge/>
            <w:tcBorders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B215B" w14:textId="77777777" w:rsidR="00EC32C2" w:rsidRPr="00C35B60" w:rsidRDefault="00EC32C2" w:rsidP="00735B65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B7840" w14:textId="1175691E" w:rsidR="00EC32C2" w:rsidRPr="00C35B60" w:rsidRDefault="00CE4F64" w:rsidP="00735B65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B10112" w14:textId="6DAC1880" w:rsidR="00EC32C2" w:rsidRPr="00C35B60" w:rsidRDefault="00EC32C2" w:rsidP="00735B65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Space Warps</w:t>
            </w:r>
          </w:p>
        </w:tc>
        <w:tc>
          <w:tcPr>
            <w:tcW w:w="51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82F6DD" w14:textId="4CC8AD0E" w:rsidR="00EC32C2" w:rsidRPr="00C35B60" w:rsidRDefault="00EC32C2" w:rsidP="00735B65">
            <w:pPr>
              <w:rPr>
                <w:rFonts w:eastAsia="Times New Roman"/>
                <w:color w:val="000000"/>
                <w:sz w:val="22"/>
                <w:szCs w:val="22"/>
                <w:lang w:eastAsia="zh-CN"/>
              </w:rPr>
            </w:pPr>
            <w:r w:rsidRPr="00C35B60">
              <w:rPr>
                <w:rFonts w:eastAsia="Times New Roman"/>
                <w:color w:val="000000"/>
                <w:sz w:val="22"/>
                <w:szCs w:val="22"/>
                <w:lang w:eastAsia="zh-CN"/>
              </w:rPr>
              <w:t>Take the Sorcerer's space as the rotation center and rotate the dominion piece he is currently in (cannot overlap). Characters on the dominion piece will be rotated together.</w:t>
            </w:r>
          </w:p>
        </w:tc>
      </w:tr>
    </w:tbl>
    <w:p w14:paraId="7A15B150" w14:textId="77777777" w:rsidR="005069A0" w:rsidRDefault="005069A0" w:rsidP="005069A0"/>
    <w:p w14:paraId="441F3E5B" w14:textId="06B8A965" w:rsidR="00D71000" w:rsidRDefault="00D71000" w:rsidP="00D71000">
      <w:pPr>
        <w:pStyle w:val="1"/>
      </w:pPr>
      <w:r>
        <w:lastRenderedPageBreak/>
        <w:t>Design Notes</w:t>
      </w:r>
    </w:p>
    <w:p w14:paraId="65C8AA89" w14:textId="15FE69BB" w:rsidR="00C35B6A" w:rsidRDefault="00C35B6A" w:rsidP="00312C42">
      <w:pPr>
        <w:numPr>
          <w:ilvl w:val="0"/>
          <w:numId w:val="43"/>
        </w:numPr>
        <w:jc w:val="both"/>
      </w:pPr>
      <w:r>
        <w:t xml:space="preserve">The idea of the game is </w:t>
      </w:r>
      <w:r w:rsidR="001C5E22">
        <w:t>inspired by</w:t>
      </w:r>
      <w:r>
        <w:t xml:space="preserve"> a </w:t>
      </w:r>
      <w:r w:rsidR="00441B8C">
        <w:t xml:space="preserve">virtual game </w:t>
      </w:r>
      <w:r>
        <w:t xml:space="preserve">called </w:t>
      </w:r>
      <w:r w:rsidR="00441B8C">
        <w:t>“</w:t>
      </w:r>
      <w:r w:rsidR="00441B8C" w:rsidRPr="00441B8C">
        <w:t>Dungeon Dice Monsters</w:t>
      </w:r>
      <w:r w:rsidR="008A12F9">
        <w:t xml:space="preserve"> (D.D.M)</w:t>
      </w:r>
      <w:r w:rsidR="00441B8C">
        <w:t>” from the manga Yu-Gi-Oh</w:t>
      </w:r>
      <w:r w:rsidR="00441B8C" w:rsidRPr="00221532">
        <w:rPr>
          <w:noProof/>
        </w:rPr>
        <w:t>!</w:t>
      </w:r>
      <w:r w:rsidR="00E02C36" w:rsidRPr="00221532">
        <w:rPr>
          <w:noProof/>
        </w:rPr>
        <w:t>.</w:t>
      </w:r>
      <w:r w:rsidR="00E02C36">
        <w:t xml:space="preserve"> </w:t>
      </w:r>
      <w:r w:rsidR="00312C42">
        <w:t xml:space="preserve">D.D.M has complicated rules, which prevent it from being as popular as </w:t>
      </w:r>
      <w:r w:rsidR="00E02C36">
        <w:t>Duel Monster, a well-known card game that also comes from Yu-Gi-Oh</w:t>
      </w:r>
      <w:r w:rsidR="00E02C36" w:rsidRPr="0089158C">
        <w:rPr>
          <w:noProof/>
        </w:rPr>
        <w:t>!.</w:t>
      </w:r>
      <w:r w:rsidR="00312C42">
        <w:t xml:space="preserve"> Inspired by D.D.M’</w:t>
      </w:r>
      <w:r w:rsidR="004D4576">
        <w:t xml:space="preserve">s </w:t>
      </w:r>
      <w:r w:rsidR="00312C42">
        <w:t>“</w:t>
      </w:r>
      <w:r w:rsidR="00312C42" w:rsidRPr="00312C42">
        <w:t>Dimension</w:t>
      </w:r>
      <w:r w:rsidR="00312C42">
        <w:t>”</w:t>
      </w:r>
      <w:r w:rsidR="00892A47">
        <w:t xml:space="preserve"> and “Monster Lord</w:t>
      </w:r>
      <w:r w:rsidR="00892A47" w:rsidRPr="00221532">
        <w:rPr>
          <w:noProof/>
        </w:rPr>
        <w:t>”</w:t>
      </w:r>
      <w:r w:rsidR="00312C42" w:rsidRPr="00221532">
        <w:rPr>
          <w:noProof/>
        </w:rPr>
        <w:t>,</w:t>
      </w:r>
      <w:r w:rsidR="00312C42">
        <w:t xml:space="preserve"> </w:t>
      </w:r>
      <w:r w:rsidR="00E02C36">
        <w:t>Lord of Dominion, a</w:t>
      </w:r>
      <w:r w:rsidR="00312C42">
        <w:t xml:space="preserve"> strategy game based on the concept</w:t>
      </w:r>
      <w:r w:rsidR="00E02C36">
        <w:t xml:space="preserve"> of</w:t>
      </w:r>
      <w:r w:rsidR="00312C42">
        <w:t xml:space="preserve"> “Dominion”</w:t>
      </w:r>
      <w:r w:rsidR="00BA1531">
        <w:t xml:space="preserve"> and “Lord</w:t>
      </w:r>
      <w:r w:rsidR="00BA1531" w:rsidRPr="0089158C">
        <w:rPr>
          <w:noProof/>
        </w:rPr>
        <w:t>”</w:t>
      </w:r>
      <w:r w:rsidR="004D4576" w:rsidRPr="0089158C">
        <w:rPr>
          <w:noProof/>
        </w:rPr>
        <w:t>,</w:t>
      </w:r>
      <w:r w:rsidR="004D4576">
        <w:t xml:space="preserve"> was designed</w:t>
      </w:r>
      <w:r w:rsidR="00312C42">
        <w:t>.</w:t>
      </w:r>
    </w:p>
    <w:p w14:paraId="3F6C35F1" w14:textId="73A3A547" w:rsidR="00E02C36" w:rsidRDefault="00E02C36" w:rsidP="00E02C36">
      <w:pPr>
        <w:ind w:left="720"/>
        <w:jc w:val="center"/>
      </w:pPr>
      <w:r>
        <w:fldChar w:fldCharType="begin"/>
      </w:r>
      <w:r>
        <w:instrText xml:space="preserve"> INCLUDEPICTURE "http://vignette2.wikia.nocookie.net/yugioh/images/0/08/DDMFIELD.jpg/revision/latest?cb=20100304094030" \* MERGEFORMATINET </w:instrText>
      </w:r>
      <w:r>
        <w:fldChar w:fldCharType="separate"/>
      </w:r>
      <w:r w:rsidR="00DE3A5C">
        <w:fldChar w:fldCharType="begin"/>
      </w:r>
      <w:r w:rsidR="00DE3A5C">
        <w:instrText xml:space="preserve"> INCLUDEPICTURE  "http://vignette2.wikia.nocookie.net/yugioh/images/0/08/DDMFIELD.jpg/revision/latest?cb=20100304094030" \* MERGEFORMATINET </w:instrText>
      </w:r>
      <w:r w:rsidR="00DE3A5C">
        <w:fldChar w:fldCharType="separate"/>
      </w:r>
      <w:r w:rsidR="00E24340">
        <w:fldChar w:fldCharType="begin"/>
      </w:r>
      <w:r w:rsidR="00E24340">
        <w:instrText xml:space="preserve"> INCLUDEPICTURE  "http://vignette2.wikia.nocookie.net/yugioh/images/0/08/DDMFIELD.jpg/revision/latest?cb=20100304094030" \* MERGEFORMATINET </w:instrText>
      </w:r>
      <w:r w:rsidR="00E24340">
        <w:fldChar w:fldCharType="separate"/>
      </w:r>
      <w:r w:rsidR="00C456B3">
        <w:fldChar w:fldCharType="begin"/>
      </w:r>
      <w:r w:rsidR="00C456B3">
        <w:instrText xml:space="preserve"> </w:instrText>
      </w:r>
      <w:r w:rsidR="00C456B3">
        <w:instrText>INCLUDEPICTURE  "http://vignette2.wikia.nocookie.net/yugioh/i</w:instrText>
      </w:r>
      <w:r w:rsidR="00C456B3">
        <w:instrText>mages/0/08/DDMFIELD.jpg/revision/latest?cb=20100304094030" \* MERGEFORMATINET</w:instrText>
      </w:r>
      <w:r w:rsidR="00C456B3">
        <w:instrText xml:space="preserve"> </w:instrText>
      </w:r>
      <w:r w:rsidR="00C456B3">
        <w:fldChar w:fldCharType="separate"/>
      </w:r>
      <w:r w:rsidR="00C456B3">
        <w:pict w14:anchorId="53A4C843">
          <v:shape id="_x0000_i1040" type="#_x0000_t75" alt="Image result for Dungeon Dice Monsters" style="width:210pt;height:210pt">
            <v:imagedata r:id="rId25" r:href="rId26"/>
          </v:shape>
        </w:pict>
      </w:r>
      <w:r w:rsidR="00C456B3">
        <w:fldChar w:fldCharType="end"/>
      </w:r>
      <w:r w:rsidR="00E24340">
        <w:fldChar w:fldCharType="end"/>
      </w:r>
      <w:r w:rsidR="00DE3A5C">
        <w:fldChar w:fldCharType="end"/>
      </w:r>
      <w:r>
        <w:fldChar w:fldCharType="end"/>
      </w:r>
    </w:p>
    <w:p w14:paraId="06C0C29D" w14:textId="2CA5FAFD" w:rsidR="00BB6ED3" w:rsidRDefault="00C35B6A" w:rsidP="00DE3A5C">
      <w:pPr>
        <w:numPr>
          <w:ilvl w:val="0"/>
          <w:numId w:val="43"/>
        </w:numPr>
        <w:jc w:val="both"/>
      </w:pPr>
      <w:r>
        <w:t>The concept of “Dominion” also comes from</w:t>
      </w:r>
      <w:r w:rsidR="005050B3">
        <w:t xml:space="preserve"> other strategy games with the </w:t>
      </w:r>
      <w:r w:rsidR="00FC49C9">
        <w:t>idea</w:t>
      </w:r>
      <w:r w:rsidR="005050B3">
        <w:t xml:space="preserve"> of “borders</w:t>
      </w:r>
      <w:r w:rsidR="005050B3" w:rsidRPr="0089158C">
        <w:rPr>
          <w:noProof/>
        </w:rPr>
        <w:t>”,</w:t>
      </w:r>
      <w:r w:rsidR="005050B3">
        <w:t xml:space="preserve"> such as Civilization</w:t>
      </w:r>
      <w:r w:rsidR="00EB47FA">
        <w:t xml:space="preserve"> and</w:t>
      </w:r>
      <w:r w:rsidR="005050B3">
        <w:t xml:space="preserve"> </w:t>
      </w:r>
      <w:r w:rsidR="005050B3" w:rsidRPr="005050B3">
        <w:t>Empire Earth</w:t>
      </w:r>
      <w:r w:rsidR="00EB47FA">
        <w:t>.</w:t>
      </w:r>
    </w:p>
    <w:p w14:paraId="6EB36A78" w14:textId="524CA11F" w:rsidR="00BB6ED3" w:rsidRDefault="00DB3D88" w:rsidP="00A346DF">
      <w:pPr>
        <w:numPr>
          <w:ilvl w:val="0"/>
          <w:numId w:val="43"/>
        </w:numPr>
        <w:jc w:val="both"/>
      </w:pPr>
      <w:r>
        <w:t xml:space="preserve">Starting </w:t>
      </w:r>
      <w:r w:rsidR="00221532">
        <w:t xml:space="preserve">from </w:t>
      </w:r>
      <w:r>
        <w:t>“Dominion</w:t>
      </w:r>
      <w:r w:rsidRPr="0089158C">
        <w:rPr>
          <w:noProof/>
        </w:rPr>
        <w:t>”</w:t>
      </w:r>
      <w:r w:rsidR="008C75C6" w:rsidRPr="0089158C">
        <w:rPr>
          <w:noProof/>
        </w:rPr>
        <w:t>,</w:t>
      </w:r>
      <w:r w:rsidR="008C75C6">
        <w:t xml:space="preserve"> the game </w:t>
      </w:r>
      <w:r w:rsidR="008C75C6" w:rsidRPr="00E64E80">
        <w:rPr>
          <w:noProof/>
        </w:rPr>
        <w:t>need</w:t>
      </w:r>
      <w:r w:rsidR="00E64E80">
        <w:rPr>
          <w:noProof/>
        </w:rPr>
        <w:t>s</w:t>
      </w:r>
      <w:r>
        <w:t xml:space="preserve"> a</w:t>
      </w:r>
      <w:r w:rsidR="008C75C6">
        <w:t xml:space="preserve"> proper</w:t>
      </w:r>
      <w:r>
        <w:t xml:space="preserve"> theme to match such a concept.</w:t>
      </w:r>
      <w:r w:rsidR="00BA1531">
        <w:t xml:space="preserve"> D</w:t>
      </w:r>
      <w:r w:rsidR="00BA1531" w:rsidRPr="00BA1531">
        <w:t>ungeon</w:t>
      </w:r>
      <w:r w:rsidR="00BA1531">
        <w:t xml:space="preserve"> </w:t>
      </w:r>
      <w:r w:rsidR="006537D6">
        <w:t xml:space="preserve">style </w:t>
      </w:r>
      <w:r w:rsidR="00BA1531" w:rsidRPr="00E64E80">
        <w:rPr>
          <w:noProof/>
        </w:rPr>
        <w:t>was considered</w:t>
      </w:r>
      <w:r w:rsidR="00BA1531">
        <w:t>, but</w:t>
      </w:r>
      <w:r w:rsidR="00753606">
        <w:t xml:space="preserve"> a lord of a dungeon doesn’t </w:t>
      </w:r>
      <w:r w:rsidR="00BD70E7" w:rsidRPr="00E64E80">
        <w:rPr>
          <w:noProof/>
        </w:rPr>
        <w:t>really</w:t>
      </w:r>
      <w:r w:rsidR="00BD70E7">
        <w:t xml:space="preserve"> </w:t>
      </w:r>
      <w:r w:rsidR="00753606">
        <w:t>need “dominions</w:t>
      </w:r>
      <w:r w:rsidR="00753606" w:rsidRPr="0089158C">
        <w:rPr>
          <w:noProof/>
        </w:rPr>
        <w:t>”.</w:t>
      </w:r>
      <w:r w:rsidR="00A346DF">
        <w:t xml:space="preserve"> At last, the </w:t>
      </w:r>
      <w:r w:rsidR="00A346DF" w:rsidRPr="00A346DF">
        <w:t>medieval</w:t>
      </w:r>
      <w:r w:rsidR="00A346DF">
        <w:t xml:space="preserve"> fantasy style</w:t>
      </w:r>
      <w:r w:rsidR="00AA3434">
        <w:t>,</w:t>
      </w:r>
      <w:r w:rsidR="00A346DF">
        <w:t xml:space="preserve"> with </w:t>
      </w:r>
      <w:r w:rsidR="00B120A7">
        <w:t xml:space="preserve">aggressive </w:t>
      </w:r>
      <w:r w:rsidR="00A346DF">
        <w:t>lords and their troops</w:t>
      </w:r>
      <w:r w:rsidR="00AA3434">
        <w:t>,</w:t>
      </w:r>
      <w:r w:rsidR="00A346DF">
        <w:t xml:space="preserve"> was chosen.</w:t>
      </w:r>
    </w:p>
    <w:p w14:paraId="00543003" w14:textId="74040628" w:rsidR="00AA3434" w:rsidRDefault="00AA3434" w:rsidP="005E5522">
      <w:pPr>
        <w:numPr>
          <w:ilvl w:val="0"/>
          <w:numId w:val="43"/>
        </w:numPr>
        <w:jc w:val="both"/>
      </w:pPr>
      <w:r>
        <w:t xml:space="preserve">D.D.M </w:t>
      </w:r>
      <w:r w:rsidRPr="00E64E80">
        <w:rPr>
          <w:noProof/>
        </w:rPr>
        <w:t>is played</w:t>
      </w:r>
      <w:r>
        <w:t xml:space="preserve"> on a 13 x 19 tile</w:t>
      </w:r>
      <w:r w:rsidRPr="00AA3434">
        <w:t xml:space="preserve"> </w:t>
      </w:r>
      <w:r>
        <w:t xml:space="preserve">board </w:t>
      </w:r>
      <w:r w:rsidRPr="00AA3434">
        <w:t>(13 tiles wide</w:t>
      </w:r>
      <w:r w:rsidR="006A2A98" w:rsidRPr="00AA3434">
        <w:t>)</w:t>
      </w:r>
      <w:r w:rsidR="006A2A98">
        <w:t>,</w:t>
      </w:r>
      <w:r>
        <w:t xml:space="preserve"> with a </w:t>
      </w:r>
      <w:r w:rsidRPr="00AA3434">
        <w:t xml:space="preserve">"Monster Lord" </w:t>
      </w:r>
      <w:r w:rsidR="006A2A98">
        <w:t xml:space="preserve">(which is also the attack target of each </w:t>
      </w:r>
      <w:r w:rsidR="006A2A98" w:rsidRPr="00E64E80">
        <w:rPr>
          <w:noProof/>
        </w:rPr>
        <w:t>player</w:t>
      </w:r>
      <w:r w:rsidR="006A2A98">
        <w:t xml:space="preserve">) </w:t>
      </w:r>
      <w:r>
        <w:t xml:space="preserve">sits </w:t>
      </w:r>
      <w:r w:rsidRPr="00AA3434">
        <w:t>on the 7th tile from each side on</w:t>
      </w:r>
      <w:r>
        <w:t xml:space="preserve"> the row closest to the players.</w:t>
      </w:r>
      <w:r w:rsidR="004A08EA">
        <w:t xml:space="preserve"> The vertical design of the board makes the dimension pieces tend to squeeze in the middle part of the board, </w:t>
      </w:r>
      <w:r w:rsidR="00897189">
        <w:t>leaving the left and the right sides to be blank</w:t>
      </w:r>
      <w:r w:rsidR="004A08EA">
        <w:t xml:space="preserve">. </w:t>
      </w:r>
      <w:r w:rsidR="005E5522">
        <w:t xml:space="preserve">Inspired by MOBA games, Lord of Dominion set the attack targets, the 2 Forts, on the </w:t>
      </w:r>
      <w:r w:rsidR="005E5522" w:rsidRPr="005E5522">
        <w:t>diagonal</w:t>
      </w:r>
      <w:r w:rsidR="005E5522">
        <w:t xml:space="preserve"> corner of the board instead.</w:t>
      </w:r>
    </w:p>
    <w:p w14:paraId="697982D3" w14:textId="01D63D7D" w:rsidR="00AA3434" w:rsidRDefault="00AA3434" w:rsidP="00D804F8">
      <w:pPr>
        <w:ind w:left="720"/>
        <w:jc w:val="center"/>
      </w:pPr>
      <w:r>
        <w:fldChar w:fldCharType="begin"/>
      </w:r>
      <w:r>
        <w:instrText xml:space="preserve"> INCLUDEPICTURE "http://i.imgur.com/gcYQ9.jpg" \* MERGEFORMATINET </w:instrText>
      </w:r>
      <w:r>
        <w:fldChar w:fldCharType="separate"/>
      </w:r>
      <w:r w:rsidR="00DE3A5C">
        <w:fldChar w:fldCharType="begin"/>
      </w:r>
      <w:r w:rsidR="00DE3A5C">
        <w:instrText xml:space="preserve"> INCLUDEPICTURE  "http://i.imgur.com/gcYQ9.jpg" \* MERGEFORMATINET </w:instrText>
      </w:r>
      <w:r w:rsidR="00DE3A5C">
        <w:fldChar w:fldCharType="separate"/>
      </w:r>
      <w:r w:rsidR="00E24340">
        <w:fldChar w:fldCharType="begin"/>
      </w:r>
      <w:r w:rsidR="00E24340">
        <w:instrText xml:space="preserve"> INCLUDEPICTURE  "http://i.imgur.com/gcYQ9.jpg" \* MERGEFORMATINET </w:instrText>
      </w:r>
      <w:r w:rsidR="00E24340">
        <w:fldChar w:fldCharType="separate"/>
      </w:r>
      <w:r w:rsidR="00C456B3">
        <w:fldChar w:fldCharType="begin"/>
      </w:r>
      <w:r w:rsidR="00C456B3">
        <w:instrText xml:space="preserve"> </w:instrText>
      </w:r>
      <w:r w:rsidR="00C456B3">
        <w:instrText>INCLUDEPICTURE  "http://i.imgur.com/gcYQ9.jpg" \* MERGEFORMATINET</w:instrText>
      </w:r>
      <w:r w:rsidR="00C456B3">
        <w:instrText xml:space="preserve"> </w:instrText>
      </w:r>
      <w:r w:rsidR="00C456B3">
        <w:fldChar w:fldCharType="separate"/>
      </w:r>
      <w:r w:rsidR="00C456B3">
        <w:pict w14:anchorId="72D15142">
          <v:shape id="_x0000_i1041" type="#_x0000_t75" alt="Image result for Dungeon Dice Monsters" style="width:199.5pt;height:143.25pt">
            <v:imagedata r:id="rId27" r:href="rId28" croptop="16118f" cropleft="14397f" cropright="12372f"/>
          </v:shape>
        </w:pict>
      </w:r>
      <w:r w:rsidR="00C456B3">
        <w:fldChar w:fldCharType="end"/>
      </w:r>
      <w:r w:rsidR="00E24340">
        <w:fldChar w:fldCharType="end"/>
      </w:r>
      <w:r w:rsidR="00DE3A5C">
        <w:fldChar w:fldCharType="end"/>
      </w:r>
      <w:r>
        <w:fldChar w:fldCharType="end"/>
      </w:r>
    </w:p>
    <w:p w14:paraId="13018468" w14:textId="7129CEFC" w:rsidR="005E5522" w:rsidRDefault="00262972" w:rsidP="00262972">
      <w:pPr>
        <w:numPr>
          <w:ilvl w:val="0"/>
          <w:numId w:val="43"/>
        </w:numPr>
        <w:jc w:val="both"/>
      </w:pPr>
      <w:r>
        <w:lastRenderedPageBreak/>
        <w:t>To</w:t>
      </w:r>
      <w:r w:rsidR="005E5522">
        <w:t xml:space="preserve"> make better use of the whole game board, referring to the concept of “Jungle” from MOBA</w:t>
      </w:r>
      <w:r w:rsidR="005E5522">
        <w:rPr>
          <w:rFonts w:hint="eastAsia"/>
          <w:lang w:eastAsia="zh-CN"/>
        </w:rPr>
        <w:t xml:space="preserve">, Lord of Dominion </w:t>
      </w:r>
      <w:r w:rsidR="00151966">
        <w:rPr>
          <w:lang w:eastAsia="zh-CN"/>
        </w:rPr>
        <w:t>sets</w:t>
      </w:r>
      <w:r w:rsidR="005E5522">
        <w:rPr>
          <w:rFonts w:hint="eastAsia"/>
          <w:lang w:eastAsia="zh-CN"/>
        </w:rPr>
        <w:t xml:space="preserve"> </w:t>
      </w:r>
      <w:r w:rsidR="00151966">
        <w:rPr>
          <w:lang w:eastAsia="zh-CN"/>
        </w:rPr>
        <w:t xml:space="preserve">5 </w:t>
      </w:r>
      <w:r w:rsidR="002837F7">
        <w:rPr>
          <w:lang w:eastAsia="zh-CN"/>
        </w:rPr>
        <w:t>S</w:t>
      </w:r>
      <w:r w:rsidR="005E5522">
        <w:rPr>
          <w:lang w:eastAsia="zh-CN"/>
        </w:rPr>
        <w:t xml:space="preserve">trongholds </w:t>
      </w:r>
      <w:r w:rsidR="002837F7">
        <w:rPr>
          <w:lang w:eastAsia="zh-CN"/>
        </w:rPr>
        <w:t xml:space="preserve">evenly on the board. </w:t>
      </w:r>
      <w:r w:rsidR="00C30E99">
        <w:rPr>
          <w:lang w:eastAsia="zh-CN"/>
        </w:rPr>
        <w:t>T</w:t>
      </w:r>
      <w:r w:rsidR="006266F9">
        <w:rPr>
          <w:lang w:eastAsia="zh-CN"/>
        </w:rPr>
        <w:t>he Lord</w:t>
      </w:r>
      <w:r w:rsidR="005E5522">
        <w:rPr>
          <w:lang w:eastAsia="zh-CN"/>
        </w:rPr>
        <w:t xml:space="preserve"> </w:t>
      </w:r>
      <w:r w:rsidR="006266F9">
        <w:rPr>
          <w:lang w:eastAsia="zh-CN"/>
        </w:rPr>
        <w:t xml:space="preserve">who </w:t>
      </w:r>
      <w:r w:rsidR="00C30E99">
        <w:rPr>
          <w:lang w:eastAsia="zh-CN"/>
        </w:rPr>
        <w:t xml:space="preserve">occupies a stronghold will have more </w:t>
      </w:r>
      <w:r w:rsidR="006266F9">
        <w:rPr>
          <w:lang w:eastAsia="zh-CN"/>
        </w:rPr>
        <w:t>advantage</w:t>
      </w:r>
      <w:r w:rsidR="00C30E99">
        <w:rPr>
          <w:lang w:eastAsia="zh-CN"/>
        </w:rPr>
        <w:t>s, so they will be</w:t>
      </w:r>
      <w:r w:rsidR="00D30E52">
        <w:rPr>
          <w:lang w:eastAsia="zh-CN"/>
        </w:rPr>
        <w:t xml:space="preserve"> more</w:t>
      </w:r>
      <w:r w:rsidR="00C30E99">
        <w:rPr>
          <w:lang w:eastAsia="zh-CN"/>
        </w:rPr>
        <w:t xml:space="preserve"> willing to spread their dominions </w:t>
      </w:r>
      <w:r w:rsidR="00A35527">
        <w:rPr>
          <w:lang w:eastAsia="zh-CN"/>
        </w:rPr>
        <w:t>to</w:t>
      </w:r>
      <w:r w:rsidR="00C30E99">
        <w:rPr>
          <w:lang w:eastAsia="zh-CN"/>
        </w:rPr>
        <w:t xml:space="preserve"> </w:t>
      </w:r>
      <w:r w:rsidR="000B1AC1">
        <w:rPr>
          <w:lang w:eastAsia="zh-CN"/>
        </w:rPr>
        <w:t>occupy</w:t>
      </w:r>
      <w:r w:rsidR="00C30E99">
        <w:rPr>
          <w:lang w:eastAsia="zh-CN"/>
        </w:rPr>
        <w:t xml:space="preserve"> </w:t>
      </w:r>
      <w:r w:rsidR="00010673">
        <w:rPr>
          <w:lang w:eastAsia="zh-CN"/>
        </w:rPr>
        <w:t xml:space="preserve">the </w:t>
      </w:r>
      <w:r w:rsidR="00C30E99">
        <w:rPr>
          <w:lang w:eastAsia="zh-CN"/>
        </w:rPr>
        <w:t xml:space="preserve">strongholds </w:t>
      </w:r>
      <w:r w:rsidR="00AD5872">
        <w:rPr>
          <w:lang w:eastAsia="zh-CN"/>
        </w:rPr>
        <w:t>instead of</w:t>
      </w:r>
      <w:r w:rsidR="002D0CB9">
        <w:rPr>
          <w:lang w:eastAsia="zh-CN"/>
        </w:rPr>
        <w:t xml:space="preserve"> just</w:t>
      </w:r>
      <w:r w:rsidR="00AD5872">
        <w:rPr>
          <w:lang w:eastAsia="zh-CN"/>
        </w:rPr>
        <w:t xml:space="preserve"> squeezing </w:t>
      </w:r>
      <w:r w:rsidR="00B2561F">
        <w:rPr>
          <w:lang w:eastAsia="zh-CN"/>
        </w:rPr>
        <w:t>them</w:t>
      </w:r>
      <w:r w:rsidR="00AD5872">
        <w:rPr>
          <w:lang w:eastAsia="zh-CN"/>
        </w:rPr>
        <w:t xml:space="preserve"> in the </w:t>
      </w:r>
      <w:r w:rsidR="000C4CC1">
        <w:rPr>
          <w:lang w:eastAsia="zh-CN"/>
        </w:rPr>
        <w:t>shortcut</w:t>
      </w:r>
      <w:r w:rsidR="00AD5872">
        <w:rPr>
          <w:lang w:eastAsia="zh-CN"/>
        </w:rPr>
        <w:t xml:space="preserve"> to their enemy’s fort</w:t>
      </w:r>
      <w:r w:rsidR="00C30E99">
        <w:rPr>
          <w:lang w:eastAsia="zh-CN"/>
        </w:rPr>
        <w:t>.</w:t>
      </w:r>
    </w:p>
    <w:p w14:paraId="6D805BCE" w14:textId="53AE0752" w:rsidR="005E5522" w:rsidRDefault="00C456B3" w:rsidP="004D020C">
      <w:pPr>
        <w:ind w:left="720"/>
        <w:jc w:val="center"/>
      </w:pPr>
      <w:r>
        <w:pict w14:anchorId="628E2A0E">
          <v:shape id="_x0000_i1042" type="#_x0000_t75" style="width:198pt;height:198pt">
            <v:imagedata r:id="rId29" o:title="Fig-2-The-DotA-2-map-The-Radiant-base-is-at-the-bottom-left-the-Dire-base-at-the-top"/>
          </v:shape>
        </w:pict>
      </w:r>
    </w:p>
    <w:p w14:paraId="2E24DE58" w14:textId="70F3F5A0" w:rsidR="00F93892" w:rsidRDefault="00F93892" w:rsidP="001C070A">
      <w:pPr>
        <w:numPr>
          <w:ilvl w:val="0"/>
          <w:numId w:val="43"/>
        </w:numPr>
        <w:jc w:val="both"/>
      </w:pPr>
      <w:r>
        <w:t>D.D.M has random factors like card deck and dice rolling, which makes the game relying on luck.</w:t>
      </w:r>
      <w:r w:rsidR="008A6FF5">
        <w:t xml:space="preserve"> To raise the importance of strategy, Lord of Dominion </w:t>
      </w:r>
      <w:r w:rsidR="001C070A">
        <w:t xml:space="preserve">doesn’t </w:t>
      </w:r>
      <w:r w:rsidR="001C070A" w:rsidRPr="001C070A">
        <w:t>adopt</w:t>
      </w:r>
      <w:r w:rsidR="001C070A">
        <w:t xml:space="preserve"> these</w:t>
      </w:r>
      <w:r w:rsidR="008A6FF5">
        <w:t xml:space="preserve"> random factors.</w:t>
      </w:r>
    </w:p>
    <w:p w14:paraId="5A22E3E0" w14:textId="76AF5684" w:rsidR="00D0796D" w:rsidRDefault="00D0796D" w:rsidP="00D0796D">
      <w:pPr>
        <w:ind w:left="720"/>
        <w:jc w:val="center"/>
      </w:pPr>
      <w:r>
        <w:fldChar w:fldCharType="begin"/>
      </w:r>
      <w:r>
        <w:instrText xml:space="preserve"> INCLUDEPICTURE "https://vignette4.wikia.nocookie.net/yugioh/images/f/f0/Dimensioned_Dice.jpg/revision/latest/scale-to-width-down/180?cb=20111011185915" \* MERGEFORMATINET </w:instrText>
      </w:r>
      <w:r>
        <w:fldChar w:fldCharType="separate"/>
      </w:r>
      <w:r w:rsidR="00E24340">
        <w:fldChar w:fldCharType="begin"/>
      </w:r>
      <w:r w:rsidR="00E24340">
        <w:instrText xml:space="preserve"> INCLUDEPICTURE  "https://vignette4.wikia.nocookie.net/yugioh/images/f/f0/Dimensioned_Dice.jpg/revision/latest/scale-to-width-down/180?cb=20111011185915" \* MERGEFORMATINET </w:instrText>
      </w:r>
      <w:r w:rsidR="00E24340">
        <w:fldChar w:fldCharType="separate"/>
      </w:r>
      <w:r w:rsidR="00C456B3">
        <w:fldChar w:fldCharType="begin"/>
      </w:r>
      <w:r w:rsidR="00C456B3">
        <w:instrText xml:space="preserve"> </w:instrText>
      </w:r>
      <w:r w:rsidR="00C456B3">
        <w:instrText>INCLUDEPICTURE  "https://vignette4.wikia.nocookie.net/yugioh/images/f/f0/Dimensioned_Dice.jpg/revision/latest/scale-to-width-down/180?cb=20111011185</w:instrText>
      </w:r>
      <w:r w:rsidR="00C456B3">
        <w:instrText>915" \* MERGEFORMATINET</w:instrText>
      </w:r>
      <w:r w:rsidR="00C456B3">
        <w:instrText xml:space="preserve"> </w:instrText>
      </w:r>
      <w:r w:rsidR="00C456B3">
        <w:fldChar w:fldCharType="separate"/>
      </w:r>
      <w:r w:rsidR="00C456B3">
        <w:pict w14:anchorId="4489D4A3">
          <v:shape id="_x0000_i1043" type="#_x0000_t75" alt="Dimensioned Dice" style="width:135pt;height:101.25pt">
            <v:imagedata r:id="rId30" r:href="rId31"/>
          </v:shape>
        </w:pict>
      </w:r>
      <w:r w:rsidR="00C456B3">
        <w:fldChar w:fldCharType="end"/>
      </w:r>
      <w:r w:rsidR="00E24340">
        <w:fldChar w:fldCharType="end"/>
      </w:r>
      <w:r>
        <w:fldChar w:fldCharType="end"/>
      </w:r>
    </w:p>
    <w:p w14:paraId="38FAA2CE" w14:textId="64A6CBD0" w:rsidR="00E028C1" w:rsidRDefault="00E028C1" w:rsidP="00C1064B">
      <w:pPr>
        <w:numPr>
          <w:ilvl w:val="0"/>
          <w:numId w:val="43"/>
        </w:numPr>
        <w:jc w:val="both"/>
      </w:pPr>
      <w:r>
        <w:t xml:space="preserve">Similar to D.D.M, in Lord of Dominion, dominating Dominions was once a </w:t>
      </w:r>
      <w:r w:rsidRPr="00221532">
        <w:rPr>
          <w:noProof/>
        </w:rPr>
        <w:t>separat</w:t>
      </w:r>
      <w:r w:rsidR="00221532">
        <w:rPr>
          <w:noProof/>
        </w:rPr>
        <w:t>ing</w:t>
      </w:r>
      <w:r>
        <w:t xml:space="preserve"> step in the game. However, it </w:t>
      </w:r>
      <w:r w:rsidR="00F84A65">
        <w:t>increases</w:t>
      </w:r>
      <w:r>
        <w:t xml:space="preserve"> the complexity of the game, making it harder to learn</w:t>
      </w:r>
      <w:r w:rsidR="00F84A65">
        <w:t xml:space="preserve"> and </w:t>
      </w:r>
      <w:r w:rsidR="007F0079">
        <w:t xml:space="preserve">to </w:t>
      </w:r>
      <w:r w:rsidR="00F84A65">
        <w:t>remember</w:t>
      </w:r>
      <w:r>
        <w:t xml:space="preserve"> for naïve player</w:t>
      </w:r>
      <w:r w:rsidR="00F84A65">
        <w:t>s</w:t>
      </w:r>
      <w:r>
        <w:t>.</w:t>
      </w:r>
      <w:r w:rsidR="00F84A65">
        <w:t xml:space="preserve"> </w:t>
      </w:r>
      <w:r w:rsidR="00C1064B">
        <w:t xml:space="preserve">Hence, it was </w:t>
      </w:r>
      <w:r w:rsidR="00C1064B" w:rsidRPr="00C1064B">
        <w:t>integrate</w:t>
      </w:r>
      <w:r w:rsidR="00C1064B">
        <w:t>d</w:t>
      </w:r>
      <w:r w:rsidR="000E41CE">
        <w:t xml:space="preserve"> into the General’s abilities later.</w:t>
      </w:r>
    </w:p>
    <w:p w14:paraId="0DD0ADF7" w14:textId="7305978B" w:rsidR="00783545" w:rsidRDefault="00783545" w:rsidP="00783545">
      <w:pPr>
        <w:numPr>
          <w:ilvl w:val="0"/>
          <w:numId w:val="43"/>
        </w:numPr>
        <w:jc w:val="both"/>
      </w:pPr>
      <w:r>
        <w:t>Character design takes the classic DND and RPG settings</w:t>
      </w:r>
      <w:r w:rsidR="007F0079">
        <w:t xml:space="preserve"> as references</w:t>
      </w:r>
      <w:r>
        <w:t xml:space="preserve">. Warrior, </w:t>
      </w:r>
      <w:r w:rsidRPr="00E64E80">
        <w:rPr>
          <w:noProof/>
        </w:rPr>
        <w:t>Ranger</w:t>
      </w:r>
      <w:r w:rsidR="00E64E80">
        <w:rPr>
          <w:noProof/>
        </w:rPr>
        <w:t>,</w:t>
      </w:r>
      <w:r>
        <w:t xml:space="preserve"> and Sorcerer are the first </w:t>
      </w:r>
      <w:r w:rsidRPr="008741CA">
        <w:rPr>
          <w:noProof/>
        </w:rPr>
        <w:t>3</w:t>
      </w:r>
      <w:r>
        <w:t xml:space="preserve"> characters designed for the game. </w:t>
      </w:r>
    </w:p>
    <w:p w14:paraId="56D89808" w14:textId="090AE96F" w:rsidR="00910EB8" w:rsidRDefault="00910EB8" w:rsidP="00107057">
      <w:pPr>
        <w:numPr>
          <w:ilvl w:val="1"/>
          <w:numId w:val="43"/>
        </w:numPr>
        <w:jc w:val="both"/>
      </w:pPr>
      <w:r>
        <w:t xml:space="preserve">Warrior </w:t>
      </w:r>
      <w:r w:rsidRPr="008741CA">
        <w:rPr>
          <w:noProof/>
        </w:rPr>
        <w:t>was designed</w:t>
      </w:r>
      <w:r>
        <w:t xml:space="preserve"> as the basic attack</w:t>
      </w:r>
      <w:r w:rsidR="0084392F">
        <w:t>ing</w:t>
      </w:r>
      <w:r>
        <w:t xml:space="preserve"> unit in the game at the very beginning. Later, to </w:t>
      </w:r>
      <w:r w:rsidR="00107057" w:rsidRPr="00107057">
        <w:t>distinguish</w:t>
      </w:r>
      <w:r w:rsidR="00107057">
        <w:t xml:space="preserve"> </w:t>
      </w:r>
      <w:r>
        <w:t xml:space="preserve">the Warrior and the new Character Knight, </w:t>
      </w:r>
      <w:r w:rsidR="00107057">
        <w:t>he was modified to be more defensive, with high damage but low movability</w:t>
      </w:r>
      <w:r w:rsidR="00034056">
        <w:t xml:space="preserve">, and the ability </w:t>
      </w:r>
      <w:r w:rsidR="00D7183C">
        <w:rPr>
          <w:noProof/>
        </w:rPr>
        <w:t>to protect</w:t>
      </w:r>
      <w:r w:rsidR="00034056">
        <w:t xml:space="preserve"> friendly units around him</w:t>
      </w:r>
      <w:r w:rsidR="00107057">
        <w:t>.</w:t>
      </w:r>
    </w:p>
    <w:p w14:paraId="79A02FCE" w14:textId="1721FAA0" w:rsidR="006F276D" w:rsidRDefault="006F276D" w:rsidP="00107057">
      <w:pPr>
        <w:numPr>
          <w:ilvl w:val="1"/>
          <w:numId w:val="43"/>
        </w:numPr>
        <w:jc w:val="both"/>
      </w:pPr>
      <w:r>
        <w:t xml:space="preserve">Ranger </w:t>
      </w:r>
      <w:r w:rsidRPr="008741CA">
        <w:rPr>
          <w:noProof/>
        </w:rPr>
        <w:t>was designed</w:t>
      </w:r>
      <w:r>
        <w:t xml:space="preserve"> as the only long range unit in the game.</w:t>
      </w:r>
      <w:r w:rsidR="007C746D">
        <w:t xml:space="preserve"> </w:t>
      </w:r>
      <w:r w:rsidR="00331DEE">
        <w:t>He</w:t>
      </w:r>
      <w:r w:rsidR="007C746D">
        <w:t xml:space="preserve"> has high movability as well. In the first few versions, he </w:t>
      </w:r>
      <w:r w:rsidR="007C746D" w:rsidRPr="008741CA">
        <w:rPr>
          <w:noProof/>
        </w:rPr>
        <w:t xml:space="preserve">has the ability </w:t>
      </w:r>
      <w:r w:rsidR="00E64E80" w:rsidRPr="008741CA">
        <w:rPr>
          <w:noProof/>
        </w:rPr>
        <w:t>to</w:t>
      </w:r>
      <w:r w:rsidR="00E64E80">
        <w:rPr>
          <w:noProof/>
        </w:rPr>
        <w:t xml:space="preserve"> enter</w:t>
      </w:r>
      <w:r w:rsidR="007C746D">
        <w:t xml:space="preserve"> spaces that have not </w:t>
      </w:r>
      <w:r w:rsidR="007C746D" w:rsidRPr="008741CA">
        <w:rPr>
          <w:noProof/>
        </w:rPr>
        <w:t>been dominated</w:t>
      </w:r>
      <w:r w:rsidR="007C746D">
        <w:t xml:space="preserve">. However, this ability turned out to </w:t>
      </w:r>
      <w:r w:rsidR="007C746D" w:rsidRPr="008741CA">
        <w:rPr>
          <w:noProof/>
        </w:rPr>
        <w:t>be overpower</w:t>
      </w:r>
      <w:r w:rsidR="00E64E80" w:rsidRPr="008741CA">
        <w:rPr>
          <w:noProof/>
        </w:rPr>
        <w:t>ed</w:t>
      </w:r>
      <w:r w:rsidR="007C746D">
        <w:t xml:space="preserve"> in the </w:t>
      </w:r>
      <w:r w:rsidR="007C746D" w:rsidRPr="00E64E80">
        <w:rPr>
          <w:noProof/>
        </w:rPr>
        <w:t>playtest</w:t>
      </w:r>
      <w:r w:rsidR="00D7183C">
        <w:rPr>
          <w:noProof/>
        </w:rPr>
        <w:t>s</w:t>
      </w:r>
      <w:r w:rsidR="00E64E80" w:rsidRPr="00E64E80">
        <w:rPr>
          <w:noProof/>
        </w:rPr>
        <w:t>.</w:t>
      </w:r>
      <w:r w:rsidR="007C746D" w:rsidRPr="00E64E80">
        <w:rPr>
          <w:noProof/>
        </w:rPr>
        <w:t xml:space="preserve"> </w:t>
      </w:r>
      <w:r w:rsidR="00E64E80" w:rsidRPr="008741CA">
        <w:rPr>
          <w:noProof/>
        </w:rPr>
        <w:t xml:space="preserve">In </w:t>
      </w:r>
      <w:r w:rsidR="00E64E80" w:rsidRPr="008741CA">
        <w:rPr>
          <w:noProof/>
        </w:rPr>
        <w:lastRenderedPageBreak/>
        <w:t>addition</w:t>
      </w:r>
      <w:r w:rsidR="00E64E80">
        <w:rPr>
          <w:noProof/>
        </w:rPr>
        <w:t>, t</w:t>
      </w:r>
      <w:r w:rsidR="007C746D" w:rsidRPr="00E64E80">
        <w:rPr>
          <w:noProof/>
        </w:rPr>
        <w:t>he calculation of moving cost is</w:t>
      </w:r>
      <w:r w:rsidR="007C746D">
        <w:t xml:space="preserve"> confusing when the Ranger moves between dominions and neutral spaces</w:t>
      </w:r>
      <w:r w:rsidR="00D7183C">
        <w:t>.</w:t>
      </w:r>
      <w:r w:rsidR="007C746D">
        <w:t xml:space="preserve"> </w:t>
      </w:r>
      <w:r w:rsidR="00D7183C">
        <w:t>Therefore,</w:t>
      </w:r>
      <w:r w:rsidR="007C746D">
        <w:t xml:space="preserve"> it </w:t>
      </w:r>
      <w:r w:rsidR="007C746D" w:rsidRPr="008741CA">
        <w:rPr>
          <w:noProof/>
        </w:rPr>
        <w:t>was removed</w:t>
      </w:r>
      <w:r w:rsidR="007C746D">
        <w:t>.</w:t>
      </w:r>
    </w:p>
    <w:p w14:paraId="5AE155DB" w14:textId="56B44426" w:rsidR="00DE5C02" w:rsidRDefault="00DE5C02" w:rsidP="00107057">
      <w:pPr>
        <w:numPr>
          <w:ilvl w:val="1"/>
          <w:numId w:val="43"/>
        </w:numPr>
        <w:jc w:val="both"/>
      </w:pPr>
      <w:r>
        <w:t xml:space="preserve">Sorcerer is different from </w:t>
      </w:r>
      <w:r w:rsidR="00290676">
        <w:t xml:space="preserve">the </w:t>
      </w:r>
      <w:r>
        <w:t xml:space="preserve">traditional Wizard. </w:t>
      </w:r>
      <w:r w:rsidR="0084392F">
        <w:t xml:space="preserve">Instead of being another attacking unit </w:t>
      </w:r>
      <w:r w:rsidR="00033384">
        <w:t>using</w:t>
      </w:r>
      <w:r w:rsidR="0084392F">
        <w:t xml:space="preserve"> magic, it </w:t>
      </w:r>
      <w:r w:rsidR="0084392F" w:rsidRPr="008741CA">
        <w:rPr>
          <w:noProof/>
        </w:rPr>
        <w:t>was designed</w:t>
      </w:r>
      <w:r w:rsidR="0084392F">
        <w:t xml:space="preserve"> as a unit that </w:t>
      </w:r>
      <w:r w:rsidR="00F705DD">
        <w:t>creates chaos in</w:t>
      </w:r>
      <w:r w:rsidR="0084392F">
        <w:t xml:space="preserve"> the </w:t>
      </w:r>
      <w:r w:rsidR="0084392F" w:rsidRPr="00A54D1C">
        <w:rPr>
          <w:noProof/>
        </w:rPr>
        <w:t>battlefield</w:t>
      </w:r>
      <w:r w:rsidR="00BB002C">
        <w:t xml:space="preserve"> without dealing any damage</w:t>
      </w:r>
      <w:r w:rsidR="0084392F">
        <w:t>.</w:t>
      </w:r>
    </w:p>
    <w:p w14:paraId="464848C3" w14:textId="3CF9FD65" w:rsidR="00E26CD4" w:rsidRDefault="00140442" w:rsidP="00E26CD4">
      <w:pPr>
        <w:numPr>
          <w:ilvl w:val="0"/>
          <w:numId w:val="43"/>
        </w:numPr>
        <w:jc w:val="both"/>
      </w:pPr>
      <w:r>
        <w:t xml:space="preserve">Knight </w:t>
      </w:r>
      <w:r w:rsidRPr="008741CA">
        <w:rPr>
          <w:noProof/>
        </w:rPr>
        <w:t>is</w:t>
      </w:r>
      <w:r w:rsidR="006720AA" w:rsidRPr="006720AA">
        <w:t xml:space="preserve"> </w:t>
      </w:r>
      <w:r w:rsidR="006720AA">
        <w:t>initially</w:t>
      </w:r>
      <w:r w:rsidRPr="008741CA">
        <w:rPr>
          <w:noProof/>
        </w:rPr>
        <w:t xml:space="preserve"> designed</w:t>
      </w:r>
      <w:r>
        <w:t xml:space="preserve"> as </w:t>
      </w:r>
      <w:r w:rsidR="00935365">
        <w:t xml:space="preserve">the most powerful unit with </w:t>
      </w:r>
      <w:r>
        <w:t>high movability, high damage but high cost and limited by the terrain</w:t>
      </w:r>
      <w:r w:rsidR="00E76F63">
        <w:t xml:space="preserve">. </w:t>
      </w:r>
      <w:r w:rsidR="00291D8A">
        <w:t xml:space="preserve">In the latest version, </w:t>
      </w:r>
      <w:r w:rsidR="00F550D4">
        <w:t xml:space="preserve">to balance the game, </w:t>
      </w:r>
      <w:r w:rsidR="00291D8A">
        <w:t xml:space="preserve">he doesn’t have the high movability anymore unless he </w:t>
      </w:r>
      <w:r w:rsidR="003101C4">
        <w:t>does</w:t>
      </w:r>
      <w:r w:rsidR="00291D8A">
        <w:t xml:space="preserve"> the Dash ability.</w:t>
      </w:r>
      <w:r>
        <w:t xml:space="preserve"> </w:t>
      </w:r>
      <w:r w:rsidR="00F9620F">
        <w:t>Meanwhile</w:t>
      </w:r>
      <w:r w:rsidR="006B66AF">
        <w:t>,</w:t>
      </w:r>
      <w:r w:rsidR="00F9620F">
        <w:t xml:space="preserve"> the difference of his cost was erased to simplify the game.</w:t>
      </w:r>
    </w:p>
    <w:p w14:paraId="232921DA" w14:textId="419D3222" w:rsidR="00E522E6" w:rsidRDefault="00E522E6" w:rsidP="00CE429A">
      <w:pPr>
        <w:numPr>
          <w:ilvl w:val="0"/>
          <w:numId w:val="43"/>
        </w:numPr>
        <w:jc w:val="both"/>
      </w:pPr>
      <w:r>
        <w:t xml:space="preserve">General </w:t>
      </w:r>
      <w:r w:rsidRPr="008741CA">
        <w:rPr>
          <w:noProof/>
        </w:rPr>
        <w:t>is designed</w:t>
      </w:r>
      <w:r>
        <w:t xml:space="preserve"> as a substitute </w:t>
      </w:r>
      <w:r w:rsidR="008741CA">
        <w:rPr>
          <w:noProof/>
        </w:rPr>
        <w:t>for</w:t>
      </w:r>
      <w:r>
        <w:t xml:space="preserve"> the </w:t>
      </w:r>
      <w:r w:rsidRPr="0020514A">
        <w:rPr>
          <w:noProof/>
        </w:rPr>
        <w:t>dominat</w:t>
      </w:r>
      <w:r w:rsidR="0020514A">
        <w:rPr>
          <w:noProof/>
        </w:rPr>
        <w:t>ing</w:t>
      </w:r>
      <w:r>
        <w:t xml:space="preserve"> action. </w:t>
      </w:r>
      <w:r w:rsidR="00CE429A">
        <w:t xml:space="preserve">He is also an important, rare, strategical unit that cannot </w:t>
      </w:r>
      <w:r w:rsidR="00CE429A" w:rsidRPr="008741CA">
        <w:rPr>
          <w:noProof/>
        </w:rPr>
        <w:t>be additionally recruited</w:t>
      </w:r>
      <w:r w:rsidR="00CE429A">
        <w:t>.</w:t>
      </w:r>
    </w:p>
    <w:p w14:paraId="36A05882" w14:textId="77777777" w:rsidR="00783545" w:rsidRDefault="00783545" w:rsidP="004D020C">
      <w:pPr>
        <w:ind w:left="720"/>
        <w:jc w:val="center"/>
      </w:pPr>
    </w:p>
    <w:p w14:paraId="55DA5FE9" w14:textId="35D4E9EF" w:rsidR="006876EB" w:rsidRDefault="00E80198" w:rsidP="006876EB">
      <w:pPr>
        <w:pStyle w:val="1"/>
      </w:pPr>
      <w:r>
        <w:t>Version</w:t>
      </w:r>
      <w:r w:rsidR="006876EB">
        <w:t xml:space="preserve"> Log</w:t>
      </w:r>
    </w:p>
    <w:p w14:paraId="0556967E" w14:textId="24B88641" w:rsidR="005C101D" w:rsidRDefault="005C101D" w:rsidP="00BF1EC1">
      <w:pPr>
        <w:pStyle w:val="2"/>
      </w:pPr>
      <w:r>
        <w:rPr>
          <w:rFonts w:hint="eastAsia"/>
          <w:lang w:eastAsia="zh-CN"/>
        </w:rPr>
        <w:t>V</w:t>
      </w:r>
      <w:r>
        <w:t xml:space="preserve"> 5.0.0</w:t>
      </w:r>
    </w:p>
    <w:p w14:paraId="009995C0" w14:textId="19624738" w:rsidR="005C101D" w:rsidRDefault="005C101D" w:rsidP="005C101D">
      <w:pPr>
        <w:numPr>
          <w:ilvl w:val="0"/>
          <w:numId w:val="18"/>
        </w:numPr>
      </w:pPr>
      <w:r>
        <w:t xml:space="preserve">Changed the board from </w:t>
      </w:r>
      <w:r w:rsidRPr="002B5BD0">
        <w:rPr>
          <w:i/>
        </w:rPr>
        <w:t>1</w:t>
      </w:r>
      <w:r>
        <w:rPr>
          <w:i/>
        </w:rPr>
        <w:t>3</w:t>
      </w:r>
      <w:r w:rsidRPr="002B5BD0">
        <w:rPr>
          <w:i/>
        </w:rPr>
        <w:t>*1</w:t>
      </w:r>
      <w:r>
        <w:rPr>
          <w:i/>
        </w:rPr>
        <w:t xml:space="preserve">3 </w:t>
      </w:r>
      <w:r>
        <w:t xml:space="preserve">to </w:t>
      </w:r>
      <w:r w:rsidRPr="002B5BD0">
        <w:rPr>
          <w:i/>
        </w:rPr>
        <w:t>1</w:t>
      </w:r>
      <w:r>
        <w:rPr>
          <w:i/>
        </w:rPr>
        <w:t>1</w:t>
      </w:r>
      <w:r w:rsidRPr="002B5BD0">
        <w:rPr>
          <w:i/>
        </w:rPr>
        <w:t>*1</w:t>
      </w:r>
      <w:r>
        <w:rPr>
          <w:i/>
        </w:rPr>
        <w:t>1</w:t>
      </w:r>
      <w:r w:rsidR="00E1381E">
        <w:t xml:space="preserve"> to increase the speed of the game.</w:t>
      </w:r>
    </w:p>
    <w:p w14:paraId="318FFFB2" w14:textId="645F52E7" w:rsidR="005C101D" w:rsidRDefault="00A71608" w:rsidP="005C101D">
      <w:pPr>
        <w:numPr>
          <w:ilvl w:val="0"/>
          <w:numId w:val="34"/>
        </w:numPr>
      </w:pPr>
      <w:r>
        <w:t>Reduce Action Poi</w:t>
      </w:r>
      <w:r w:rsidR="00E1381E">
        <w:t>nts for each round from 12 to 4 to reduce the time of each turn.</w:t>
      </w:r>
      <w:r w:rsidR="006A74A4">
        <w:t xml:space="preserve"> Player </w:t>
      </w:r>
      <w:r w:rsidR="00B96EF5">
        <w:t xml:space="preserve">was waiting too long </w:t>
      </w:r>
      <w:r w:rsidR="00B96EF5" w:rsidRPr="0089158C">
        <w:rPr>
          <w:noProof/>
        </w:rPr>
        <w:t>during</w:t>
      </w:r>
      <w:r w:rsidR="00B96EF5">
        <w:t xml:space="preserve"> other player’s turn.</w:t>
      </w:r>
      <w:r w:rsidR="00B22478">
        <w:t xml:space="preserve"> </w:t>
      </w:r>
      <w:r w:rsidR="00B22478">
        <w:rPr>
          <w:rFonts w:hint="eastAsia"/>
          <w:lang w:eastAsia="zh-CN"/>
        </w:rPr>
        <w:t>T</w:t>
      </w:r>
      <w:r w:rsidR="00B22478">
        <w:rPr>
          <w:lang w:eastAsia="zh-CN"/>
        </w:rPr>
        <w:t xml:space="preserve">he number of 4 also makes decisions </w:t>
      </w:r>
      <w:r w:rsidR="00B22478" w:rsidRPr="0089158C">
        <w:rPr>
          <w:noProof/>
          <w:lang w:eastAsia="zh-CN"/>
        </w:rPr>
        <w:t>of</w:t>
      </w:r>
      <w:r w:rsidR="00B22478">
        <w:rPr>
          <w:lang w:eastAsia="zh-CN"/>
        </w:rPr>
        <w:t xml:space="preserve"> actions to be more careful, </w:t>
      </w:r>
      <w:r w:rsidR="00F05F50">
        <w:rPr>
          <w:lang w:eastAsia="zh-CN"/>
        </w:rPr>
        <w:t>because</w:t>
      </w:r>
      <w:r w:rsidR="00B22478">
        <w:rPr>
          <w:lang w:eastAsia="zh-CN"/>
        </w:rPr>
        <w:t xml:space="preserve"> it limited the possible action combinations for each turn.</w:t>
      </w:r>
    </w:p>
    <w:p w14:paraId="6C32269C" w14:textId="21721B5A" w:rsidR="002627CF" w:rsidRDefault="002627CF" w:rsidP="00307D95">
      <w:pPr>
        <w:pStyle w:val="2"/>
      </w:pPr>
      <w:r>
        <w:rPr>
          <w:rFonts w:hint="eastAsia"/>
          <w:lang w:eastAsia="zh-CN"/>
        </w:rPr>
        <w:t>V</w:t>
      </w:r>
      <w:r>
        <w:t xml:space="preserve"> 4.0.0</w:t>
      </w:r>
    </w:p>
    <w:p w14:paraId="6515234C" w14:textId="3844208E" w:rsidR="00D33BE1" w:rsidRDefault="003F7617" w:rsidP="002627CF">
      <w:pPr>
        <w:numPr>
          <w:ilvl w:val="0"/>
          <w:numId w:val="34"/>
        </w:numPr>
      </w:pPr>
      <w:r w:rsidRPr="0089158C">
        <w:rPr>
          <w:noProof/>
        </w:rPr>
        <w:t xml:space="preserve">Changed the concept of </w:t>
      </w:r>
      <w:r w:rsidR="004E202F" w:rsidRPr="0089158C">
        <w:rPr>
          <w:noProof/>
        </w:rPr>
        <w:t>Action.</w:t>
      </w:r>
      <w:r w:rsidR="004E202F">
        <w:t xml:space="preserve"> Now </w:t>
      </w:r>
      <w:r w:rsidR="0031506D">
        <w:t xml:space="preserve">there’re </w:t>
      </w:r>
      <w:r w:rsidR="0031506D" w:rsidRPr="008741CA">
        <w:rPr>
          <w:noProof/>
        </w:rPr>
        <w:t>2</w:t>
      </w:r>
      <w:r w:rsidR="0031506D">
        <w:t xml:space="preserve"> types of Action</w:t>
      </w:r>
      <w:r w:rsidR="004E202F">
        <w:t>: “Move</w:t>
      </w:r>
      <w:r w:rsidR="0068791F">
        <w:t>ment</w:t>
      </w:r>
      <w:r w:rsidR="004E202F">
        <w:t>” and “Abilit</w:t>
      </w:r>
      <w:r w:rsidR="00EC6C57">
        <w:t>ies</w:t>
      </w:r>
      <w:r w:rsidR="004E202F">
        <w:t>” – to make the rule of movement clearer.</w:t>
      </w:r>
    </w:p>
    <w:p w14:paraId="74A076E9" w14:textId="20D3A463" w:rsidR="00B11526" w:rsidRPr="002627CF" w:rsidRDefault="00B11526" w:rsidP="002627CF">
      <w:pPr>
        <w:numPr>
          <w:ilvl w:val="0"/>
          <w:numId w:val="34"/>
        </w:numPr>
      </w:pPr>
      <w:r>
        <w:t>Use designed tokens instead of dice.</w:t>
      </w:r>
    </w:p>
    <w:p w14:paraId="7A56DE8D" w14:textId="2B580E87" w:rsidR="00D45CAB" w:rsidRDefault="00D45CAB" w:rsidP="00307D95">
      <w:pPr>
        <w:pStyle w:val="2"/>
      </w:pPr>
      <w:r>
        <w:t>V 3.0.0</w:t>
      </w:r>
    </w:p>
    <w:p w14:paraId="6F365444" w14:textId="2DAF3EE1" w:rsidR="00D45CAB" w:rsidRDefault="00D45CAB" w:rsidP="00D45CAB">
      <w:pPr>
        <w:numPr>
          <w:ilvl w:val="0"/>
          <w:numId w:val="21"/>
        </w:numPr>
      </w:pPr>
      <w:r>
        <w:t xml:space="preserve">Each player </w:t>
      </w:r>
      <w:r w:rsidRPr="007D6F1D">
        <w:rPr>
          <w:noProof/>
        </w:rPr>
        <w:t>initiate</w:t>
      </w:r>
      <w:r w:rsidR="007D6F1D">
        <w:rPr>
          <w:noProof/>
        </w:rPr>
        <w:t>s</w:t>
      </w:r>
      <w:r>
        <w:t xml:space="preserve"> with </w:t>
      </w:r>
      <w:r w:rsidR="00F84321">
        <w:t>a</w:t>
      </w:r>
      <w:r>
        <w:t xml:space="preserve"> general – so that they can </w:t>
      </w:r>
      <w:r w:rsidR="00F84321">
        <w:t>dominate</w:t>
      </w:r>
      <w:r>
        <w:t xml:space="preserve"> </w:t>
      </w:r>
      <w:r w:rsidR="00F84321">
        <w:t>at the beginning of the game.</w:t>
      </w:r>
    </w:p>
    <w:p w14:paraId="2FDC42BA" w14:textId="4E73FDC2" w:rsidR="00F84321" w:rsidRDefault="00C4426E" w:rsidP="00D45CAB">
      <w:pPr>
        <w:numPr>
          <w:ilvl w:val="0"/>
          <w:numId w:val="21"/>
        </w:numPr>
      </w:pPr>
      <w:r>
        <w:t>Reduce</w:t>
      </w:r>
      <w:r w:rsidR="00797D8C">
        <w:t>d</w:t>
      </w:r>
      <w:r>
        <w:t xml:space="preserve"> the character count of </w:t>
      </w:r>
      <w:r w:rsidRPr="001A1B32">
        <w:rPr>
          <w:noProof/>
        </w:rPr>
        <w:t xml:space="preserve">a </w:t>
      </w:r>
      <w:r w:rsidR="001A1B32" w:rsidRPr="001A1B32">
        <w:rPr>
          <w:noProof/>
        </w:rPr>
        <w:t>troop</w:t>
      </w:r>
      <w:r>
        <w:t xml:space="preserve"> from 10 to 5 – 10 is too much for </w:t>
      </w:r>
      <w:r w:rsidR="008E2A3E">
        <w:t>a new</w:t>
      </w:r>
      <w:r>
        <w:t xml:space="preserve"> player to build.</w:t>
      </w:r>
    </w:p>
    <w:p w14:paraId="3635302B" w14:textId="6B5EA64D" w:rsidR="00797D8C" w:rsidRPr="00D45CAB" w:rsidRDefault="00797D8C" w:rsidP="00D45CAB">
      <w:pPr>
        <w:numPr>
          <w:ilvl w:val="0"/>
          <w:numId w:val="21"/>
        </w:numPr>
      </w:pPr>
      <w:r>
        <w:t xml:space="preserve">Simplified </w:t>
      </w:r>
      <w:r w:rsidR="000129CA">
        <w:t>actions’</w:t>
      </w:r>
      <w:r>
        <w:t xml:space="preserve"> descriptions to fit </w:t>
      </w:r>
      <w:r w:rsidR="001A1B32">
        <w:rPr>
          <w:noProof/>
        </w:rPr>
        <w:t>o</w:t>
      </w:r>
      <w:r w:rsidRPr="001A1B32">
        <w:rPr>
          <w:noProof/>
        </w:rPr>
        <w:t>n</w:t>
      </w:r>
      <w:r>
        <w:t xml:space="preserve"> the card.</w:t>
      </w:r>
    </w:p>
    <w:p w14:paraId="3C277AEA" w14:textId="61A7B851" w:rsidR="00307D95" w:rsidRDefault="00307D95" w:rsidP="00307D95">
      <w:pPr>
        <w:pStyle w:val="2"/>
      </w:pPr>
      <w:r>
        <w:t xml:space="preserve">V </w:t>
      </w:r>
      <w:r>
        <w:rPr>
          <w:rFonts w:hint="eastAsia"/>
          <w:lang w:eastAsia="zh-CN"/>
        </w:rPr>
        <w:t>2</w:t>
      </w:r>
      <w:r>
        <w:t>.</w:t>
      </w:r>
      <w:r>
        <w:rPr>
          <w:rFonts w:hint="eastAsia"/>
          <w:lang w:eastAsia="zh-CN"/>
        </w:rPr>
        <w:t>0</w:t>
      </w:r>
      <w:r>
        <w:t>.0</w:t>
      </w:r>
    </w:p>
    <w:p w14:paraId="4572960D" w14:textId="3111E254" w:rsidR="00A81A6F" w:rsidRPr="00A81A6F" w:rsidRDefault="00A81A6F" w:rsidP="00A81A6F">
      <w:r>
        <w:t>Update:</w:t>
      </w:r>
    </w:p>
    <w:p w14:paraId="4895F6BD" w14:textId="6B0CCD89" w:rsidR="00307D95" w:rsidRDefault="002B5BD0" w:rsidP="00307D95">
      <w:pPr>
        <w:numPr>
          <w:ilvl w:val="0"/>
          <w:numId w:val="18"/>
        </w:numPr>
      </w:pPr>
      <w:r w:rsidRPr="0089158C">
        <w:rPr>
          <w:noProof/>
        </w:rPr>
        <w:t xml:space="preserve">Changed the board from </w:t>
      </w:r>
      <w:r w:rsidRPr="0089158C">
        <w:rPr>
          <w:i/>
          <w:noProof/>
        </w:rPr>
        <w:t>15*15</w:t>
      </w:r>
      <w:r w:rsidRPr="0089158C">
        <w:rPr>
          <w:noProof/>
        </w:rPr>
        <w:t xml:space="preserve"> to </w:t>
      </w:r>
      <w:r w:rsidRPr="0089158C">
        <w:rPr>
          <w:i/>
          <w:noProof/>
        </w:rPr>
        <w:t>13*13</w:t>
      </w:r>
      <w:r w:rsidRPr="0089158C">
        <w:rPr>
          <w:noProof/>
        </w:rPr>
        <w:t>.</w:t>
      </w:r>
    </w:p>
    <w:p w14:paraId="0483DB13" w14:textId="65D1BBDC" w:rsidR="00F21FD7" w:rsidRDefault="00A81A6F" w:rsidP="00FF028D">
      <w:pPr>
        <w:numPr>
          <w:ilvl w:val="0"/>
          <w:numId w:val="18"/>
        </w:numPr>
      </w:pPr>
      <w:r w:rsidRPr="007D6F1D">
        <w:rPr>
          <w:noProof/>
        </w:rPr>
        <w:t>Canceled</w:t>
      </w:r>
      <w:r>
        <w:t xml:space="preserve"> Deck.</w:t>
      </w:r>
    </w:p>
    <w:p w14:paraId="4DA265ED" w14:textId="1689DF43" w:rsidR="00A81A6F" w:rsidRDefault="00A81A6F" w:rsidP="00FF028D">
      <w:pPr>
        <w:numPr>
          <w:ilvl w:val="0"/>
          <w:numId w:val="18"/>
        </w:numPr>
      </w:pPr>
      <w:r w:rsidRPr="007D6F1D">
        <w:rPr>
          <w:noProof/>
        </w:rPr>
        <w:t>Canceled</w:t>
      </w:r>
      <w:r>
        <w:t xml:space="preserve"> dice for action points. Now each Lord has </w:t>
      </w:r>
      <w:r w:rsidR="001F4A28">
        <w:t>12</w:t>
      </w:r>
      <w:r>
        <w:t xml:space="preserve"> action points each round.</w:t>
      </w:r>
    </w:p>
    <w:p w14:paraId="76AE1835" w14:textId="6F412FB0" w:rsidR="009F1BE4" w:rsidRDefault="008D7226" w:rsidP="00FF028D">
      <w:pPr>
        <w:numPr>
          <w:ilvl w:val="0"/>
          <w:numId w:val="18"/>
        </w:numPr>
      </w:pPr>
      <w:r w:rsidRPr="0089158C">
        <w:rPr>
          <w:noProof/>
        </w:rPr>
        <w:t>Changed the function of the</w:t>
      </w:r>
      <w:r w:rsidR="009F1BE4" w:rsidRPr="0089158C">
        <w:rPr>
          <w:noProof/>
        </w:rPr>
        <w:t xml:space="preserve"> Strongholds.</w:t>
      </w:r>
    </w:p>
    <w:p w14:paraId="5A92830E" w14:textId="4104CF8D" w:rsidR="00A81A6F" w:rsidRDefault="00A81A6F" w:rsidP="00FF028D">
      <w:pPr>
        <w:numPr>
          <w:ilvl w:val="0"/>
          <w:numId w:val="18"/>
        </w:numPr>
      </w:pPr>
      <w:r>
        <w:t xml:space="preserve">The player can build their </w:t>
      </w:r>
      <w:r w:rsidR="006B4EFB">
        <w:t>Troops</w:t>
      </w:r>
      <w:r>
        <w:t xml:space="preserve"> at the beginning of the game.</w:t>
      </w:r>
    </w:p>
    <w:p w14:paraId="1317F7F1" w14:textId="268D17EF" w:rsidR="00A81A6F" w:rsidRDefault="00A81A6F" w:rsidP="00FF028D">
      <w:pPr>
        <w:numPr>
          <w:ilvl w:val="0"/>
          <w:numId w:val="18"/>
        </w:numPr>
      </w:pPr>
      <w:r>
        <w:lastRenderedPageBreak/>
        <w:t xml:space="preserve">Added new action of General: Dominate. Now the Lord no longer dominate through cards </w:t>
      </w:r>
      <w:r w:rsidRPr="008741CA">
        <w:rPr>
          <w:noProof/>
        </w:rPr>
        <w:t>but</w:t>
      </w:r>
      <w:r>
        <w:t xml:space="preserve"> his Generals.</w:t>
      </w:r>
    </w:p>
    <w:p w14:paraId="2ACFC1BA" w14:textId="2393D53D" w:rsidR="002568DF" w:rsidRDefault="002568DF" w:rsidP="00FF028D">
      <w:pPr>
        <w:numPr>
          <w:ilvl w:val="0"/>
          <w:numId w:val="18"/>
        </w:numPr>
      </w:pPr>
      <w:r>
        <w:t xml:space="preserve">Increased movement speed </w:t>
      </w:r>
      <w:r w:rsidRPr="008741CA">
        <w:rPr>
          <w:noProof/>
        </w:rPr>
        <w:t>generally</w:t>
      </w:r>
      <w:r>
        <w:t>.</w:t>
      </w:r>
    </w:p>
    <w:p w14:paraId="16DDB67C" w14:textId="1CA97590" w:rsidR="00D75F9F" w:rsidRDefault="00D75F9F" w:rsidP="008965D4">
      <w:pPr>
        <w:numPr>
          <w:ilvl w:val="0"/>
          <w:numId w:val="18"/>
        </w:numPr>
      </w:pPr>
      <w:r>
        <w:t xml:space="preserve">Added new </w:t>
      </w:r>
      <w:r w:rsidR="008965D4">
        <w:t xml:space="preserve">aggressive </w:t>
      </w:r>
      <w:r>
        <w:t>Character</w:t>
      </w:r>
      <w:r w:rsidR="008965D4">
        <w:t>s</w:t>
      </w:r>
      <w:r>
        <w:t>: Knight</w:t>
      </w:r>
      <w:r w:rsidR="008965D4">
        <w:t xml:space="preserve">, </w:t>
      </w:r>
      <w:r w:rsidR="008965D4" w:rsidRPr="008965D4">
        <w:t>Assassin</w:t>
      </w:r>
    </w:p>
    <w:p w14:paraId="7A5A3E40" w14:textId="122719FA" w:rsidR="00BA432C" w:rsidRPr="00307D95" w:rsidRDefault="00BA432C" w:rsidP="00F21FD7">
      <w:pPr>
        <w:numPr>
          <w:ilvl w:val="0"/>
          <w:numId w:val="18"/>
        </w:numPr>
      </w:pPr>
      <w:r>
        <w:t xml:space="preserve">Deleted </w:t>
      </w:r>
      <w:r w:rsidR="008965D4">
        <w:t xml:space="preserve">non-aggressive </w:t>
      </w:r>
      <w:r>
        <w:t>Character</w:t>
      </w:r>
      <w:r w:rsidR="00C92594">
        <w:t>s</w:t>
      </w:r>
      <w:r>
        <w:t>: Scout</w:t>
      </w:r>
      <w:r w:rsidR="00C92594">
        <w:t>, Chancellor</w:t>
      </w:r>
    </w:p>
    <w:p w14:paraId="1F4494B6" w14:textId="3103EF07" w:rsidR="006876EB" w:rsidRDefault="006876EB" w:rsidP="006876EB">
      <w:pPr>
        <w:pStyle w:val="2"/>
      </w:pPr>
      <w:r>
        <w:t>V 1.1.0</w:t>
      </w:r>
    </w:p>
    <w:p w14:paraId="7EF5A97E" w14:textId="51655C73" w:rsidR="00F35A42" w:rsidRPr="00F35A42" w:rsidRDefault="00F35A42" w:rsidP="00F35A42">
      <w:r>
        <w:t>Update:</w:t>
      </w:r>
    </w:p>
    <w:p w14:paraId="552970E0" w14:textId="2B4FAD33" w:rsidR="006876EB" w:rsidRDefault="00626311" w:rsidP="00307D95">
      <w:pPr>
        <w:numPr>
          <w:ilvl w:val="0"/>
          <w:numId w:val="18"/>
        </w:numPr>
      </w:pPr>
      <w:r w:rsidRPr="0089158C">
        <w:rPr>
          <w:noProof/>
        </w:rPr>
        <w:t xml:space="preserve">Changed the number of player from </w:t>
      </w:r>
      <w:r w:rsidRPr="0089158C">
        <w:rPr>
          <w:i/>
          <w:noProof/>
        </w:rPr>
        <w:t>2 or 4</w:t>
      </w:r>
      <w:r w:rsidRPr="0089158C">
        <w:rPr>
          <w:noProof/>
        </w:rPr>
        <w:t xml:space="preserve"> to </w:t>
      </w:r>
      <w:r w:rsidRPr="0089158C">
        <w:rPr>
          <w:i/>
          <w:noProof/>
        </w:rPr>
        <w:t>2</w:t>
      </w:r>
      <w:r w:rsidRPr="0089158C">
        <w:rPr>
          <w:noProof/>
        </w:rPr>
        <w:t>.</w:t>
      </w:r>
    </w:p>
    <w:p w14:paraId="1106E0B3" w14:textId="53258985" w:rsidR="00F50F62" w:rsidRDefault="00F50F62" w:rsidP="00307D95">
      <w:pPr>
        <w:numPr>
          <w:ilvl w:val="0"/>
          <w:numId w:val="18"/>
        </w:numPr>
      </w:pPr>
      <w:r>
        <w:t xml:space="preserve">Completed the </w:t>
      </w:r>
      <w:r w:rsidRPr="008741CA">
        <w:rPr>
          <w:noProof/>
        </w:rPr>
        <w:t>rule</w:t>
      </w:r>
      <w:r>
        <w:t xml:space="preserve"> of occupying a Stronghold.</w:t>
      </w:r>
    </w:p>
    <w:p w14:paraId="6219A7E7" w14:textId="38E33878" w:rsidR="00E1538F" w:rsidRDefault="00E1538F" w:rsidP="00307D95">
      <w:pPr>
        <w:numPr>
          <w:ilvl w:val="0"/>
          <w:numId w:val="18"/>
        </w:numPr>
      </w:pPr>
      <w:r>
        <w:t xml:space="preserve">Reduced the number of Dominion Piece </w:t>
      </w:r>
      <w:r w:rsidR="00E80198">
        <w:t xml:space="preserve">Cards from </w:t>
      </w:r>
      <w:r w:rsidR="00E80198" w:rsidRPr="00E80198">
        <w:rPr>
          <w:i/>
        </w:rPr>
        <w:t>17</w:t>
      </w:r>
      <w:r w:rsidR="00E80198">
        <w:t xml:space="preserve"> to </w:t>
      </w:r>
      <w:r w:rsidR="00E80198" w:rsidRPr="00E80198">
        <w:rPr>
          <w:i/>
        </w:rPr>
        <w:t>10</w:t>
      </w:r>
      <w:r w:rsidR="00E80198">
        <w:t>.</w:t>
      </w:r>
    </w:p>
    <w:p w14:paraId="7FFA142E" w14:textId="38988E6E" w:rsidR="00CC516D" w:rsidRDefault="00CC516D" w:rsidP="00307D95">
      <w:pPr>
        <w:numPr>
          <w:ilvl w:val="0"/>
          <w:numId w:val="18"/>
        </w:numPr>
      </w:pPr>
      <w:r w:rsidRPr="0089158C">
        <w:rPr>
          <w:rFonts w:hint="eastAsia"/>
          <w:noProof/>
          <w:lang w:eastAsia="zh-CN"/>
        </w:rPr>
        <w:t>Changed</w:t>
      </w:r>
      <w:r w:rsidRPr="0089158C">
        <w:rPr>
          <w:noProof/>
        </w:rPr>
        <w:t xml:space="preserve"> the number limitation of the Characters on board for each Lord from </w:t>
      </w:r>
      <w:r w:rsidRPr="0089158C">
        <w:rPr>
          <w:i/>
          <w:noProof/>
        </w:rPr>
        <w:t>3</w:t>
      </w:r>
      <w:r w:rsidRPr="0089158C">
        <w:rPr>
          <w:noProof/>
        </w:rPr>
        <w:t xml:space="preserve"> to </w:t>
      </w:r>
      <w:r w:rsidRPr="0089158C">
        <w:rPr>
          <w:i/>
          <w:noProof/>
        </w:rPr>
        <w:t>4</w:t>
      </w:r>
      <w:r w:rsidRPr="0089158C">
        <w:rPr>
          <w:noProof/>
        </w:rPr>
        <w:t>.</w:t>
      </w:r>
    </w:p>
    <w:p w14:paraId="4F9CE5F4" w14:textId="5B4CBD58" w:rsidR="00F35A42" w:rsidRDefault="00F35A42" w:rsidP="00F35A42">
      <w:r>
        <w:t>Feedback:</w:t>
      </w:r>
    </w:p>
    <w:p w14:paraId="2A08C864" w14:textId="12269C30" w:rsidR="00F35A42" w:rsidRDefault="00F35A42" w:rsidP="00F35A42">
      <w:pPr>
        <w:numPr>
          <w:ilvl w:val="0"/>
          <w:numId w:val="20"/>
        </w:numPr>
      </w:pPr>
      <w:r>
        <w:t>The game is too long</w:t>
      </w:r>
      <w:r w:rsidR="008965D4">
        <w:t>.</w:t>
      </w:r>
    </w:p>
    <w:p w14:paraId="58CD1ABE" w14:textId="3E8118FE" w:rsidR="008965D4" w:rsidRDefault="00F35A42" w:rsidP="008965D4">
      <w:pPr>
        <w:numPr>
          <w:ilvl w:val="0"/>
          <w:numId w:val="20"/>
        </w:numPr>
      </w:pPr>
      <w:r>
        <w:t>Too much Character Car</w:t>
      </w:r>
      <w:r w:rsidR="008965D4">
        <w:t>d</w:t>
      </w:r>
      <w:r w:rsidR="008965D4">
        <w:rPr>
          <w:rFonts w:hint="eastAsia"/>
          <w:lang w:eastAsia="zh-CN"/>
        </w:rPr>
        <w:t>.</w:t>
      </w:r>
    </w:p>
    <w:p w14:paraId="79A8AA20" w14:textId="60B23B76" w:rsidR="00A81A6F" w:rsidRDefault="00A81A6F" w:rsidP="008965D4">
      <w:pPr>
        <w:numPr>
          <w:ilvl w:val="0"/>
          <w:numId w:val="20"/>
        </w:numPr>
      </w:pPr>
      <w:r>
        <w:rPr>
          <w:lang w:eastAsia="zh-CN"/>
        </w:rPr>
        <w:t>Characters are too hard to be killed, making the game too slow and the Character Cards in hands to be meaningless.</w:t>
      </w:r>
    </w:p>
    <w:p w14:paraId="30A006FE" w14:textId="32EC5310" w:rsidR="00C97E3E" w:rsidRDefault="00C97E3E" w:rsidP="008965D4">
      <w:pPr>
        <w:numPr>
          <w:ilvl w:val="0"/>
          <w:numId w:val="20"/>
        </w:numPr>
      </w:pPr>
      <w:r>
        <w:rPr>
          <w:lang w:eastAsia="zh-CN"/>
        </w:rPr>
        <w:t xml:space="preserve">Characters </w:t>
      </w:r>
      <w:r w:rsidR="00B17296">
        <w:rPr>
          <w:lang w:eastAsia="zh-CN"/>
        </w:rPr>
        <w:t xml:space="preserve">tend to </w:t>
      </w:r>
      <w:r w:rsidR="00B17296" w:rsidRPr="008741CA">
        <w:rPr>
          <w:noProof/>
          <w:lang w:eastAsia="zh-CN"/>
        </w:rPr>
        <w:t>be</w:t>
      </w:r>
      <w:r w:rsidRPr="008741CA">
        <w:rPr>
          <w:noProof/>
          <w:lang w:eastAsia="zh-CN"/>
        </w:rPr>
        <w:t xml:space="preserve"> stuck</w:t>
      </w:r>
      <w:r>
        <w:rPr>
          <w:lang w:eastAsia="zh-CN"/>
        </w:rPr>
        <w:t xml:space="preserve"> </w:t>
      </w:r>
      <w:r w:rsidR="008A76D5">
        <w:rPr>
          <w:lang w:eastAsia="zh-CN"/>
        </w:rPr>
        <w:t>at</w:t>
      </w:r>
      <w:r>
        <w:rPr>
          <w:lang w:eastAsia="zh-CN"/>
        </w:rPr>
        <w:t xml:space="preserve"> the Strongholds.</w:t>
      </w:r>
    </w:p>
    <w:p w14:paraId="1DB35E63" w14:textId="23AFBD2B" w:rsidR="00A81A6F" w:rsidRDefault="00A81A6F" w:rsidP="008965D4">
      <w:pPr>
        <w:numPr>
          <w:ilvl w:val="0"/>
          <w:numId w:val="20"/>
        </w:numPr>
      </w:pPr>
      <w:r>
        <w:rPr>
          <w:lang w:eastAsia="zh-CN"/>
        </w:rPr>
        <w:t>Too much random factors.</w:t>
      </w:r>
    </w:p>
    <w:p w14:paraId="4666680A" w14:textId="07B587E9" w:rsidR="00F35A42" w:rsidRDefault="00F35A42" w:rsidP="00F35A42">
      <w:pPr>
        <w:pStyle w:val="2"/>
      </w:pPr>
      <w:r>
        <w:t>V 1.0.0</w:t>
      </w:r>
    </w:p>
    <w:p w14:paraId="6C7E5A98" w14:textId="17793DB5" w:rsidR="00F35A42" w:rsidRDefault="00F35A42" w:rsidP="00F35A42">
      <w:r>
        <w:t>Feedback:</w:t>
      </w:r>
    </w:p>
    <w:p w14:paraId="2140F830" w14:textId="6D091065" w:rsidR="00F35A42" w:rsidRDefault="00F35A42" w:rsidP="00F35A42">
      <w:pPr>
        <w:numPr>
          <w:ilvl w:val="0"/>
          <w:numId w:val="19"/>
        </w:numPr>
      </w:pPr>
      <w:r>
        <w:t>The game is too long</w:t>
      </w:r>
      <w:r w:rsidR="008965D4">
        <w:t>.</w:t>
      </w:r>
    </w:p>
    <w:p w14:paraId="2C49CB87" w14:textId="2F749C60" w:rsidR="00F35A42" w:rsidRDefault="00F35A42" w:rsidP="00F35A42">
      <w:pPr>
        <w:numPr>
          <w:ilvl w:val="0"/>
          <w:numId w:val="19"/>
        </w:numPr>
      </w:pPr>
      <w:r>
        <w:t>Too much Dominion Piece</w:t>
      </w:r>
      <w:r w:rsidR="008965D4">
        <w:t xml:space="preserve"> Card.</w:t>
      </w:r>
    </w:p>
    <w:p w14:paraId="6280BE15" w14:textId="77777777" w:rsidR="00307D95" w:rsidRPr="006876EB" w:rsidRDefault="00307D95" w:rsidP="00307D95"/>
    <w:p w14:paraId="5EE36D06" w14:textId="77777777" w:rsidR="006876EB" w:rsidRPr="004F15D4" w:rsidRDefault="006876EB" w:rsidP="006876EB"/>
    <w:sectPr w:rsidR="006876EB" w:rsidRPr="004F15D4" w:rsidSect="000D265B">
      <w:headerReference w:type="default" r:id="rId32"/>
      <w:footerReference w:type="default" r:id="rId33"/>
      <w:pgSz w:w="12240" w:h="15840"/>
      <w:pgMar w:top="630" w:right="720" w:bottom="720" w:left="720" w:header="0" w:footer="0" w:gutter="0"/>
      <w:cols w:space="19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8C45AE" w14:textId="77777777" w:rsidR="00C456B3" w:rsidRDefault="00C456B3" w:rsidP="004219A3">
      <w:r>
        <w:separator/>
      </w:r>
    </w:p>
  </w:endnote>
  <w:endnote w:type="continuationSeparator" w:id="0">
    <w:p w14:paraId="65B6D575" w14:textId="77777777" w:rsidR="00C456B3" w:rsidRDefault="00C456B3" w:rsidP="004219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NeoGothic">
    <w:panose1 w:val="020B0402040204020203"/>
    <w:charset w:val="81"/>
    <w:family w:val="swiss"/>
    <w:pitch w:val="variable"/>
    <w:sig w:usb0="B00002BF" w:usb1="191760FB" w:usb2="00000010" w:usb3="00000000" w:csb0="000800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8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ED47B3" w14:textId="6CCA7074" w:rsidR="00DE3A5C" w:rsidRDefault="00DE3A5C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1E7F74" w:rsidRPr="001E7F74">
      <w:rPr>
        <w:noProof/>
        <w:lang w:val="zh-CN" w:eastAsia="zh-CN"/>
      </w:rPr>
      <w:t>4</w:t>
    </w:r>
    <w:r>
      <w:fldChar w:fldCharType="end"/>
    </w:r>
  </w:p>
  <w:p w14:paraId="4D11D5DD" w14:textId="77777777" w:rsidR="00DE3A5C" w:rsidRDefault="00DE3A5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939AB0" w14:textId="77777777" w:rsidR="00C456B3" w:rsidRDefault="00C456B3" w:rsidP="004219A3">
      <w:r>
        <w:separator/>
      </w:r>
    </w:p>
  </w:footnote>
  <w:footnote w:type="continuationSeparator" w:id="0">
    <w:p w14:paraId="6FBDF438" w14:textId="77777777" w:rsidR="00C456B3" w:rsidRDefault="00C456B3" w:rsidP="004219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738A3" w14:textId="163BA7BB" w:rsidR="00DE3A5C" w:rsidRPr="001D1AB4" w:rsidRDefault="00DE3A5C" w:rsidP="001D1AB4">
    <w:pPr>
      <w:pStyle w:val="a7"/>
      <w:rPr>
        <w:rFonts w:ascii="Copperplate Gothic Bold" w:hAnsi="Copperplate Gothic Bold"/>
        <w:sz w:val="18"/>
        <w:szCs w:val="18"/>
      </w:rPr>
    </w:pPr>
    <w:r w:rsidRPr="001D1AB4">
      <w:rPr>
        <w:rFonts w:ascii="Copperplate Gothic Bold" w:hAnsi="Copperplate Gothic Bold"/>
        <w:sz w:val="18"/>
        <w:szCs w:val="18"/>
      </w:rPr>
      <w:t>Lord of Dominion</w:t>
    </w:r>
    <w:r>
      <w:rPr>
        <w:rFonts w:ascii="Copperplate Gothic Bold" w:hAnsi="Copperplate Gothic Bold"/>
        <w:sz w:val="18"/>
        <w:szCs w:val="18"/>
      </w:rPr>
      <w:t xml:space="preserve">   </w:t>
    </w:r>
    <w:r w:rsidRPr="001D1AB4">
      <w:rPr>
        <w:rFonts w:ascii="Copperplate Gothic Bold" w:hAnsi="Copperplate Gothic Bold"/>
        <w:sz w:val="18"/>
        <w:szCs w:val="18"/>
      </w:rPr>
      <w:t xml:space="preserve"> </w:t>
    </w:r>
    <w:r w:rsidRPr="001D1AB4">
      <w:rPr>
        <w:rFonts w:ascii="Copperplate Gothic Light" w:hAnsi="Copperplate Gothic Light"/>
        <w:color w:val="808080"/>
        <w:sz w:val="18"/>
        <w:szCs w:val="18"/>
      </w:rPr>
      <w:t>v</w:t>
    </w:r>
    <w:r w:rsidRPr="001D1AB4">
      <w:rPr>
        <w:rFonts w:ascii="Copperplate Gothic Light" w:hAnsi="Copperplate Gothic Light"/>
        <w:color w:val="808080"/>
        <w:sz w:val="18"/>
        <w:szCs w:val="18"/>
        <w:lang w:eastAsia="zh-CN"/>
      </w:rPr>
      <w:t>5</w:t>
    </w:r>
    <w:r w:rsidRPr="001D1AB4">
      <w:rPr>
        <w:rFonts w:ascii="Copperplate Gothic Light" w:hAnsi="Copperplate Gothic Light"/>
        <w:color w:val="808080"/>
        <w:sz w:val="18"/>
        <w:szCs w:val="18"/>
      </w:rPr>
      <w:t>.</w:t>
    </w:r>
    <w:r w:rsidR="00E55088">
      <w:rPr>
        <w:rFonts w:ascii="Copperplate Gothic Light" w:hAnsi="Copperplate Gothic Light"/>
        <w:color w:val="808080"/>
        <w:sz w:val="18"/>
        <w:szCs w:val="18"/>
        <w:lang w:eastAsia="zh-CN"/>
      </w:rPr>
      <w:t>4</w:t>
    </w:r>
    <w:r w:rsidRPr="001D1AB4">
      <w:rPr>
        <w:rFonts w:ascii="Copperplate Gothic Light" w:hAnsi="Copperplate Gothic Light"/>
        <w:color w:val="808080"/>
        <w:sz w:val="18"/>
        <w:szCs w:val="18"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876DD"/>
    <w:multiLevelType w:val="hybridMultilevel"/>
    <w:tmpl w:val="891A4330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C0357B"/>
    <w:multiLevelType w:val="multilevel"/>
    <w:tmpl w:val="F3BAD046"/>
    <w:lvl w:ilvl="0">
      <w:start w:val="1"/>
      <w:numFmt w:val="decimal"/>
      <w:suff w:val="space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43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none"/>
      <w:lvlText w:val="%1.%2.%3.%4."/>
      <w:lvlJc w:val="left"/>
      <w:pPr>
        <w:tabs>
          <w:tab w:val="num" w:pos="1800"/>
        </w:tabs>
        <w:ind w:left="1368" w:hanging="648"/>
      </w:pPr>
      <w:rPr>
        <w:rFonts w:hint="default"/>
      </w:rPr>
    </w:lvl>
    <w:lvl w:ilvl="4">
      <w:start w:val="1"/>
      <w:numFmt w:val="none"/>
      <w:lvlText w:val="%1.%2.%3.%4.%5."/>
      <w:lvlJc w:val="left"/>
      <w:pPr>
        <w:tabs>
          <w:tab w:val="num" w:pos="252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hint="default"/>
      </w:rPr>
    </w:lvl>
  </w:abstractNum>
  <w:abstractNum w:abstractNumId="2" w15:restartNumberingAfterBreak="0">
    <w:nsid w:val="076738F1"/>
    <w:multiLevelType w:val="hybridMultilevel"/>
    <w:tmpl w:val="7BEC77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C4071"/>
    <w:multiLevelType w:val="hybridMultilevel"/>
    <w:tmpl w:val="D4CC1A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CE0B3E"/>
    <w:multiLevelType w:val="hybridMultilevel"/>
    <w:tmpl w:val="EECE0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B7C39"/>
    <w:multiLevelType w:val="hybridMultilevel"/>
    <w:tmpl w:val="BC2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F5261"/>
    <w:multiLevelType w:val="multilevel"/>
    <w:tmpl w:val="11403C0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6D476EA"/>
    <w:multiLevelType w:val="hybridMultilevel"/>
    <w:tmpl w:val="6CAEB09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1B217A2B"/>
    <w:multiLevelType w:val="hybridMultilevel"/>
    <w:tmpl w:val="1526C5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F90A5E"/>
    <w:multiLevelType w:val="hybridMultilevel"/>
    <w:tmpl w:val="2684F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EC7A55"/>
    <w:multiLevelType w:val="hybridMultilevel"/>
    <w:tmpl w:val="E432D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A500B5A"/>
    <w:multiLevelType w:val="hybridMultilevel"/>
    <w:tmpl w:val="51942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FB4553"/>
    <w:multiLevelType w:val="hybridMultilevel"/>
    <w:tmpl w:val="7D02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154E4"/>
    <w:multiLevelType w:val="hybridMultilevel"/>
    <w:tmpl w:val="C716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69735E"/>
    <w:multiLevelType w:val="hybridMultilevel"/>
    <w:tmpl w:val="3FB687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1B6B5D"/>
    <w:multiLevelType w:val="hybridMultilevel"/>
    <w:tmpl w:val="597EB79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2BC135C"/>
    <w:multiLevelType w:val="hybridMultilevel"/>
    <w:tmpl w:val="741E40B2"/>
    <w:lvl w:ilvl="0" w:tplc="DF7063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32427BE"/>
    <w:multiLevelType w:val="hybridMultilevel"/>
    <w:tmpl w:val="C7DA8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284412"/>
    <w:multiLevelType w:val="multilevel"/>
    <w:tmpl w:val="6BF03C92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  <w:rPr>
        <w:rFonts w:hint="default"/>
      </w:rPr>
    </w:lvl>
    <w:lvl w:ilvl="3">
      <w:start w:val="1"/>
      <w:numFmt w:val="none"/>
      <w:lvlText w:val="%1.%2.%3.%4."/>
      <w:lvlJc w:val="left"/>
      <w:pPr>
        <w:tabs>
          <w:tab w:val="num" w:pos="2520"/>
        </w:tabs>
        <w:ind w:left="2088" w:hanging="648"/>
      </w:pPr>
      <w:rPr>
        <w:rFonts w:hint="default"/>
      </w:rPr>
    </w:lvl>
    <w:lvl w:ilvl="4">
      <w:start w:val="1"/>
      <w:numFmt w:val="none"/>
      <w:lvlText w:val="%1.%2.%3.%4.%5."/>
      <w:lvlJc w:val="left"/>
      <w:pPr>
        <w:tabs>
          <w:tab w:val="num" w:pos="3240"/>
        </w:tabs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096"/>
        </w:tabs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04"/>
        </w:tabs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680" w:hanging="1440"/>
      </w:pPr>
      <w:rPr>
        <w:rFonts w:hint="default"/>
      </w:rPr>
    </w:lvl>
  </w:abstractNum>
  <w:abstractNum w:abstractNumId="19" w15:restartNumberingAfterBreak="0">
    <w:nsid w:val="3FE75265"/>
    <w:multiLevelType w:val="hybridMultilevel"/>
    <w:tmpl w:val="6D8C2FE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425E441A"/>
    <w:multiLevelType w:val="hybridMultilevel"/>
    <w:tmpl w:val="4EAC9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026142"/>
    <w:multiLevelType w:val="hybridMultilevel"/>
    <w:tmpl w:val="CF929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A1080"/>
    <w:multiLevelType w:val="hybridMultilevel"/>
    <w:tmpl w:val="4E6E395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9267914"/>
    <w:multiLevelType w:val="hybridMultilevel"/>
    <w:tmpl w:val="96443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F31C09"/>
    <w:multiLevelType w:val="hybridMultilevel"/>
    <w:tmpl w:val="C31C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2408E"/>
    <w:multiLevelType w:val="hybridMultilevel"/>
    <w:tmpl w:val="B418A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210386"/>
    <w:multiLevelType w:val="hybridMultilevel"/>
    <w:tmpl w:val="D07EE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3D00FB"/>
    <w:multiLevelType w:val="hybridMultilevel"/>
    <w:tmpl w:val="A2AAEF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47D003C"/>
    <w:multiLevelType w:val="hybridMultilevel"/>
    <w:tmpl w:val="700E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243EDC"/>
    <w:multiLevelType w:val="hybridMultilevel"/>
    <w:tmpl w:val="2ACA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A282D"/>
    <w:multiLevelType w:val="hybridMultilevel"/>
    <w:tmpl w:val="B2725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F0672"/>
    <w:multiLevelType w:val="hybridMultilevel"/>
    <w:tmpl w:val="E312D0C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2" w15:restartNumberingAfterBreak="0">
    <w:nsid w:val="60074A57"/>
    <w:multiLevelType w:val="multilevel"/>
    <w:tmpl w:val="652E173E"/>
    <w:lvl w:ilvl="0">
      <w:start w:val="1"/>
      <w:numFmt w:val="decimal"/>
      <w:pStyle w:val="1"/>
      <w:suff w:val="space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tabs>
          <w:tab w:val="num" w:pos="360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none"/>
      <w:lvlText w:val="%1.%2.%3.%4."/>
      <w:lvlJc w:val="left"/>
      <w:pPr>
        <w:tabs>
          <w:tab w:val="num" w:pos="1800"/>
        </w:tabs>
        <w:ind w:left="1368" w:hanging="648"/>
      </w:pPr>
      <w:rPr>
        <w:rFonts w:hint="default"/>
      </w:rPr>
    </w:lvl>
    <w:lvl w:ilvl="4">
      <w:start w:val="1"/>
      <w:numFmt w:val="none"/>
      <w:lvlText w:val="%1.%2.%3.%4.%5."/>
      <w:lvlJc w:val="left"/>
      <w:pPr>
        <w:tabs>
          <w:tab w:val="num" w:pos="252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hint="default"/>
      </w:rPr>
    </w:lvl>
  </w:abstractNum>
  <w:abstractNum w:abstractNumId="33" w15:restartNumberingAfterBreak="0">
    <w:nsid w:val="629119E8"/>
    <w:multiLevelType w:val="hybridMultilevel"/>
    <w:tmpl w:val="09068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7961FDB"/>
    <w:multiLevelType w:val="hybridMultilevel"/>
    <w:tmpl w:val="7124E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F448B9"/>
    <w:multiLevelType w:val="hybridMultilevel"/>
    <w:tmpl w:val="11403C0E"/>
    <w:lvl w:ilvl="0" w:tplc="54828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0D85FF1"/>
    <w:multiLevelType w:val="multilevel"/>
    <w:tmpl w:val="CC4C162C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7" w15:restartNumberingAfterBreak="0">
    <w:nsid w:val="726F6C5B"/>
    <w:multiLevelType w:val="hybridMultilevel"/>
    <w:tmpl w:val="4E44120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8" w15:restartNumberingAfterBreak="0">
    <w:nsid w:val="730441B9"/>
    <w:multiLevelType w:val="hybridMultilevel"/>
    <w:tmpl w:val="16AC4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AA7055"/>
    <w:multiLevelType w:val="hybridMultilevel"/>
    <w:tmpl w:val="0382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4940BD"/>
    <w:multiLevelType w:val="hybridMultilevel"/>
    <w:tmpl w:val="8CD2D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423554"/>
    <w:multiLevelType w:val="multilevel"/>
    <w:tmpl w:val="120467BC"/>
    <w:lvl w:ilvl="0">
      <w:start w:val="1"/>
      <w:numFmt w:val="decimal"/>
      <w:suff w:val="space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none"/>
      <w:lvlText w:val="%1.%2.%3.%4."/>
      <w:lvlJc w:val="left"/>
      <w:pPr>
        <w:tabs>
          <w:tab w:val="num" w:pos="1800"/>
        </w:tabs>
        <w:ind w:left="1368" w:hanging="648"/>
      </w:pPr>
      <w:rPr>
        <w:rFonts w:hint="default"/>
      </w:rPr>
    </w:lvl>
    <w:lvl w:ilvl="4">
      <w:start w:val="1"/>
      <w:numFmt w:val="none"/>
      <w:lvlText w:val="%1.%2.%3.%4.%5."/>
      <w:lvlJc w:val="left"/>
      <w:pPr>
        <w:tabs>
          <w:tab w:val="num" w:pos="252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hint="default"/>
      </w:rPr>
    </w:lvl>
  </w:abstractNum>
  <w:abstractNum w:abstractNumId="42" w15:restartNumberingAfterBreak="0">
    <w:nsid w:val="7BA95513"/>
    <w:multiLevelType w:val="hybridMultilevel"/>
    <w:tmpl w:val="9E5240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2"/>
  </w:num>
  <w:num w:numId="3">
    <w:abstractNumId w:val="18"/>
  </w:num>
  <w:num w:numId="4">
    <w:abstractNumId w:val="4"/>
  </w:num>
  <w:num w:numId="5">
    <w:abstractNumId w:val="30"/>
  </w:num>
  <w:num w:numId="6">
    <w:abstractNumId w:val="1"/>
  </w:num>
  <w:num w:numId="7">
    <w:abstractNumId w:val="41"/>
  </w:num>
  <w:num w:numId="8">
    <w:abstractNumId w:val="23"/>
  </w:num>
  <w:num w:numId="9">
    <w:abstractNumId w:val="11"/>
  </w:num>
  <w:num w:numId="10">
    <w:abstractNumId w:val="13"/>
  </w:num>
  <w:num w:numId="11">
    <w:abstractNumId w:val="26"/>
  </w:num>
  <w:num w:numId="12">
    <w:abstractNumId w:val="40"/>
  </w:num>
  <w:num w:numId="13">
    <w:abstractNumId w:val="24"/>
  </w:num>
  <w:num w:numId="14">
    <w:abstractNumId w:val="9"/>
  </w:num>
  <w:num w:numId="15">
    <w:abstractNumId w:val="29"/>
  </w:num>
  <w:num w:numId="16">
    <w:abstractNumId w:val="25"/>
  </w:num>
  <w:num w:numId="17">
    <w:abstractNumId w:val="0"/>
  </w:num>
  <w:num w:numId="18">
    <w:abstractNumId w:val="34"/>
  </w:num>
  <w:num w:numId="19">
    <w:abstractNumId w:val="28"/>
  </w:num>
  <w:num w:numId="20">
    <w:abstractNumId w:val="12"/>
  </w:num>
  <w:num w:numId="21">
    <w:abstractNumId w:val="5"/>
  </w:num>
  <w:num w:numId="22">
    <w:abstractNumId w:val="31"/>
  </w:num>
  <w:num w:numId="23">
    <w:abstractNumId w:val="33"/>
  </w:num>
  <w:num w:numId="24">
    <w:abstractNumId w:val="14"/>
  </w:num>
  <w:num w:numId="25">
    <w:abstractNumId w:val="10"/>
  </w:num>
  <w:num w:numId="26">
    <w:abstractNumId w:val="19"/>
  </w:num>
  <w:num w:numId="27">
    <w:abstractNumId w:val="3"/>
  </w:num>
  <w:num w:numId="28">
    <w:abstractNumId w:val="15"/>
  </w:num>
  <w:num w:numId="29">
    <w:abstractNumId w:val="35"/>
  </w:num>
  <w:num w:numId="30">
    <w:abstractNumId w:val="6"/>
  </w:num>
  <w:num w:numId="31">
    <w:abstractNumId w:val="21"/>
  </w:num>
  <w:num w:numId="32">
    <w:abstractNumId w:val="16"/>
  </w:num>
  <w:num w:numId="33">
    <w:abstractNumId w:val="2"/>
  </w:num>
  <w:num w:numId="34">
    <w:abstractNumId w:val="38"/>
  </w:num>
  <w:num w:numId="35">
    <w:abstractNumId w:val="37"/>
  </w:num>
  <w:num w:numId="36">
    <w:abstractNumId w:val="39"/>
  </w:num>
  <w:num w:numId="37">
    <w:abstractNumId w:val="42"/>
  </w:num>
  <w:num w:numId="38">
    <w:abstractNumId w:val="17"/>
  </w:num>
  <w:num w:numId="39">
    <w:abstractNumId w:val="27"/>
  </w:num>
  <w:num w:numId="40">
    <w:abstractNumId w:val="22"/>
  </w:num>
  <w:num w:numId="41">
    <w:abstractNumId w:val="7"/>
  </w:num>
  <w:num w:numId="42">
    <w:abstractNumId w:val="8"/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rA0NzAxMzA0MjA3MTVQ0lEKTi0uzszPAykwNqoFADXXcXAtAAAA"/>
  </w:docVars>
  <w:rsids>
    <w:rsidRoot w:val="00BC263A"/>
    <w:rsid w:val="000053C5"/>
    <w:rsid w:val="00005624"/>
    <w:rsid w:val="00010673"/>
    <w:rsid w:val="000129CA"/>
    <w:rsid w:val="00013510"/>
    <w:rsid w:val="00016031"/>
    <w:rsid w:val="000220D2"/>
    <w:rsid w:val="00024DDA"/>
    <w:rsid w:val="000312D1"/>
    <w:rsid w:val="00033384"/>
    <w:rsid w:val="000334B8"/>
    <w:rsid w:val="00034056"/>
    <w:rsid w:val="000363B4"/>
    <w:rsid w:val="00041A49"/>
    <w:rsid w:val="00051465"/>
    <w:rsid w:val="00051D45"/>
    <w:rsid w:val="00053F90"/>
    <w:rsid w:val="000555F9"/>
    <w:rsid w:val="00055EE9"/>
    <w:rsid w:val="00060E74"/>
    <w:rsid w:val="0006359F"/>
    <w:rsid w:val="00065DF1"/>
    <w:rsid w:val="0007008D"/>
    <w:rsid w:val="00074EE4"/>
    <w:rsid w:val="00075A7F"/>
    <w:rsid w:val="00075F73"/>
    <w:rsid w:val="0008026E"/>
    <w:rsid w:val="000810ED"/>
    <w:rsid w:val="00081628"/>
    <w:rsid w:val="00081755"/>
    <w:rsid w:val="00085213"/>
    <w:rsid w:val="00086E6D"/>
    <w:rsid w:val="00087235"/>
    <w:rsid w:val="0008786B"/>
    <w:rsid w:val="00091A53"/>
    <w:rsid w:val="0009309E"/>
    <w:rsid w:val="00095863"/>
    <w:rsid w:val="00097E28"/>
    <w:rsid w:val="00097E2F"/>
    <w:rsid w:val="000A0CFD"/>
    <w:rsid w:val="000A3AA8"/>
    <w:rsid w:val="000A7EDC"/>
    <w:rsid w:val="000B0816"/>
    <w:rsid w:val="000B0D02"/>
    <w:rsid w:val="000B1A1C"/>
    <w:rsid w:val="000B1AC1"/>
    <w:rsid w:val="000B209B"/>
    <w:rsid w:val="000B6122"/>
    <w:rsid w:val="000B7D54"/>
    <w:rsid w:val="000C2B1A"/>
    <w:rsid w:val="000C2B23"/>
    <w:rsid w:val="000C4C22"/>
    <w:rsid w:val="000C4CC1"/>
    <w:rsid w:val="000C72AE"/>
    <w:rsid w:val="000D201F"/>
    <w:rsid w:val="000D265B"/>
    <w:rsid w:val="000D6B85"/>
    <w:rsid w:val="000D6DA5"/>
    <w:rsid w:val="000E07EB"/>
    <w:rsid w:val="000E0AE9"/>
    <w:rsid w:val="000E41CE"/>
    <w:rsid w:val="000E64B4"/>
    <w:rsid w:val="000E664D"/>
    <w:rsid w:val="000E6E10"/>
    <w:rsid w:val="000F0AEF"/>
    <w:rsid w:val="000F285D"/>
    <w:rsid w:val="000F4352"/>
    <w:rsid w:val="000F6F5D"/>
    <w:rsid w:val="00102162"/>
    <w:rsid w:val="00105C69"/>
    <w:rsid w:val="00107057"/>
    <w:rsid w:val="0011190E"/>
    <w:rsid w:val="00116267"/>
    <w:rsid w:val="00117B09"/>
    <w:rsid w:val="00121732"/>
    <w:rsid w:val="00122B4C"/>
    <w:rsid w:val="00125281"/>
    <w:rsid w:val="0012744D"/>
    <w:rsid w:val="00127CEA"/>
    <w:rsid w:val="00131EC2"/>
    <w:rsid w:val="00135B8C"/>
    <w:rsid w:val="00136122"/>
    <w:rsid w:val="00136A0D"/>
    <w:rsid w:val="00140442"/>
    <w:rsid w:val="00151388"/>
    <w:rsid w:val="00151966"/>
    <w:rsid w:val="001521B3"/>
    <w:rsid w:val="001528C7"/>
    <w:rsid w:val="00160D1D"/>
    <w:rsid w:val="0016378D"/>
    <w:rsid w:val="00163DAC"/>
    <w:rsid w:val="00164D80"/>
    <w:rsid w:val="00165A83"/>
    <w:rsid w:val="00166937"/>
    <w:rsid w:val="00170A8E"/>
    <w:rsid w:val="00175CC9"/>
    <w:rsid w:val="00175FD2"/>
    <w:rsid w:val="001778AD"/>
    <w:rsid w:val="00182A04"/>
    <w:rsid w:val="001854F7"/>
    <w:rsid w:val="00185783"/>
    <w:rsid w:val="00185B3F"/>
    <w:rsid w:val="00193242"/>
    <w:rsid w:val="001A1B32"/>
    <w:rsid w:val="001A1EF5"/>
    <w:rsid w:val="001A2388"/>
    <w:rsid w:val="001A4886"/>
    <w:rsid w:val="001B0A86"/>
    <w:rsid w:val="001B2A2E"/>
    <w:rsid w:val="001C070A"/>
    <w:rsid w:val="001C0899"/>
    <w:rsid w:val="001C40D8"/>
    <w:rsid w:val="001C540E"/>
    <w:rsid w:val="001C5E22"/>
    <w:rsid w:val="001D0AA2"/>
    <w:rsid w:val="001D1AB4"/>
    <w:rsid w:val="001D3DC7"/>
    <w:rsid w:val="001D6560"/>
    <w:rsid w:val="001E3B90"/>
    <w:rsid w:val="001E7F74"/>
    <w:rsid w:val="001F1F5A"/>
    <w:rsid w:val="001F32F6"/>
    <w:rsid w:val="001F33A0"/>
    <w:rsid w:val="001F436C"/>
    <w:rsid w:val="001F4A28"/>
    <w:rsid w:val="0020514A"/>
    <w:rsid w:val="002071B1"/>
    <w:rsid w:val="00207F7A"/>
    <w:rsid w:val="00211BB4"/>
    <w:rsid w:val="002120B6"/>
    <w:rsid w:val="00215F47"/>
    <w:rsid w:val="00216240"/>
    <w:rsid w:val="00216474"/>
    <w:rsid w:val="00217020"/>
    <w:rsid w:val="002207C1"/>
    <w:rsid w:val="00221532"/>
    <w:rsid w:val="002275EB"/>
    <w:rsid w:val="00227679"/>
    <w:rsid w:val="00230C75"/>
    <w:rsid w:val="002331F0"/>
    <w:rsid w:val="002354C0"/>
    <w:rsid w:val="002409DA"/>
    <w:rsid w:val="00241E7F"/>
    <w:rsid w:val="002426E7"/>
    <w:rsid w:val="00245DB1"/>
    <w:rsid w:val="002460B1"/>
    <w:rsid w:val="00247C99"/>
    <w:rsid w:val="00247E48"/>
    <w:rsid w:val="00251811"/>
    <w:rsid w:val="00253C92"/>
    <w:rsid w:val="00254326"/>
    <w:rsid w:val="002568DF"/>
    <w:rsid w:val="0026043F"/>
    <w:rsid w:val="002626AE"/>
    <w:rsid w:val="00262738"/>
    <w:rsid w:val="002627CF"/>
    <w:rsid w:val="00262972"/>
    <w:rsid w:val="00263070"/>
    <w:rsid w:val="0026443A"/>
    <w:rsid w:val="0026506D"/>
    <w:rsid w:val="00265F7C"/>
    <w:rsid w:val="0028137D"/>
    <w:rsid w:val="00283094"/>
    <w:rsid w:val="002833BC"/>
    <w:rsid w:val="002837F7"/>
    <w:rsid w:val="00287F50"/>
    <w:rsid w:val="00290676"/>
    <w:rsid w:val="00291D8A"/>
    <w:rsid w:val="00294050"/>
    <w:rsid w:val="00295639"/>
    <w:rsid w:val="0029676A"/>
    <w:rsid w:val="002A1B76"/>
    <w:rsid w:val="002A288A"/>
    <w:rsid w:val="002A4A95"/>
    <w:rsid w:val="002A6E7A"/>
    <w:rsid w:val="002B2362"/>
    <w:rsid w:val="002B33D3"/>
    <w:rsid w:val="002B4311"/>
    <w:rsid w:val="002B5BD0"/>
    <w:rsid w:val="002B6940"/>
    <w:rsid w:val="002B6FFB"/>
    <w:rsid w:val="002B7401"/>
    <w:rsid w:val="002C0CB9"/>
    <w:rsid w:val="002C1AFB"/>
    <w:rsid w:val="002C468E"/>
    <w:rsid w:val="002C580A"/>
    <w:rsid w:val="002C7208"/>
    <w:rsid w:val="002D0CB9"/>
    <w:rsid w:val="002D3070"/>
    <w:rsid w:val="002D3C86"/>
    <w:rsid w:val="002D4482"/>
    <w:rsid w:val="002D7208"/>
    <w:rsid w:val="002E039B"/>
    <w:rsid w:val="002E13E9"/>
    <w:rsid w:val="002E19CF"/>
    <w:rsid w:val="002E422D"/>
    <w:rsid w:val="002E4B55"/>
    <w:rsid w:val="002E75F0"/>
    <w:rsid w:val="002F416C"/>
    <w:rsid w:val="002F5EDA"/>
    <w:rsid w:val="00302567"/>
    <w:rsid w:val="00303A68"/>
    <w:rsid w:val="003050ED"/>
    <w:rsid w:val="00306C85"/>
    <w:rsid w:val="00306F7A"/>
    <w:rsid w:val="0030793B"/>
    <w:rsid w:val="00307D95"/>
    <w:rsid w:val="003101C4"/>
    <w:rsid w:val="00310BD4"/>
    <w:rsid w:val="003110FE"/>
    <w:rsid w:val="00312C42"/>
    <w:rsid w:val="0031506D"/>
    <w:rsid w:val="0031539C"/>
    <w:rsid w:val="00323870"/>
    <w:rsid w:val="00326CE9"/>
    <w:rsid w:val="00331DEE"/>
    <w:rsid w:val="00336C29"/>
    <w:rsid w:val="003371AC"/>
    <w:rsid w:val="003422FE"/>
    <w:rsid w:val="00344F56"/>
    <w:rsid w:val="00346701"/>
    <w:rsid w:val="00346981"/>
    <w:rsid w:val="00351012"/>
    <w:rsid w:val="0035698D"/>
    <w:rsid w:val="003602F0"/>
    <w:rsid w:val="00360949"/>
    <w:rsid w:val="00360DD8"/>
    <w:rsid w:val="003653E1"/>
    <w:rsid w:val="00366BF4"/>
    <w:rsid w:val="00373F4F"/>
    <w:rsid w:val="003748DF"/>
    <w:rsid w:val="00374E24"/>
    <w:rsid w:val="003775AE"/>
    <w:rsid w:val="00381041"/>
    <w:rsid w:val="00385AC9"/>
    <w:rsid w:val="00386315"/>
    <w:rsid w:val="00391B06"/>
    <w:rsid w:val="00392236"/>
    <w:rsid w:val="0039256E"/>
    <w:rsid w:val="00396EC9"/>
    <w:rsid w:val="00397846"/>
    <w:rsid w:val="003A04FC"/>
    <w:rsid w:val="003A6F88"/>
    <w:rsid w:val="003B21D3"/>
    <w:rsid w:val="003B2854"/>
    <w:rsid w:val="003C1718"/>
    <w:rsid w:val="003C1DE9"/>
    <w:rsid w:val="003C45B9"/>
    <w:rsid w:val="003C50FB"/>
    <w:rsid w:val="003C6C23"/>
    <w:rsid w:val="003C7EF4"/>
    <w:rsid w:val="003D31BD"/>
    <w:rsid w:val="003D75DC"/>
    <w:rsid w:val="003D7680"/>
    <w:rsid w:val="003E1B12"/>
    <w:rsid w:val="003E5B5F"/>
    <w:rsid w:val="003F1944"/>
    <w:rsid w:val="003F2109"/>
    <w:rsid w:val="003F4D9D"/>
    <w:rsid w:val="003F7617"/>
    <w:rsid w:val="0040147E"/>
    <w:rsid w:val="0040173A"/>
    <w:rsid w:val="00403CEF"/>
    <w:rsid w:val="00403EDF"/>
    <w:rsid w:val="00404A69"/>
    <w:rsid w:val="00405DC8"/>
    <w:rsid w:val="00405F18"/>
    <w:rsid w:val="00405F1A"/>
    <w:rsid w:val="00406739"/>
    <w:rsid w:val="004100FB"/>
    <w:rsid w:val="00410A5D"/>
    <w:rsid w:val="00414E11"/>
    <w:rsid w:val="0041516D"/>
    <w:rsid w:val="00415AAB"/>
    <w:rsid w:val="00416884"/>
    <w:rsid w:val="004168BF"/>
    <w:rsid w:val="00417022"/>
    <w:rsid w:val="004174FE"/>
    <w:rsid w:val="0042046D"/>
    <w:rsid w:val="004219A3"/>
    <w:rsid w:val="004225E4"/>
    <w:rsid w:val="00423279"/>
    <w:rsid w:val="00423E44"/>
    <w:rsid w:val="004240E2"/>
    <w:rsid w:val="0042469D"/>
    <w:rsid w:val="004249E2"/>
    <w:rsid w:val="004333BE"/>
    <w:rsid w:val="004348FB"/>
    <w:rsid w:val="0043561E"/>
    <w:rsid w:val="00435F04"/>
    <w:rsid w:val="00441B8C"/>
    <w:rsid w:val="00441C35"/>
    <w:rsid w:val="00445365"/>
    <w:rsid w:val="004455BC"/>
    <w:rsid w:val="004505BE"/>
    <w:rsid w:val="0045311C"/>
    <w:rsid w:val="00453C95"/>
    <w:rsid w:val="00456CF2"/>
    <w:rsid w:val="00460937"/>
    <w:rsid w:val="00460BE1"/>
    <w:rsid w:val="00460D37"/>
    <w:rsid w:val="004615F4"/>
    <w:rsid w:val="00461F4A"/>
    <w:rsid w:val="00472666"/>
    <w:rsid w:val="00473717"/>
    <w:rsid w:val="00474FDC"/>
    <w:rsid w:val="00481114"/>
    <w:rsid w:val="00483A10"/>
    <w:rsid w:val="00483A43"/>
    <w:rsid w:val="00484D37"/>
    <w:rsid w:val="0048502B"/>
    <w:rsid w:val="00487060"/>
    <w:rsid w:val="00490E79"/>
    <w:rsid w:val="00491707"/>
    <w:rsid w:val="00491E65"/>
    <w:rsid w:val="00495F62"/>
    <w:rsid w:val="00496060"/>
    <w:rsid w:val="00496A38"/>
    <w:rsid w:val="004A08EA"/>
    <w:rsid w:val="004A16F3"/>
    <w:rsid w:val="004A2A58"/>
    <w:rsid w:val="004A501F"/>
    <w:rsid w:val="004A7BB2"/>
    <w:rsid w:val="004B01E9"/>
    <w:rsid w:val="004B042B"/>
    <w:rsid w:val="004B0DAB"/>
    <w:rsid w:val="004B4DB8"/>
    <w:rsid w:val="004B6CEF"/>
    <w:rsid w:val="004B77F3"/>
    <w:rsid w:val="004C30F8"/>
    <w:rsid w:val="004C3591"/>
    <w:rsid w:val="004C49F2"/>
    <w:rsid w:val="004D013F"/>
    <w:rsid w:val="004D020C"/>
    <w:rsid w:val="004D2D8D"/>
    <w:rsid w:val="004D4576"/>
    <w:rsid w:val="004D47DC"/>
    <w:rsid w:val="004E0AED"/>
    <w:rsid w:val="004E202F"/>
    <w:rsid w:val="004E2041"/>
    <w:rsid w:val="004E7E95"/>
    <w:rsid w:val="004F15D4"/>
    <w:rsid w:val="00502C8B"/>
    <w:rsid w:val="00502CFD"/>
    <w:rsid w:val="00504C50"/>
    <w:rsid w:val="005050B3"/>
    <w:rsid w:val="005059B3"/>
    <w:rsid w:val="00506297"/>
    <w:rsid w:val="005069A0"/>
    <w:rsid w:val="0050746D"/>
    <w:rsid w:val="00511D8D"/>
    <w:rsid w:val="00512E64"/>
    <w:rsid w:val="0051479B"/>
    <w:rsid w:val="005168D1"/>
    <w:rsid w:val="00516E9F"/>
    <w:rsid w:val="005213D6"/>
    <w:rsid w:val="00522F91"/>
    <w:rsid w:val="00524781"/>
    <w:rsid w:val="0052484A"/>
    <w:rsid w:val="00525079"/>
    <w:rsid w:val="00527314"/>
    <w:rsid w:val="00537315"/>
    <w:rsid w:val="00537755"/>
    <w:rsid w:val="00543093"/>
    <w:rsid w:val="00546469"/>
    <w:rsid w:val="00546636"/>
    <w:rsid w:val="00550304"/>
    <w:rsid w:val="00556672"/>
    <w:rsid w:val="00564E1E"/>
    <w:rsid w:val="005663B8"/>
    <w:rsid w:val="00570FAC"/>
    <w:rsid w:val="00573247"/>
    <w:rsid w:val="00576247"/>
    <w:rsid w:val="005773E4"/>
    <w:rsid w:val="00580ACA"/>
    <w:rsid w:val="005846F5"/>
    <w:rsid w:val="00585339"/>
    <w:rsid w:val="00591E37"/>
    <w:rsid w:val="00593244"/>
    <w:rsid w:val="005A296C"/>
    <w:rsid w:val="005A6DCE"/>
    <w:rsid w:val="005B1029"/>
    <w:rsid w:val="005B2CBE"/>
    <w:rsid w:val="005B33EF"/>
    <w:rsid w:val="005B385D"/>
    <w:rsid w:val="005B6A11"/>
    <w:rsid w:val="005C101D"/>
    <w:rsid w:val="005C67D8"/>
    <w:rsid w:val="005D1AC0"/>
    <w:rsid w:val="005E2516"/>
    <w:rsid w:val="005E5522"/>
    <w:rsid w:val="005F3AFE"/>
    <w:rsid w:val="00607BC1"/>
    <w:rsid w:val="00610AB9"/>
    <w:rsid w:val="00620B15"/>
    <w:rsid w:val="00624F79"/>
    <w:rsid w:val="00626311"/>
    <w:rsid w:val="00626520"/>
    <w:rsid w:val="006266F9"/>
    <w:rsid w:val="00627CF0"/>
    <w:rsid w:val="00633FEC"/>
    <w:rsid w:val="00641125"/>
    <w:rsid w:val="00644DCA"/>
    <w:rsid w:val="00644F61"/>
    <w:rsid w:val="006537D6"/>
    <w:rsid w:val="0065687B"/>
    <w:rsid w:val="0066040F"/>
    <w:rsid w:val="00660F1C"/>
    <w:rsid w:val="006629AE"/>
    <w:rsid w:val="0066516A"/>
    <w:rsid w:val="00670609"/>
    <w:rsid w:val="0067146D"/>
    <w:rsid w:val="0067166E"/>
    <w:rsid w:val="00671760"/>
    <w:rsid w:val="006720AA"/>
    <w:rsid w:val="00683477"/>
    <w:rsid w:val="0068537F"/>
    <w:rsid w:val="006858D4"/>
    <w:rsid w:val="006876EB"/>
    <w:rsid w:val="0068791F"/>
    <w:rsid w:val="00690472"/>
    <w:rsid w:val="00692AFC"/>
    <w:rsid w:val="006935D9"/>
    <w:rsid w:val="00695BDD"/>
    <w:rsid w:val="006A0FD0"/>
    <w:rsid w:val="006A2729"/>
    <w:rsid w:val="006A2A98"/>
    <w:rsid w:val="006A5F2D"/>
    <w:rsid w:val="006A74A4"/>
    <w:rsid w:val="006B0AD3"/>
    <w:rsid w:val="006B4EFB"/>
    <w:rsid w:val="006B66AF"/>
    <w:rsid w:val="006C6F64"/>
    <w:rsid w:val="006D00BE"/>
    <w:rsid w:val="006D0C2B"/>
    <w:rsid w:val="006D1895"/>
    <w:rsid w:val="006D2BD6"/>
    <w:rsid w:val="006D31FA"/>
    <w:rsid w:val="006D3FEC"/>
    <w:rsid w:val="006D45DE"/>
    <w:rsid w:val="006D5CBF"/>
    <w:rsid w:val="006D5D3B"/>
    <w:rsid w:val="006D70CB"/>
    <w:rsid w:val="006E470B"/>
    <w:rsid w:val="006E50E8"/>
    <w:rsid w:val="006E614D"/>
    <w:rsid w:val="006E6AAB"/>
    <w:rsid w:val="006F0CFE"/>
    <w:rsid w:val="006F209F"/>
    <w:rsid w:val="006F2189"/>
    <w:rsid w:val="006F26C9"/>
    <w:rsid w:val="006F276D"/>
    <w:rsid w:val="006F4B9C"/>
    <w:rsid w:val="00705975"/>
    <w:rsid w:val="00705F8B"/>
    <w:rsid w:val="00711933"/>
    <w:rsid w:val="00715B3E"/>
    <w:rsid w:val="00717714"/>
    <w:rsid w:val="00722098"/>
    <w:rsid w:val="007258AF"/>
    <w:rsid w:val="00725BA4"/>
    <w:rsid w:val="00731598"/>
    <w:rsid w:val="0073210D"/>
    <w:rsid w:val="00734F6A"/>
    <w:rsid w:val="00735B65"/>
    <w:rsid w:val="00741247"/>
    <w:rsid w:val="00744997"/>
    <w:rsid w:val="00744B90"/>
    <w:rsid w:val="00753606"/>
    <w:rsid w:val="00762297"/>
    <w:rsid w:val="0076401D"/>
    <w:rsid w:val="00764A73"/>
    <w:rsid w:val="00766955"/>
    <w:rsid w:val="007710AD"/>
    <w:rsid w:val="007729A2"/>
    <w:rsid w:val="0077546B"/>
    <w:rsid w:val="00775A09"/>
    <w:rsid w:val="00776F58"/>
    <w:rsid w:val="007827D7"/>
    <w:rsid w:val="00783545"/>
    <w:rsid w:val="00783BB9"/>
    <w:rsid w:val="007843A9"/>
    <w:rsid w:val="00784BB4"/>
    <w:rsid w:val="00785EE8"/>
    <w:rsid w:val="00797D8C"/>
    <w:rsid w:val="007A11CF"/>
    <w:rsid w:val="007A2F65"/>
    <w:rsid w:val="007A32E4"/>
    <w:rsid w:val="007A4CFD"/>
    <w:rsid w:val="007B15E5"/>
    <w:rsid w:val="007B2BD2"/>
    <w:rsid w:val="007B55F7"/>
    <w:rsid w:val="007C027B"/>
    <w:rsid w:val="007C3A51"/>
    <w:rsid w:val="007C4FC5"/>
    <w:rsid w:val="007C746D"/>
    <w:rsid w:val="007D2BDA"/>
    <w:rsid w:val="007D4B7F"/>
    <w:rsid w:val="007D6F1D"/>
    <w:rsid w:val="007E1EF2"/>
    <w:rsid w:val="007E44A6"/>
    <w:rsid w:val="007F0079"/>
    <w:rsid w:val="007F0EE3"/>
    <w:rsid w:val="007F251E"/>
    <w:rsid w:val="007F3228"/>
    <w:rsid w:val="007F36D2"/>
    <w:rsid w:val="007F5D31"/>
    <w:rsid w:val="007F7BA5"/>
    <w:rsid w:val="00800415"/>
    <w:rsid w:val="00800674"/>
    <w:rsid w:val="00801EF4"/>
    <w:rsid w:val="00802984"/>
    <w:rsid w:val="00802C70"/>
    <w:rsid w:val="00807B35"/>
    <w:rsid w:val="00811A09"/>
    <w:rsid w:val="00813AF7"/>
    <w:rsid w:val="00815FAE"/>
    <w:rsid w:val="00817C1A"/>
    <w:rsid w:val="00831697"/>
    <w:rsid w:val="00842EA8"/>
    <w:rsid w:val="00843630"/>
    <w:rsid w:val="0084392F"/>
    <w:rsid w:val="0084666D"/>
    <w:rsid w:val="008502E1"/>
    <w:rsid w:val="0085140D"/>
    <w:rsid w:val="008560E5"/>
    <w:rsid w:val="008574C1"/>
    <w:rsid w:val="00862E49"/>
    <w:rsid w:val="00870F8A"/>
    <w:rsid w:val="008710D7"/>
    <w:rsid w:val="00871372"/>
    <w:rsid w:val="008741CA"/>
    <w:rsid w:val="00881F0A"/>
    <w:rsid w:val="00883CB2"/>
    <w:rsid w:val="008846D1"/>
    <w:rsid w:val="00885651"/>
    <w:rsid w:val="008869DE"/>
    <w:rsid w:val="0089158C"/>
    <w:rsid w:val="00892A47"/>
    <w:rsid w:val="0089571F"/>
    <w:rsid w:val="008965D4"/>
    <w:rsid w:val="00896D1A"/>
    <w:rsid w:val="00897189"/>
    <w:rsid w:val="00897789"/>
    <w:rsid w:val="00897FF5"/>
    <w:rsid w:val="008A12F9"/>
    <w:rsid w:val="008A662A"/>
    <w:rsid w:val="008A6FF5"/>
    <w:rsid w:val="008A75CC"/>
    <w:rsid w:val="008A76D5"/>
    <w:rsid w:val="008B1D40"/>
    <w:rsid w:val="008B2B7C"/>
    <w:rsid w:val="008B46AA"/>
    <w:rsid w:val="008B5FE9"/>
    <w:rsid w:val="008B723A"/>
    <w:rsid w:val="008C0D6E"/>
    <w:rsid w:val="008C0DE1"/>
    <w:rsid w:val="008C31C3"/>
    <w:rsid w:val="008C75C6"/>
    <w:rsid w:val="008D03E4"/>
    <w:rsid w:val="008D2BDB"/>
    <w:rsid w:val="008D3A12"/>
    <w:rsid w:val="008D4D8B"/>
    <w:rsid w:val="008D71A9"/>
    <w:rsid w:val="008D7226"/>
    <w:rsid w:val="008E2A3E"/>
    <w:rsid w:val="008F00B2"/>
    <w:rsid w:val="008F1EC8"/>
    <w:rsid w:val="008F27BB"/>
    <w:rsid w:val="008F2FF2"/>
    <w:rsid w:val="008F3FCA"/>
    <w:rsid w:val="008F476F"/>
    <w:rsid w:val="008F6933"/>
    <w:rsid w:val="00900293"/>
    <w:rsid w:val="0090133B"/>
    <w:rsid w:val="00902536"/>
    <w:rsid w:val="00906C03"/>
    <w:rsid w:val="009072AE"/>
    <w:rsid w:val="00910EB8"/>
    <w:rsid w:val="009120EA"/>
    <w:rsid w:val="00913E63"/>
    <w:rsid w:val="0091527C"/>
    <w:rsid w:val="009177AE"/>
    <w:rsid w:val="009220C2"/>
    <w:rsid w:val="00923EC0"/>
    <w:rsid w:val="00930B1A"/>
    <w:rsid w:val="00932D49"/>
    <w:rsid w:val="00935365"/>
    <w:rsid w:val="00935A9F"/>
    <w:rsid w:val="0093733C"/>
    <w:rsid w:val="009379EE"/>
    <w:rsid w:val="00941880"/>
    <w:rsid w:val="00942199"/>
    <w:rsid w:val="009429C8"/>
    <w:rsid w:val="009435D1"/>
    <w:rsid w:val="00943626"/>
    <w:rsid w:val="0094500A"/>
    <w:rsid w:val="00952235"/>
    <w:rsid w:val="009570F1"/>
    <w:rsid w:val="00957F5D"/>
    <w:rsid w:val="00960907"/>
    <w:rsid w:val="0096192C"/>
    <w:rsid w:val="00963745"/>
    <w:rsid w:val="0096425F"/>
    <w:rsid w:val="00965880"/>
    <w:rsid w:val="00966802"/>
    <w:rsid w:val="009757BD"/>
    <w:rsid w:val="00975C15"/>
    <w:rsid w:val="009801E2"/>
    <w:rsid w:val="009821C7"/>
    <w:rsid w:val="00982708"/>
    <w:rsid w:val="009835FB"/>
    <w:rsid w:val="00984C56"/>
    <w:rsid w:val="0098515A"/>
    <w:rsid w:val="009958D5"/>
    <w:rsid w:val="009A113A"/>
    <w:rsid w:val="009B295E"/>
    <w:rsid w:val="009B688B"/>
    <w:rsid w:val="009D2E64"/>
    <w:rsid w:val="009E00FD"/>
    <w:rsid w:val="009E13C6"/>
    <w:rsid w:val="009E48BB"/>
    <w:rsid w:val="009E720A"/>
    <w:rsid w:val="009F0404"/>
    <w:rsid w:val="009F0D69"/>
    <w:rsid w:val="009F0FE3"/>
    <w:rsid w:val="009F12FB"/>
    <w:rsid w:val="009F13BB"/>
    <w:rsid w:val="009F1BE4"/>
    <w:rsid w:val="009F204D"/>
    <w:rsid w:val="009F251C"/>
    <w:rsid w:val="009F50B5"/>
    <w:rsid w:val="00A04124"/>
    <w:rsid w:val="00A04181"/>
    <w:rsid w:val="00A04B65"/>
    <w:rsid w:val="00A05E8F"/>
    <w:rsid w:val="00A06646"/>
    <w:rsid w:val="00A1011A"/>
    <w:rsid w:val="00A1296F"/>
    <w:rsid w:val="00A12B0F"/>
    <w:rsid w:val="00A1342C"/>
    <w:rsid w:val="00A15E99"/>
    <w:rsid w:val="00A20562"/>
    <w:rsid w:val="00A2057C"/>
    <w:rsid w:val="00A25A18"/>
    <w:rsid w:val="00A25BED"/>
    <w:rsid w:val="00A27416"/>
    <w:rsid w:val="00A3243E"/>
    <w:rsid w:val="00A346DF"/>
    <w:rsid w:val="00A35527"/>
    <w:rsid w:val="00A3620B"/>
    <w:rsid w:val="00A371D6"/>
    <w:rsid w:val="00A456B3"/>
    <w:rsid w:val="00A50941"/>
    <w:rsid w:val="00A51B25"/>
    <w:rsid w:val="00A52A9A"/>
    <w:rsid w:val="00A53DFB"/>
    <w:rsid w:val="00A54D1C"/>
    <w:rsid w:val="00A55E5D"/>
    <w:rsid w:val="00A56289"/>
    <w:rsid w:val="00A57376"/>
    <w:rsid w:val="00A57755"/>
    <w:rsid w:val="00A600DD"/>
    <w:rsid w:val="00A615C3"/>
    <w:rsid w:val="00A62E34"/>
    <w:rsid w:val="00A64462"/>
    <w:rsid w:val="00A64708"/>
    <w:rsid w:val="00A65087"/>
    <w:rsid w:val="00A71608"/>
    <w:rsid w:val="00A728F9"/>
    <w:rsid w:val="00A7578D"/>
    <w:rsid w:val="00A8124A"/>
    <w:rsid w:val="00A812E4"/>
    <w:rsid w:val="00A81A6F"/>
    <w:rsid w:val="00A82506"/>
    <w:rsid w:val="00A83B1C"/>
    <w:rsid w:val="00A879C7"/>
    <w:rsid w:val="00A936D7"/>
    <w:rsid w:val="00A93CB8"/>
    <w:rsid w:val="00A93E3D"/>
    <w:rsid w:val="00A945D8"/>
    <w:rsid w:val="00A95159"/>
    <w:rsid w:val="00A95C25"/>
    <w:rsid w:val="00A96112"/>
    <w:rsid w:val="00A96BED"/>
    <w:rsid w:val="00AA0E60"/>
    <w:rsid w:val="00AA3434"/>
    <w:rsid w:val="00AA3E54"/>
    <w:rsid w:val="00AA54B4"/>
    <w:rsid w:val="00AA6187"/>
    <w:rsid w:val="00AB257A"/>
    <w:rsid w:val="00AB464F"/>
    <w:rsid w:val="00AB57AD"/>
    <w:rsid w:val="00AB73CC"/>
    <w:rsid w:val="00AC2819"/>
    <w:rsid w:val="00AC31D8"/>
    <w:rsid w:val="00AC32A1"/>
    <w:rsid w:val="00AC3919"/>
    <w:rsid w:val="00AC7391"/>
    <w:rsid w:val="00AD3B83"/>
    <w:rsid w:val="00AD5130"/>
    <w:rsid w:val="00AD5872"/>
    <w:rsid w:val="00AD5E41"/>
    <w:rsid w:val="00AE4783"/>
    <w:rsid w:val="00AE69E9"/>
    <w:rsid w:val="00AF3BC3"/>
    <w:rsid w:val="00AF449F"/>
    <w:rsid w:val="00AF72DB"/>
    <w:rsid w:val="00B0037A"/>
    <w:rsid w:val="00B00B55"/>
    <w:rsid w:val="00B0328B"/>
    <w:rsid w:val="00B05A0C"/>
    <w:rsid w:val="00B11526"/>
    <w:rsid w:val="00B1195E"/>
    <w:rsid w:val="00B120A7"/>
    <w:rsid w:val="00B12D96"/>
    <w:rsid w:val="00B1396B"/>
    <w:rsid w:val="00B14158"/>
    <w:rsid w:val="00B1553C"/>
    <w:rsid w:val="00B17296"/>
    <w:rsid w:val="00B2042F"/>
    <w:rsid w:val="00B21337"/>
    <w:rsid w:val="00B22478"/>
    <w:rsid w:val="00B24403"/>
    <w:rsid w:val="00B2561F"/>
    <w:rsid w:val="00B27EF2"/>
    <w:rsid w:val="00B30BAA"/>
    <w:rsid w:val="00B30E93"/>
    <w:rsid w:val="00B33964"/>
    <w:rsid w:val="00B339FB"/>
    <w:rsid w:val="00B33D68"/>
    <w:rsid w:val="00B37FF9"/>
    <w:rsid w:val="00B439C6"/>
    <w:rsid w:val="00B47438"/>
    <w:rsid w:val="00B52C09"/>
    <w:rsid w:val="00B530DE"/>
    <w:rsid w:val="00B53B58"/>
    <w:rsid w:val="00B56CD6"/>
    <w:rsid w:val="00B61443"/>
    <w:rsid w:val="00B623C7"/>
    <w:rsid w:val="00B63571"/>
    <w:rsid w:val="00B63B38"/>
    <w:rsid w:val="00B64EC9"/>
    <w:rsid w:val="00B6572A"/>
    <w:rsid w:val="00B65AD2"/>
    <w:rsid w:val="00B71426"/>
    <w:rsid w:val="00B71A71"/>
    <w:rsid w:val="00B72D70"/>
    <w:rsid w:val="00B739CA"/>
    <w:rsid w:val="00B74004"/>
    <w:rsid w:val="00B76A52"/>
    <w:rsid w:val="00B80CB5"/>
    <w:rsid w:val="00B824E4"/>
    <w:rsid w:val="00B82FD4"/>
    <w:rsid w:val="00B83C58"/>
    <w:rsid w:val="00B85072"/>
    <w:rsid w:val="00B85218"/>
    <w:rsid w:val="00B85219"/>
    <w:rsid w:val="00B90AE6"/>
    <w:rsid w:val="00B91589"/>
    <w:rsid w:val="00B921AA"/>
    <w:rsid w:val="00B92F56"/>
    <w:rsid w:val="00B93307"/>
    <w:rsid w:val="00B93DB5"/>
    <w:rsid w:val="00B94BAF"/>
    <w:rsid w:val="00B95A2D"/>
    <w:rsid w:val="00B95A97"/>
    <w:rsid w:val="00B9676A"/>
    <w:rsid w:val="00B96922"/>
    <w:rsid w:val="00B96EF5"/>
    <w:rsid w:val="00B97CCA"/>
    <w:rsid w:val="00BA1531"/>
    <w:rsid w:val="00BA432C"/>
    <w:rsid w:val="00BA5C38"/>
    <w:rsid w:val="00BA6B86"/>
    <w:rsid w:val="00BB002C"/>
    <w:rsid w:val="00BB0A5A"/>
    <w:rsid w:val="00BB0AE7"/>
    <w:rsid w:val="00BB64CB"/>
    <w:rsid w:val="00BB6ED3"/>
    <w:rsid w:val="00BB7508"/>
    <w:rsid w:val="00BB7F8C"/>
    <w:rsid w:val="00BC263A"/>
    <w:rsid w:val="00BC35AF"/>
    <w:rsid w:val="00BC36BE"/>
    <w:rsid w:val="00BD70E7"/>
    <w:rsid w:val="00BD7A1B"/>
    <w:rsid w:val="00BE3847"/>
    <w:rsid w:val="00BE4F08"/>
    <w:rsid w:val="00BE61E5"/>
    <w:rsid w:val="00BF003A"/>
    <w:rsid w:val="00BF1EC1"/>
    <w:rsid w:val="00BF3A9A"/>
    <w:rsid w:val="00BF68D1"/>
    <w:rsid w:val="00C00DC1"/>
    <w:rsid w:val="00C01362"/>
    <w:rsid w:val="00C0321B"/>
    <w:rsid w:val="00C1064B"/>
    <w:rsid w:val="00C1277B"/>
    <w:rsid w:val="00C210AE"/>
    <w:rsid w:val="00C2564A"/>
    <w:rsid w:val="00C30872"/>
    <w:rsid w:val="00C30E00"/>
    <w:rsid w:val="00C30E99"/>
    <w:rsid w:val="00C35B60"/>
    <w:rsid w:val="00C35B6A"/>
    <w:rsid w:val="00C36122"/>
    <w:rsid w:val="00C3796A"/>
    <w:rsid w:val="00C4295E"/>
    <w:rsid w:val="00C44105"/>
    <w:rsid w:val="00C4426E"/>
    <w:rsid w:val="00C44CD7"/>
    <w:rsid w:val="00C456B3"/>
    <w:rsid w:val="00C45BB5"/>
    <w:rsid w:val="00C521F8"/>
    <w:rsid w:val="00C66E36"/>
    <w:rsid w:val="00C676F3"/>
    <w:rsid w:val="00C71B02"/>
    <w:rsid w:val="00C74201"/>
    <w:rsid w:val="00C76B75"/>
    <w:rsid w:val="00C81221"/>
    <w:rsid w:val="00C85075"/>
    <w:rsid w:val="00C86B41"/>
    <w:rsid w:val="00C871FA"/>
    <w:rsid w:val="00C91E9A"/>
    <w:rsid w:val="00C92594"/>
    <w:rsid w:val="00C936A0"/>
    <w:rsid w:val="00C953EE"/>
    <w:rsid w:val="00C95744"/>
    <w:rsid w:val="00C97E3E"/>
    <w:rsid w:val="00CA5581"/>
    <w:rsid w:val="00CA6D78"/>
    <w:rsid w:val="00CA7697"/>
    <w:rsid w:val="00CA7E1A"/>
    <w:rsid w:val="00CB077D"/>
    <w:rsid w:val="00CB423B"/>
    <w:rsid w:val="00CB50F3"/>
    <w:rsid w:val="00CB5230"/>
    <w:rsid w:val="00CC15C9"/>
    <w:rsid w:val="00CC516D"/>
    <w:rsid w:val="00CC648A"/>
    <w:rsid w:val="00CC7037"/>
    <w:rsid w:val="00CC75A7"/>
    <w:rsid w:val="00CD0D7A"/>
    <w:rsid w:val="00CD33DE"/>
    <w:rsid w:val="00CD3E13"/>
    <w:rsid w:val="00CD71D9"/>
    <w:rsid w:val="00CE0D4C"/>
    <w:rsid w:val="00CE2221"/>
    <w:rsid w:val="00CE429A"/>
    <w:rsid w:val="00CE47C3"/>
    <w:rsid w:val="00CE4E48"/>
    <w:rsid w:val="00CE4F64"/>
    <w:rsid w:val="00CF1524"/>
    <w:rsid w:val="00CF2B22"/>
    <w:rsid w:val="00CF4696"/>
    <w:rsid w:val="00CF4934"/>
    <w:rsid w:val="00D00A70"/>
    <w:rsid w:val="00D00E05"/>
    <w:rsid w:val="00D024D0"/>
    <w:rsid w:val="00D06F74"/>
    <w:rsid w:val="00D0796D"/>
    <w:rsid w:val="00D10150"/>
    <w:rsid w:val="00D12543"/>
    <w:rsid w:val="00D13AF5"/>
    <w:rsid w:val="00D156BC"/>
    <w:rsid w:val="00D15B81"/>
    <w:rsid w:val="00D165E6"/>
    <w:rsid w:val="00D1702C"/>
    <w:rsid w:val="00D17256"/>
    <w:rsid w:val="00D17726"/>
    <w:rsid w:val="00D17E83"/>
    <w:rsid w:val="00D241E5"/>
    <w:rsid w:val="00D2673E"/>
    <w:rsid w:val="00D2746A"/>
    <w:rsid w:val="00D27AED"/>
    <w:rsid w:val="00D30E52"/>
    <w:rsid w:val="00D31E3A"/>
    <w:rsid w:val="00D337E5"/>
    <w:rsid w:val="00D33BE1"/>
    <w:rsid w:val="00D33C34"/>
    <w:rsid w:val="00D3503D"/>
    <w:rsid w:val="00D35E5A"/>
    <w:rsid w:val="00D44157"/>
    <w:rsid w:val="00D44FA3"/>
    <w:rsid w:val="00D45477"/>
    <w:rsid w:val="00D45CAB"/>
    <w:rsid w:val="00D46A24"/>
    <w:rsid w:val="00D50AE2"/>
    <w:rsid w:val="00D6042C"/>
    <w:rsid w:val="00D607AE"/>
    <w:rsid w:val="00D62137"/>
    <w:rsid w:val="00D621C1"/>
    <w:rsid w:val="00D626B4"/>
    <w:rsid w:val="00D62F70"/>
    <w:rsid w:val="00D63D3B"/>
    <w:rsid w:val="00D71000"/>
    <w:rsid w:val="00D7183C"/>
    <w:rsid w:val="00D75F9F"/>
    <w:rsid w:val="00D77102"/>
    <w:rsid w:val="00D804F8"/>
    <w:rsid w:val="00D8168D"/>
    <w:rsid w:val="00D81B57"/>
    <w:rsid w:val="00D8395F"/>
    <w:rsid w:val="00D93783"/>
    <w:rsid w:val="00D95876"/>
    <w:rsid w:val="00DA0F16"/>
    <w:rsid w:val="00DB3D88"/>
    <w:rsid w:val="00DB5649"/>
    <w:rsid w:val="00DB7092"/>
    <w:rsid w:val="00DC01AC"/>
    <w:rsid w:val="00DC1266"/>
    <w:rsid w:val="00DC1B39"/>
    <w:rsid w:val="00DC2A22"/>
    <w:rsid w:val="00DC40D1"/>
    <w:rsid w:val="00DC41DA"/>
    <w:rsid w:val="00DC59F4"/>
    <w:rsid w:val="00DD26EF"/>
    <w:rsid w:val="00DD3BB0"/>
    <w:rsid w:val="00DD6C95"/>
    <w:rsid w:val="00DD75F8"/>
    <w:rsid w:val="00DD7C09"/>
    <w:rsid w:val="00DE0A29"/>
    <w:rsid w:val="00DE39E8"/>
    <w:rsid w:val="00DE3A5C"/>
    <w:rsid w:val="00DE5C02"/>
    <w:rsid w:val="00DE62AA"/>
    <w:rsid w:val="00DE73CD"/>
    <w:rsid w:val="00DE749D"/>
    <w:rsid w:val="00DF47E2"/>
    <w:rsid w:val="00DF664D"/>
    <w:rsid w:val="00DF6E90"/>
    <w:rsid w:val="00DF7E74"/>
    <w:rsid w:val="00E02745"/>
    <w:rsid w:val="00E028C1"/>
    <w:rsid w:val="00E02C36"/>
    <w:rsid w:val="00E04E81"/>
    <w:rsid w:val="00E10BA3"/>
    <w:rsid w:val="00E11135"/>
    <w:rsid w:val="00E11327"/>
    <w:rsid w:val="00E12F7A"/>
    <w:rsid w:val="00E1381E"/>
    <w:rsid w:val="00E13FC8"/>
    <w:rsid w:val="00E14A96"/>
    <w:rsid w:val="00E1538F"/>
    <w:rsid w:val="00E20601"/>
    <w:rsid w:val="00E20B94"/>
    <w:rsid w:val="00E22731"/>
    <w:rsid w:val="00E24340"/>
    <w:rsid w:val="00E26826"/>
    <w:rsid w:val="00E26CD4"/>
    <w:rsid w:val="00E27C2C"/>
    <w:rsid w:val="00E31491"/>
    <w:rsid w:val="00E317B2"/>
    <w:rsid w:val="00E31A7D"/>
    <w:rsid w:val="00E33B3E"/>
    <w:rsid w:val="00E40FEB"/>
    <w:rsid w:val="00E415BA"/>
    <w:rsid w:val="00E44DA6"/>
    <w:rsid w:val="00E504F3"/>
    <w:rsid w:val="00E50501"/>
    <w:rsid w:val="00E522E6"/>
    <w:rsid w:val="00E524A2"/>
    <w:rsid w:val="00E539AB"/>
    <w:rsid w:val="00E55088"/>
    <w:rsid w:val="00E568E8"/>
    <w:rsid w:val="00E56E31"/>
    <w:rsid w:val="00E614B5"/>
    <w:rsid w:val="00E641DB"/>
    <w:rsid w:val="00E64C88"/>
    <w:rsid w:val="00E64E80"/>
    <w:rsid w:val="00E66A30"/>
    <w:rsid w:val="00E7253D"/>
    <w:rsid w:val="00E73D4E"/>
    <w:rsid w:val="00E73E4E"/>
    <w:rsid w:val="00E73EE7"/>
    <w:rsid w:val="00E74195"/>
    <w:rsid w:val="00E75841"/>
    <w:rsid w:val="00E76F63"/>
    <w:rsid w:val="00E76FB6"/>
    <w:rsid w:val="00E80198"/>
    <w:rsid w:val="00E81BDC"/>
    <w:rsid w:val="00E8358D"/>
    <w:rsid w:val="00E853A7"/>
    <w:rsid w:val="00E858E2"/>
    <w:rsid w:val="00E86495"/>
    <w:rsid w:val="00E868B9"/>
    <w:rsid w:val="00E95060"/>
    <w:rsid w:val="00E951CC"/>
    <w:rsid w:val="00E96501"/>
    <w:rsid w:val="00E972C3"/>
    <w:rsid w:val="00EA38D3"/>
    <w:rsid w:val="00EB0D6B"/>
    <w:rsid w:val="00EB3986"/>
    <w:rsid w:val="00EB45A5"/>
    <w:rsid w:val="00EB47FA"/>
    <w:rsid w:val="00EB5BEA"/>
    <w:rsid w:val="00EB7567"/>
    <w:rsid w:val="00EC32C2"/>
    <w:rsid w:val="00EC3A99"/>
    <w:rsid w:val="00EC4B5D"/>
    <w:rsid w:val="00EC4BB6"/>
    <w:rsid w:val="00EC5219"/>
    <w:rsid w:val="00EC6A19"/>
    <w:rsid w:val="00EC6C57"/>
    <w:rsid w:val="00ED00ED"/>
    <w:rsid w:val="00ED0B50"/>
    <w:rsid w:val="00ED2CA5"/>
    <w:rsid w:val="00ED2DFF"/>
    <w:rsid w:val="00ED3DDA"/>
    <w:rsid w:val="00ED75BA"/>
    <w:rsid w:val="00EE0A4E"/>
    <w:rsid w:val="00EE1EB1"/>
    <w:rsid w:val="00EE3144"/>
    <w:rsid w:val="00EE3E5E"/>
    <w:rsid w:val="00EE784B"/>
    <w:rsid w:val="00EE7C76"/>
    <w:rsid w:val="00EF111E"/>
    <w:rsid w:val="00EF17F3"/>
    <w:rsid w:val="00EF33B7"/>
    <w:rsid w:val="00EF4D4D"/>
    <w:rsid w:val="00EF4FD6"/>
    <w:rsid w:val="00EF7149"/>
    <w:rsid w:val="00EF715B"/>
    <w:rsid w:val="00F02583"/>
    <w:rsid w:val="00F02600"/>
    <w:rsid w:val="00F047C2"/>
    <w:rsid w:val="00F0556D"/>
    <w:rsid w:val="00F05F50"/>
    <w:rsid w:val="00F06420"/>
    <w:rsid w:val="00F111FE"/>
    <w:rsid w:val="00F129E3"/>
    <w:rsid w:val="00F1431D"/>
    <w:rsid w:val="00F151C6"/>
    <w:rsid w:val="00F21FD7"/>
    <w:rsid w:val="00F30076"/>
    <w:rsid w:val="00F3419F"/>
    <w:rsid w:val="00F34EB8"/>
    <w:rsid w:val="00F35A42"/>
    <w:rsid w:val="00F415D1"/>
    <w:rsid w:val="00F4186D"/>
    <w:rsid w:val="00F432D2"/>
    <w:rsid w:val="00F436AB"/>
    <w:rsid w:val="00F4676A"/>
    <w:rsid w:val="00F479E3"/>
    <w:rsid w:val="00F47A76"/>
    <w:rsid w:val="00F50155"/>
    <w:rsid w:val="00F50C60"/>
    <w:rsid w:val="00F50F62"/>
    <w:rsid w:val="00F51155"/>
    <w:rsid w:val="00F514A1"/>
    <w:rsid w:val="00F54ABD"/>
    <w:rsid w:val="00F550D4"/>
    <w:rsid w:val="00F57969"/>
    <w:rsid w:val="00F608FE"/>
    <w:rsid w:val="00F6289B"/>
    <w:rsid w:val="00F64050"/>
    <w:rsid w:val="00F705DD"/>
    <w:rsid w:val="00F7271D"/>
    <w:rsid w:val="00F73D19"/>
    <w:rsid w:val="00F75F58"/>
    <w:rsid w:val="00F80C73"/>
    <w:rsid w:val="00F84321"/>
    <w:rsid w:val="00F845F9"/>
    <w:rsid w:val="00F84A65"/>
    <w:rsid w:val="00F857E3"/>
    <w:rsid w:val="00F9313D"/>
    <w:rsid w:val="00F93892"/>
    <w:rsid w:val="00F954E7"/>
    <w:rsid w:val="00F9620F"/>
    <w:rsid w:val="00FA5456"/>
    <w:rsid w:val="00FA5E44"/>
    <w:rsid w:val="00FA62D8"/>
    <w:rsid w:val="00FA64C7"/>
    <w:rsid w:val="00FB2703"/>
    <w:rsid w:val="00FB2D86"/>
    <w:rsid w:val="00FB38A8"/>
    <w:rsid w:val="00FB5109"/>
    <w:rsid w:val="00FB594A"/>
    <w:rsid w:val="00FC40AB"/>
    <w:rsid w:val="00FC49C9"/>
    <w:rsid w:val="00FC5C7D"/>
    <w:rsid w:val="00FC697E"/>
    <w:rsid w:val="00FD48A0"/>
    <w:rsid w:val="00FD53C4"/>
    <w:rsid w:val="00FD5D89"/>
    <w:rsid w:val="00FE1941"/>
    <w:rsid w:val="00FE2F29"/>
    <w:rsid w:val="00FE34E5"/>
    <w:rsid w:val="00FE574D"/>
    <w:rsid w:val="00FE5A0B"/>
    <w:rsid w:val="00FE6250"/>
    <w:rsid w:val="00FF028D"/>
    <w:rsid w:val="00FF0965"/>
    <w:rsid w:val="00FF1E61"/>
    <w:rsid w:val="00FF3834"/>
    <w:rsid w:val="00FF3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allout" idref="#_x0000_s1259"/>
        <o:r id="V:Rule2" type="callout" idref="#_x0000_s1029"/>
        <o:r id="V:Rule3" type="callout" idref="#_x0000_s1028"/>
        <o:r id="V:Rule4" type="callout" idref="#_x0000_s1119"/>
        <o:r id="V:Rule5" type="callout" idref="#_x0000_s1118"/>
        <o:r id="V:Rule6" type="callout" idref="#_x0000_s1105"/>
        <o:r id="V:Rule7" type="callout" idref="#_x0000_s1121"/>
        <o:r id="V:Rule8" type="callout" idref="#_x0000_s1134"/>
        <o:r id="V:Rule9" type="callout" idref="#_x0000_s1135"/>
        <o:r id="V:Rule10" type="callout" idref="#_x0000_s1238"/>
        <o:r id="V:Rule11" type="callout" idref="#_x0000_s1136"/>
        <o:r id="V:Rule12" type="callout" idref="#_x0000_s1141"/>
        <o:r id="V:Rule13" type="callout" idref="#_x0000_s1140"/>
        <o:r id="V:Rule14" type="callout" idref="#_x0000_s1199"/>
        <o:r id="V:Rule15" type="callout" idref="#_x0000_s1198"/>
        <o:r id="V:Rule16" type="callout" idref="#_x0000_s1216"/>
        <o:r id="V:Rule17" type="callout" idref="#_x0000_s1215"/>
        <o:r id="V:Rule18" type="callout" idref="#_x0000_s1221"/>
        <o:r id="V:Rule19" type="callout" idref="#_x0000_s1203"/>
        <o:r id="V:Rule20" type="callout" idref="#_x0000_s1219"/>
        <o:r id="V:Rule21" type="callout" idref="#_x0000_s1220"/>
        <o:r id="V:Rule22" type="callout" idref="#_x0000_s1200"/>
        <o:r id="V:Rule23" type="callout" idref="#_x0000_s1201"/>
        <o:r id="V:Rule24" type="callout" idref="#_x0000_s1214"/>
        <o:r id="V:Rule25" type="callout" idref="#_x0000_s1205"/>
        <o:r id="V:Rule26" type="callout" idref="#_x0000_s1212"/>
        <o:r id="V:Rule27" type="callout" idref="#_x0000_s1204"/>
        <o:r id="V:Rule28" type="callout" idref="#_x0000_s1208"/>
        <o:r id="V:Rule29" type="callout" idref="#_x0000_s1207"/>
        <o:r id="V:Rule30" type="callout" idref="#_x0000_s1206"/>
        <o:r id="V:Rule31" type="callout" idref="#_x0000_s1282"/>
        <o:r id="V:Rule32" type="callout" idref="#_x0000_s1283"/>
        <o:r id="V:Rule33" type="callout" idref="#_x0000_s1284"/>
      </o:rules>
    </o:shapelayout>
  </w:shapeDefaults>
  <w:decimalSymbol w:val="."/>
  <w:listSeparator w:val=","/>
  <w14:docId w14:val="183C3493"/>
  <w15:chartTrackingRefBased/>
  <w15:docId w15:val="{E92EA55A-04AD-4B54-BC41-BFE310E49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FE5A0B"/>
    <w:rPr>
      <w:rFonts w:ascii="Microsoft NeoGothic" w:hAnsi="Microsoft NeoGothic"/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FE5A0B"/>
    <w:pPr>
      <w:keepNext/>
      <w:numPr>
        <w:numId w:val="2"/>
      </w:numPr>
      <w:spacing w:before="240" w:after="60"/>
      <w:outlineLvl w:val="0"/>
    </w:pPr>
    <w:rPr>
      <w:rFonts w:ascii="Copperplate Gothic Bold" w:hAnsi="Copperplate Gothic Bold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FE5A0B"/>
    <w:pPr>
      <w:keepNext/>
      <w:numPr>
        <w:ilvl w:val="1"/>
        <w:numId w:val="2"/>
      </w:numPr>
      <w:spacing w:before="120" w:after="60"/>
      <w:outlineLvl w:val="1"/>
    </w:pPr>
    <w:rPr>
      <w:rFonts w:ascii="Copperplate Gothic Bold" w:hAnsi="Copperplate Gothic Bold" w:cs="Arial"/>
      <w:i/>
      <w:iCs/>
      <w:sz w:val="28"/>
      <w:szCs w:val="28"/>
    </w:rPr>
  </w:style>
  <w:style w:type="paragraph" w:styleId="3">
    <w:name w:val="heading 3"/>
    <w:basedOn w:val="a"/>
    <w:next w:val="a"/>
    <w:qFormat/>
    <w:rsid w:val="00E02745"/>
    <w:pPr>
      <w:keepNext/>
      <w:spacing w:before="240" w:after="60"/>
      <w:outlineLvl w:val="2"/>
    </w:pPr>
    <w:rPr>
      <w:rFonts w:ascii="Arial" w:hAnsi="Arial" w:cs="Arial"/>
      <w:bCs/>
      <w:sz w:val="20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19A3"/>
    <w:pPr>
      <w:tabs>
        <w:tab w:val="center" w:pos="4680"/>
        <w:tab w:val="right" w:pos="9360"/>
      </w:tabs>
    </w:pPr>
  </w:style>
  <w:style w:type="character" w:customStyle="1" w:styleId="a4">
    <w:name w:val="页眉 字符"/>
    <w:link w:val="a3"/>
    <w:uiPriority w:val="99"/>
    <w:rsid w:val="004219A3"/>
    <w:rPr>
      <w:sz w:val="24"/>
      <w:szCs w:val="24"/>
      <w:lang w:eastAsia="en-US"/>
    </w:rPr>
  </w:style>
  <w:style w:type="paragraph" w:styleId="a5">
    <w:name w:val="footer"/>
    <w:basedOn w:val="a"/>
    <w:link w:val="a6"/>
    <w:uiPriority w:val="99"/>
    <w:unhideWhenUsed/>
    <w:rsid w:val="004219A3"/>
    <w:pPr>
      <w:tabs>
        <w:tab w:val="center" w:pos="4680"/>
        <w:tab w:val="right" w:pos="9360"/>
      </w:tabs>
    </w:pPr>
  </w:style>
  <w:style w:type="character" w:customStyle="1" w:styleId="a6">
    <w:name w:val="页脚 字符"/>
    <w:link w:val="a5"/>
    <w:uiPriority w:val="99"/>
    <w:rsid w:val="004219A3"/>
    <w:rPr>
      <w:sz w:val="24"/>
      <w:szCs w:val="24"/>
      <w:lang w:eastAsia="en-US"/>
    </w:rPr>
  </w:style>
  <w:style w:type="paragraph" w:styleId="a7">
    <w:name w:val="Title"/>
    <w:basedOn w:val="a"/>
    <w:next w:val="a"/>
    <w:link w:val="a8"/>
    <w:uiPriority w:val="10"/>
    <w:qFormat/>
    <w:rsid w:val="004219A3"/>
    <w:pPr>
      <w:spacing w:before="240" w:after="60"/>
      <w:jc w:val="center"/>
      <w:outlineLvl w:val="0"/>
    </w:pPr>
    <w:rPr>
      <w:rFonts w:ascii="Calibri Light" w:eastAsia="DengXian Light" w:hAnsi="Calibri Light"/>
      <w:b/>
      <w:bCs/>
      <w:kern w:val="28"/>
      <w:sz w:val="32"/>
      <w:szCs w:val="32"/>
    </w:rPr>
  </w:style>
  <w:style w:type="character" w:customStyle="1" w:styleId="a8">
    <w:name w:val="标题 字符"/>
    <w:link w:val="a7"/>
    <w:uiPriority w:val="10"/>
    <w:rsid w:val="004219A3"/>
    <w:rPr>
      <w:rFonts w:ascii="Calibri Light" w:eastAsia="DengXian Light" w:hAnsi="Calibri Light" w:cs="Times New Roman"/>
      <w:b/>
      <w:bCs/>
      <w:kern w:val="28"/>
      <w:sz w:val="32"/>
      <w:szCs w:val="32"/>
      <w:lang w:eastAsia="en-US"/>
    </w:rPr>
  </w:style>
  <w:style w:type="paragraph" w:styleId="a9">
    <w:name w:val="Subtitle"/>
    <w:basedOn w:val="a"/>
    <w:next w:val="a"/>
    <w:link w:val="aa"/>
    <w:uiPriority w:val="11"/>
    <w:qFormat/>
    <w:rsid w:val="004219A3"/>
    <w:pPr>
      <w:spacing w:after="60"/>
      <w:jc w:val="center"/>
      <w:outlineLvl w:val="1"/>
    </w:pPr>
    <w:rPr>
      <w:rFonts w:ascii="Calibri Light" w:eastAsia="DengXian Light" w:hAnsi="Calibri Light"/>
    </w:rPr>
  </w:style>
  <w:style w:type="character" w:customStyle="1" w:styleId="aa">
    <w:name w:val="副标题 字符"/>
    <w:link w:val="a9"/>
    <w:uiPriority w:val="11"/>
    <w:rsid w:val="004219A3"/>
    <w:rPr>
      <w:rFonts w:ascii="Calibri Light" w:eastAsia="DengXian Light" w:hAnsi="Calibri Light" w:cs="Times New Roman"/>
      <w:sz w:val="24"/>
      <w:szCs w:val="24"/>
      <w:lang w:eastAsia="en-US"/>
    </w:rPr>
  </w:style>
  <w:style w:type="paragraph" w:styleId="ab">
    <w:name w:val="caption"/>
    <w:basedOn w:val="a"/>
    <w:next w:val="a"/>
    <w:uiPriority w:val="35"/>
    <w:unhideWhenUsed/>
    <w:qFormat/>
    <w:rsid w:val="00B82FD4"/>
    <w:rPr>
      <w:b/>
      <w:bCs/>
      <w:sz w:val="20"/>
      <w:szCs w:val="20"/>
    </w:rPr>
  </w:style>
  <w:style w:type="character" w:styleId="ac">
    <w:name w:val="annotation reference"/>
    <w:uiPriority w:val="99"/>
    <w:semiHidden/>
    <w:unhideWhenUsed/>
    <w:rsid w:val="00775A09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775A09"/>
    <w:rPr>
      <w:sz w:val="20"/>
      <w:szCs w:val="20"/>
    </w:rPr>
  </w:style>
  <w:style w:type="character" w:customStyle="1" w:styleId="ae">
    <w:name w:val="批注文字 字符"/>
    <w:link w:val="ad"/>
    <w:uiPriority w:val="99"/>
    <w:semiHidden/>
    <w:rsid w:val="00775A09"/>
    <w:rPr>
      <w:rFonts w:ascii="Calibri" w:hAnsi="Calibri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775A09"/>
    <w:rPr>
      <w:b/>
      <w:bCs/>
    </w:rPr>
  </w:style>
  <w:style w:type="character" w:customStyle="1" w:styleId="af0">
    <w:name w:val="批注主题 字符"/>
    <w:link w:val="af"/>
    <w:uiPriority w:val="99"/>
    <w:semiHidden/>
    <w:rsid w:val="00775A09"/>
    <w:rPr>
      <w:rFonts w:ascii="Calibri" w:hAnsi="Calibri"/>
      <w:b/>
      <w:bCs/>
      <w:lang w:eastAsia="en-US"/>
    </w:rPr>
  </w:style>
  <w:style w:type="paragraph" w:styleId="af1">
    <w:name w:val="Balloon Text"/>
    <w:basedOn w:val="a"/>
    <w:link w:val="af2"/>
    <w:uiPriority w:val="99"/>
    <w:semiHidden/>
    <w:unhideWhenUsed/>
    <w:rsid w:val="00775A09"/>
    <w:rPr>
      <w:rFonts w:ascii="Segoe UI" w:hAnsi="Segoe UI" w:cs="Segoe UI"/>
      <w:sz w:val="18"/>
      <w:szCs w:val="18"/>
    </w:rPr>
  </w:style>
  <w:style w:type="character" w:customStyle="1" w:styleId="af2">
    <w:name w:val="批注框文本 字符"/>
    <w:link w:val="af1"/>
    <w:uiPriority w:val="99"/>
    <w:semiHidden/>
    <w:rsid w:val="00775A09"/>
    <w:rPr>
      <w:rFonts w:ascii="Segoe UI" w:hAnsi="Segoe UI" w:cs="Segoe UI"/>
      <w:sz w:val="18"/>
      <w:szCs w:val="18"/>
      <w:lang w:eastAsia="en-US"/>
    </w:rPr>
  </w:style>
  <w:style w:type="table" w:styleId="af3">
    <w:name w:val="Table Grid"/>
    <w:basedOn w:val="a1"/>
    <w:uiPriority w:val="59"/>
    <w:rsid w:val="001513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9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4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http://vignette2.wikia.nocookie.net/yugioh/images/0/08/DDMFIELD.jpg/revision/latest?cb=20100304094030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http://i.imgur.com/gcYQ9.jpg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https://vignette4.wikia.nocookie.net/yugioh/images/f/f0/Dimensioned_Dice.jpg/revision/latest/scale-to-width-down/180?cb=2011101118591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jpeg"/><Relationship Id="rId30" Type="http://schemas.openxmlformats.org/officeDocument/2006/relationships/image" Target="media/image21.jpe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82AAF-11E9-44A3-AC8F-FAFB127FA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38</TotalTime>
  <Pages>13</Pages>
  <Words>2472</Words>
  <Characters>1409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/>
  <LinksUpToDate>false</LinksUpToDate>
  <CharactersWithSpaces>1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Steve Stone</dc:creator>
  <cp:keywords/>
  <dc:description/>
  <cp:lastModifiedBy>Xiaoshan Lu</cp:lastModifiedBy>
  <cp:revision>900</cp:revision>
  <cp:lastPrinted>2017-05-06T21:23:00Z</cp:lastPrinted>
  <dcterms:created xsi:type="dcterms:W3CDTF">2017-02-09T00:22:00Z</dcterms:created>
  <dcterms:modified xsi:type="dcterms:W3CDTF">2017-05-06T23:18:00Z</dcterms:modified>
</cp:coreProperties>
</file>